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217" w:rsidRDefault="00587827">
      <w:pPr>
        <w:pStyle w:val="BodyText"/>
        <w:ind w:left="224"/>
        <w:rPr>
          <w:rFonts w:ascii="Times New Roman"/>
          <w:sz w:val="20"/>
        </w:rPr>
      </w:pPr>
      <w:r>
        <w:rPr>
          <w:rFonts w:ascii="Times New Roman"/>
          <w:noProof/>
          <w:sz w:val="20"/>
        </w:rPr>
        <w:drawing>
          <wp:inline distT="0" distB="0" distL="0" distR="0">
            <wp:extent cx="3572772" cy="86334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572772" cy="863346"/>
                    </a:xfrm>
                    <a:prstGeom prst="rect">
                      <a:avLst/>
                    </a:prstGeom>
                  </pic:spPr>
                </pic:pic>
              </a:graphicData>
            </a:graphic>
          </wp:inline>
        </w:drawing>
      </w:r>
    </w:p>
    <w:p w:rsidR="00955217" w:rsidRDefault="00955217">
      <w:pPr>
        <w:pStyle w:val="BodyText"/>
        <w:rPr>
          <w:rFonts w:ascii="Times New Roman"/>
          <w:sz w:val="20"/>
        </w:rPr>
      </w:pPr>
    </w:p>
    <w:p w:rsidR="00955217" w:rsidRDefault="00587827" w:rsidP="00991A41">
      <w:pPr>
        <w:pStyle w:val="Title"/>
        <w:spacing w:before="0" w:after="120"/>
        <w:ind w:left="2390" w:right="2390"/>
      </w:pPr>
      <w:r>
        <w:t>Teaching</w:t>
      </w:r>
      <w:r>
        <w:rPr>
          <w:spacing w:val="-8"/>
        </w:rPr>
        <w:t xml:space="preserve"> </w:t>
      </w:r>
      <w:r>
        <w:t>Fellowship</w:t>
      </w:r>
      <w:r>
        <w:rPr>
          <w:spacing w:val="-8"/>
        </w:rPr>
        <w:t xml:space="preserve"> </w:t>
      </w:r>
      <w:r>
        <w:rPr>
          <w:spacing w:val="-2"/>
        </w:rPr>
        <w:t>Application</w:t>
      </w:r>
      <w:r w:rsidR="00991A41">
        <w:rPr>
          <w:spacing w:val="-2"/>
        </w:rPr>
        <w:t xml:space="preserve"> (AY 2023—2024)</w:t>
      </w:r>
    </w:p>
    <w:p w:rsidR="00955217" w:rsidRDefault="00587827">
      <w:pPr>
        <w:pStyle w:val="BodyText"/>
        <w:ind w:left="134" w:right="159" w:hanging="15"/>
      </w:pPr>
      <w:r>
        <w:t>Teaching</w:t>
      </w:r>
      <w:r>
        <w:rPr>
          <w:spacing w:val="-3"/>
        </w:rPr>
        <w:t xml:space="preserve"> </w:t>
      </w:r>
      <w:r>
        <w:t>Fellows</w:t>
      </w:r>
      <w:r>
        <w:rPr>
          <w:spacing w:val="-3"/>
        </w:rPr>
        <w:t xml:space="preserve"> </w:t>
      </w:r>
      <w:r>
        <w:t>in</w:t>
      </w:r>
      <w:r>
        <w:rPr>
          <w:spacing w:val="-4"/>
        </w:rPr>
        <w:t xml:space="preserve"> </w:t>
      </w:r>
      <w:r>
        <w:t>the</w:t>
      </w:r>
      <w:r>
        <w:rPr>
          <w:spacing w:val="-2"/>
        </w:rPr>
        <w:t xml:space="preserve"> </w:t>
      </w:r>
      <w:r>
        <w:t>Department</w:t>
      </w:r>
      <w:r>
        <w:rPr>
          <w:spacing w:val="-4"/>
        </w:rPr>
        <w:t xml:space="preserve"> </w:t>
      </w:r>
      <w:r>
        <w:t>of</w:t>
      </w:r>
      <w:r>
        <w:rPr>
          <w:spacing w:val="-4"/>
        </w:rPr>
        <w:t xml:space="preserve"> </w:t>
      </w:r>
      <w:r>
        <w:t>Technical</w:t>
      </w:r>
      <w:r>
        <w:rPr>
          <w:spacing w:val="-3"/>
        </w:rPr>
        <w:t xml:space="preserve"> </w:t>
      </w:r>
      <w:r>
        <w:t>Communication</w:t>
      </w:r>
      <w:r>
        <w:rPr>
          <w:spacing w:val="-3"/>
        </w:rPr>
        <w:t xml:space="preserve"> </w:t>
      </w:r>
      <w:r>
        <w:t>have</w:t>
      </w:r>
      <w:r>
        <w:rPr>
          <w:spacing w:val="-3"/>
        </w:rPr>
        <w:t xml:space="preserve"> </w:t>
      </w:r>
      <w:r>
        <w:t>the</w:t>
      </w:r>
      <w:r>
        <w:rPr>
          <w:spacing w:val="-3"/>
        </w:rPr>
        <w:t xml:space="preserve"> </w:t>
      </w:r>
      <w:r>
        <w:t>opportunity</w:t>
      </w:r>
      <w:r>
        <w:rPr>
          <w:spacing w:val="-2"/>
        </w:rPr>
        <w:t xml:space="preserve"> </w:t>
      </w:r>
      <w:r>
        <w:t>to</w:t>
      </w:r>
      <w:r>
        <w:rPr>
          <w:spacing w:val="-4"/>
        </w:rPr>
        <w:t xml:space="preserve"> </w:t>
      </w:r>
      <w:r>
        <w:t>teach</w:t>
      </w:r>
      <w:r>
        <w:rPr>
          <w:spacing w:val="-4"/>
        </w:rPr>
        <w:t xml:space="preserve"> </w:t>
      </w:r>
      <w:r>
        <w:t>the following courses:</w:t>
      </w:r>
    </w:p>
    <w:p w:rsidR="00955217" w:rsidRDefault="00955217">
      <w:pPr>
        <w:pStyle w:val="BodyText"/>
        <w:spacing w:before="7"/>
        <w:rPr>
          <w:sz w:val="19"/>
        </w:rPr>
      </w:pPr>
    </w:p>
    <w:p w:rsidR="00955217" w:rsidRDefault="00587827">
      <w:pPr>
        <w:pStyle w:val="BodyText"/>
        <w:spacing w:before="1" w:line="436" w:lineRule="auto"/>
        <w:ind w:left="840" w:right="2277" w:hanging="1"/>
      </w:pPr>
      <w:r>
        <w:t>TECM</w:t>
      </w:r>
      <w:r>
        <w:rPr>
          <w:spacing w:val="-5"/>
        </w:rPr>
        <w:t xml:space="preserve"> </w:t>
      </w:r>
      <w:r>
        <w:t>1700:</w:t>
      </w:r>
      <w:r>
        <w:rPr>
          <w:spacing w:val="-4"/>
        </w:rPr>
        <w:t xml:space="preserve"> </w:t>
      </w:r>
      <w:r>
        <w:t>Introduction</w:t>
      </w:r>
      <w:r>
        <w:rPr>
          <w:spacing w:val="-4"/>
        </w:rPr>
        <w:t xml:space="preserve"> </w:t>
      </w:r>
      <w:r>
        <w:t>to</w:t>
      </w:r>
      <w:r>
        <w:rPr>
          <w:spacing w:val="-5"/>
        </w:rPr>
        <w:t xml:space="preserve"> </w:t>
      </w:r>
      <w:r>
        <w:t>Professional,</w:t>
      </w:r>
      <w:r>
        <w:rPr>
          <w:spacing w:val="-5"/>
        </w:rPr>
        <w:t xml:space="preserve"> </w:t>
      </w:r>
      <w:r>
        <w:t>Science,</w:t>
      </w:r>
      <w:r>
        <w:rPr>
          <w:spacing w:val="-5"/>
        </w:rPr>
        <w:t xml:space="preserve"> </w:t>
      </w:r>
      <w:r>
        <w:t>and</w:t>
      </w:r>
      <w:r>
        <w:rPr>
          <w:spacing w:val="-5"/>
        </w:rPr>
        <w:t xml:space="preserve"> </w:t>
      </w:r>
      <w:r>
        <w:t>Technical</w:t>
      </w:r>
      <w:r>
        <w:rPr>
          <w:spacing w:val="-5"/>
        </w:rPr>
        <w:t xml:space="preserve"> </w:t>
      </w:r>
      <w:r>
        <w:t>Writing TECM 2700: Introduction to Technical Communication</w:t>
      </w:r>
    </w:p>
    <w:p w:rsidR="00955217" w:rsidRDefault="00587827">
      <w:pPr>
        <w:pStyle w:val="BodyText"/>
        <w:spacing w:before="1" w:line="266" w:lineRule="auto"/>
        <w:ind w:left="129" w:right="159" w:hanging="10"/>
      </w:pPr>
      <w:r>
        <w:t>Based</w:t>
      </w:r>
      <w:r>
        <w:rPr>
          <w:spacing w:val="-3"/>
        </w:rPr>
        <w:t xml:space="preserve"> </w:t>
      </w:r>
      <w:r>
        <w:t>on</w:t>
      </w:r>
      <w:r>
        <w:rPr>
          <w:spacing w:val="-3"/>
        </w:rPr>
        <w:t xml:space="preserve"> </w:t>
      </w:r>
      <w:r>
        <w:t>the</w:t>
      </w:r>
      <w:r>
        <w:rPr>
          <w:spacing w:val="-2"/>
        </w:rPr>
        <w:t xml:space="preserve"> </w:t>
      </w:r>
      <w:r>
        <w:t>schedule</w:t>
      </w:r>
      <w:r>
        <w:rPr>
          <w:spacing w:val="-2"/>
        </w:rPr>
        <w:t xml:space="preserve"> </w:t>
      </w:r>
      <w:r>
        <w:t>needs,</w:t>
      </w:r>
      <w:r>
        <w:rPr>
          <w:spacing w:val="-3"/>
        </w:rPr>
        <w:t xml:space="preserve"> </w:t>
      </w:r>
      <w:r>
        <w:t>Teaching</w:t>
      </w:r>
      <w:r>
        <w:rPr>
          <w:spacing w:val="-2"/>
        </w:rPr>
        <w:t xml:space="preserve"> </w:t>
      </w:r>
      <w:r>
        <w:t>Fellows</w:t>
      </w:r>
      <w:r>
        <w:rPr>
          <w:spacing w:val="-2"/>
        </w:rPr>
        <w:t xml:space="preserve"> </w:t>
      </w:r>
      <w:r>
        <w:t>may</w:t>
      </w:r>
      <w:r>
        <w:rPr>
          <w:spacing w:val="-2"/>
        </w:rPr>
        <w:t xml:space="preserve"> </w:t>
      </w:r>
      <w:r>
        <w:t>teach</w:t>
      </w:r>
      <w:r>
        <w:rPr>
          <w:spacing w:val="-3"/>
        </w:rPr>
        <w:t xml:space="preserve"> </w:t>
      </w:r>
      <w:r>
        <w:t>one</w:t>
      </w:r>
      <w:r>
        <w:rPr>
          <w:spacing w:val="-2"/>
        </w:rPr>
        <w:t xml:space="preserve"> </w:t>
      </w:r>
      <w:r>
        <w:t>or</w:t>
      </w:r>
      <w:r>
        <w:rPr>
          <w:spacing w:val="-2"/>
        </w:rPr>
        <w:t xml:space="preserve"> </w:t>
      </w:r>
      <w:r>
        <w:t>two</w:t>
      </w:r>
      <w:r>
        <w:rPr>
          <w:spacing w:val="-3"/>
        </w:rPr>
        <w:t xml:space="preserve"> </w:t>
      </w:r>
      <w:r>
        <w:t>courses</w:t>
      </w:r>
      <w:r>
        <w:rPr>
          <w:spacing w:val="-3"/>
        </w:rPr>
        <w:t xml:space="preserve"> </w:t>
      </w:r>
      <w:r>
        <w:t>per</w:t>
      </w:r>
      <w:r>
        <w:rPr>
          <w:spacing w:val="-2"/>
        </w:rPr>
        <w:t xml:space="preserve"> </w:t>
      </w:r>
      <w:r>
        <w:t>semester.</w:t>
      </w:r>
      <w:r>
        <w:rPr>
          <w:spacing w:val="40"/>
        </w:rPr>
        <w:t xml:space="preserve"> </w:t>
      </w:r>
      <w:r>
        <w:t>Renewal</w:t>
      </w:r>
      <w:r>
        <w:rPr>
          <w:spacing w:val="-3"/>
        </w:rPr>
        <w:t xml:space="preserve"> </w:t>
      </w:r>
      <w:r>
        <w:t>for the following semester is normal, provided the TF makes satisfactory progress toward the degree and carries out instructional duties with care, diligence, and proficiency.</w:t>
      </w:r>
      <w:r>
        <w:rPr>
          <w:spacing w:val="40"/>
        </w:rPr>
        <w:t xml:space="preserve"> </w:t>
      </w:r>
      <w:r>
        <w:t>Teaching Fellows who teach two courses are entitled to UNT Benefits (medical, de</w:t>
      </w:r>
      <w:r>
        <w:t xml:space="preserve">ntal, disability, and life), and possibly in‐state tuition rates. Here is a link to more information about benefits: </w:t>
      </w:r>
      <w:r>
        <w:rPr>
          <w:color w:val="0000FF"/>
          <w:u w:val="single" w:color="0000FF"/>
        </w:rPr>
        <w:t>https://tsgs.unt.edu/new‐current‐</w:t>
      </w:r>
      <w:r>
        <w:rPr>
          <w:color w:val="0000FF"/>
        </w:rPr>
        <w:t xml:space="preserve"> </w:t>
      </w:r>
      <w:r>
        <w:rPr>
          <w:color w:val="0000FF"/>
          <w:spacing w:val="-2"/>
          <w:u w:val="single" w:color="0000FF"/>
        </w:rPr>
        <w:t>students/assistantship‐benefits</w:t>
      </w:r>
      <w:r>
        <w:rPr>
          <w:spacing w:val="-2"/>
        </w:rPr>
        <w:t>.</w:t>
      </w:r>
    </w:p>
    <w:p w:rsidR="00955217" w:rsidRDefault="00955217">
      <w:pPr>
        <w:pStyle w:val="BodyText"/>
        <w:rPr>
          <w:sz w:val="22"/>
        </w:rPr>
      </w:pPr>
    </w:p>
    <w:p w:rsidR="00955217" w:rsidRDefault="00587827">
      <w:pPr>
        <w:pStyle w:val="BodyText"/>
        <w:spacing w:before="52"/>
        <w:ind w:left="120"/>
      </w:pPr>
      <w:r>
        <w:t>To</w:t>
      </w:r>
      <w:r>
        <w:rPr>
          <w:spacing w:val="-3"/>
        </w:rPr>
        <w:t xml:space="preserve"> </w:t>
      </w:r>
      <w:r>
        <w:t>be</w:t>
      </w:r>
      <w:r>
        <w:rPr>
          <w:spacing w:val="-1"/>
        </w:rPr>
        <w:t xml:space="preserve"> </w:t>
      </w:r>
      <w:r>
        <w:t>eligible</w:t>
      </w:r>
      <w:r>
        <w:rPr>
          <w:spacing w:val="-3"/>
        </w:rPr>
        <w:t xml:space="preserve"> </w:t>
      </w:r>
      <w:r>
        <w:t>to</w:t>
      </w:r>
      <w:r>
        <w:rPr>
          <w:spacing w:val="-2"/>
        </w:rPr>
        <w:t xml:space="preserve"> </w:t>
      </w:r>
      <w:r>
        <w:t>work</w:t>
      </w:r>
      <w:r>
        <w:rPr>
          <w:spacing w:val="-2"/>
        </w:rPr>
        <w:t xml:space="preserve"> </w:t>
      </w:r>
      <w:r>
        <w:t>as</w:t>
      </w:r>
      <w:r>
        <w:rPr>
          <w:spacing w:val="-2"/>
        </w:rPr>
        <w:t xml:space="preserve"> </w:t>
      </w:r>
      <w:r>
        <w:t>a</w:t>
      </w:r>
      <w:r>
        <w:rPr>
          <w:spacing w:val="-2"/>
        </w:rPr>
        <w:t xml:space="preserve"> </w:t>
      </w:r>
      <w:r>
        <w:t>Teaching</w:t>
      </w:r>
      <w:r>
        <w:rPr>
          <w:spacing w:val="-2"/>
        </w:rPr>
        <w:t xml:space="preserve"> </w:t>
      </w:r>
      <w:r>
        <w:t>Fellow,</w:t>
      </w:r>
      <w:r>
        <w:rPr>
          <w:spacing w:val="-1"/>
        </w:rPr>
        <w:t xml:space="preserve"> </w:t>
      </w:r>
      <w:r>
        <w:t>you</w:t>
      </w:r>
      <w:r>
        <w:rPr>
          <w:spacing w:val="-2"/>
        </w:rPr>
        <w:t xml:space="preserve"> </w:t>
      </w:r>
      <w:r>
        <w:t>must</w:t>
      </w:r>
      <w:r>
        <w:rPr>
          <w:spacing w:val="-3"/>
        </w:rPr>
        <w:t xml:space="preserve"> </w:t>
      </w:r>
      <w:r>
        <w:t>meet</w:t>
      </w:r>
      <w:r>
        <w:rPr>
          <w:spacing w:val="-2"/>
        </w:rPr>
        <w:t xml:space="preserve"> </w:t>
      </w:r>
      <w:r>
        <w:t>the</w:t>
      </w:r>
      <w:r>
        <w:rPr>
          <w:spacing w:val="-2"/>
        </w:rPr>
        <w:t xml:space="preserve"> </w:t>
      </w:r>
      <w:r>
        <w:t>followin</w:t>
      </w:r>
      <w:r>
        <w:t>g minimum</w:t>
      </w:r>
      <w:r>
        <w:rPr>
          <w:spacing w:val="-2"/>
        </w:rPr>
        <w:t xml:space="preserve"> requirements:</w:t>
      </w:r>
    </w:p>
    <w:p w:rsidR="00955217" w:rsidRDefault="00587827">
      <w:pPr>
        <w:pStyle w:val="ListParagraph"/>
        <w:numPr>
          <w:ilvl w:val="0"/>
          <w:numId w:val="1"/>
        </w:numPr>
        <w:tabs>
          <w:tab w:val="left" w:pos="854"/>
          <w:tab w:val="left" w:pos="855"/>
        </w:tabs>
        <w:spacing w:before="114"/>
        <w:ind w:hanging="361"/>
        <w:rPr>
          <w:sz w:val="24"/>
        </w:rPr>
      </w:pPr>
      <w:r>
        <w:rPr>
          <w:sz w:val="24"/>
        </w:rPr>
        <w:t>Must</w:t>
      </w:r>
      <w:r>
        <w:rPr>
          <w:spacing w:val="-3"/>
          <w:sz w:val="24"/>
        </w:rPr>
        <w:t xml:space="preserve"> </w:t>
      </w:r>
      <w:r>
        <w:rPr>
          <w:sz w:val="24"/>
        </w:rPr>
        <w:t>have</w:t>
      </w:r>
      <w:r>
        <w:rPr>
          <w:spacing w:val="-2"/>
          <w:sz w:val="24"/>
        </w:rPr>
        <w:t xml:space="preserve"> </w:t>
      </w:r>
      <w:r>
        <w:rPr>
          <w:sz w:val="24"/>
        </w:rPr>
        <w:t>completed</w:t>
      </w:r>
      <w:r>
        <w:rPr>
          <w:spacing w:val="-3"/>
          <w:sz w:val="24"/>
        </w:rPr>
        <w:t xml:space="preserve"> </w:t>
      </w:r>
      <w:r>
        <w:rPr>
          <w:sz w:val="24"/>
        </w:rPr>
        <w:t>18</w:t>
      </w:r>
      <w:r>
        <w:rPr>
          <w:spacing w:val="-3"/>
          <w:sz w:val="24"/>
        </w:rPr>
        <w:t xml:space="preserve"> </w:t>
      </w:r>
      <w:r>
        <w:rPr>
          <w:sz w:val="24"/>
        </w:rPr>
        <w:t>hours</w:t>
      </w:r>
      <w:r>
        <w:rPr>
          <w:spacing w:val="-1"/>
          <w:sz w:val="24"/>
        </w:rPr>
        <w:t xml:space="preserve"> </w:t>
      </w:r>
      <w:r>
        <w:rPr>
          <w:sz w:val="24"/>
        </w:rPr>
        <w:t>of</w:t>
      </w:r>
      <w:r>
        <w:rPr>
          <w:spacing w:val="-3"/>
          <w:sz w:val="24"/>
        </w:rPr>
        <w:t xml:space="preserve"> </w:t>
      </w:r>
      <w:r>
        <w:rPr>
          <w:sz w:val="24"/>
        </w:rPr>
        <w:t>graduate</w:t>
      </w:r>
      <w:r>
        <w:rPr>
          <w:spacing w:val="-3"/>
          <w:sz w:val="24"/>
        </w:rPr>
        <w:t xml:space="preserve"> </w:t>
      </w:r>
      <w:r>
        <w:rPr>
          <w:sz w:val="24"/>
        </w:rPr>
        <w:t>level</w:t>
      </w:r>
      <w:r>
        <w:rPr>
          <w:spacing w:val="-1"/>
          <w:sz w:val="24"/>
        </w:rPr>
        <w:t xml:space="preserve"> </w:t>
      </w:r>
      <w:r>
        <w:rPr>
          <w:spacing w:val="-2"/>
          <w:sz w:val="24"/>
        </w:rPr>
        <w:t>coursework.</w:t>
      </w:r>
    </w:p>
    <w:p w:rsidR="00955217" w:rsidRDefault="00587827">
      <w:pPr>
        <w:pStyle w:val="ListParagraph"/>
        <w:numPr>
          <w:ilvl w:val="0"/>
          <w:numId w:val="1"/>
        </w:numPr>
        <w:tabs>
          <w:tab w:val="left" w:pos="854"/>
          <w:tab w:val="left" w:pos="855"/>
        </w:tabs>
        <w:spacing w:before="240"/>
        <w:ind w:right="299"/>
        <w:rPr>
          <w:sz w:val="24"/>
        </w:rPr>
      </w:pPr>
      <w:r>
        <w:rPr>
          <w:sz w:val="24"/>
        </w:rPr>
        <w:t>Must</w:t>
      </w:r>
      <w:r>
        <w:rPr>
          <w:spacing w:val="-3"/>
          <w:sz w:val="24"/>
        </w:rPr>
        <w:t xml:space="preserve"> </w:t>
      </w:r>
      <w:r>
        <w:rPr>
          <w:sz w:val="24"/>
        </w:rPr>
        <w:t>have</w:t>
      </w:r>
      <w:r>
        <w:rPr>
          <w:spacing w:val="-2"/>
          <w:sz w:val="24"/>
        </w:rPr>
        <w:t xml:space="preserve"> </w:t>
      </w:r>
      <w:r>
        <w:rPr>
          <w:sz w:val="24"/>
        </w:rPr>
        <w:t>either</w:t>
      </w:r>
      <w:r>
        <w:rPr>
          <w:spacing w:val="-3"/>
          <w:sz w:val="24"/>
        </w:rPr>
        <w:t xml:space="preserve"> </w:t>
      </w:r>
      <w:r>
        <w:rPr>
          <w:sz w:val="24"/>
        </w:rPr>
        <w:t>passed</w:t>
      </w:r>
      <w:r>
        <w:rPr>
          <w:spacing w:val="-4"/>
          <w:sz w:val="24"/>
        </w:rPr>
        <w:t xml:space="preserve"> </w:t>
      </w:r>
      <w:r>
        <w:rPr>
          <w:sz w:val="24"/>
        </w:rPr>
        <w:t>with</w:t>
      </w:r>
      <w:r>
        <w:rPr>
          <w:spacing w:val="-3"/>
          <w:sz w:val="24"/>
        </w:rPr>
        <w:t xml:space="preserve"> </w:t>
      </w:r>
      <w:r>
        <w:rPr>
          <w:sz w:val="24"/>
        </w:rPr>
        <w:t>a</w:t>
      </w:r>
      <w:r>
        <w:rPr>
          <w:spacing w:val="-3"/>
          <w:sz w:val="24"/>
        </w:rPr>
        <w:t xml:space="preserve"> </w:t>
      </w:r>
      <w:r>
        <w:rPr>
          <w:sz w:val="24"/>
        </w:rPr>
        <w:t>“B”</w:t>
      </w:r>
      <w:r>
        <w:rPr>
          <w:spacing w:val="-2"/>
          <w:sz w:val="24"/>
        </w:rPr>
        <w:t xml:space="preserve"> </w:t>
      </w:r>
      <w:r>
        <w:rPr>
          <w:sz w:val="24"/>
        </w:rPr>
        <w:t>or</w:t>
      </w:r>
      <w:r>
        <w:rPr>
          <w:spacing w:val="-2"/>
          <w:sz w:val="24"/>
        </w:rPr>
        <w:t xml:space="preserve"> </w:t>
      </w:r>
      <w:r>
        <w:rPr>
          <w:sz w:val="24"/>
        </w:rPr>
        <w:t>better</w:t>
      </w:r>
      <w:r>
        <w:rPr>
          <w:spacing w:val="-2"/>
          <w:sz w:val="24"/>
        </w:rPr>
        <w:t xml:space="preserve"> </w:t>
      </w:r>
      <w:r>
        <w:rPr>
          <w:sz w:val="24"/>
        </w:rPr>
        <w:t>or</w:t>
      </w:r>
      <w:r>
        <w:rPr>
          <w:spacing w:val="-2"/>
          <w:sz w:val="24"/>
        </w:rPr>
        <w:t xml:space="preserve"> </w:t>
      </w:r>
      <w:r>
        <w:rPr>
          <w:sz w:val="24"/>
        </w:rPr>
        <w:t>be</w:t>
      </w:r>
      <w:r>
        <w:rPr>
          <w:spacing w:val="-2"/>
          <w:sz w:val="24"/>
        </w:rPr>
        <w:t xml:space="preserve"> </w:t>
      </w:r>
      <w:r>
        <w:rPr>
          <w:sz w:val="24"/>
        </w:rPr>
        <w:t>concurrently</w:t>
      </w:r>
      <w:r>
        <w:rPr>
          <w:spacing w:val="-3"/>
          <w:sz w:val="24"/>
        </w:rPr>
        <w:t xml:space="preserve"> </w:t>
      </w:r>
      <w:r>
        <w:rPr>
          <w:sz w:val="24"/>
        </w:rPr>
        <w:t>enrolled</w:t>
      </w:r>
      <w:r>
        <w:rPr>
          <w:spacing w:val="-4"/>
          <w:sz w:val="24"/>
        </w:rPr>
        <w:t xml:space="preserve"> </w:t>
      </w:r>
      <w:r>
        <w:rPr>
          <w:sz w:val="24"/>
        </w:rPr>
        <w:t>in</w:t>
      </w:r>
      <w:r>
        <w:rPr>
          <w:spacing w:val="-3"/>
          <w:sz w:val="24"/>
        </w:rPr>
        <w:t xml:space="preserve"> </w:t>
      </w:r>
      <w:r>
        <w:rPr>
          <w:sz w:val="24"/>
        </w:rPr>
        <w:t>TECM</w:t>
      </w:r>
      <w:r>
        <w:rPr>
          <w:spacing w:val="-3"/>
          <w:sz w:val="24"/>
        </w:rPr>
        <w:t xml:space="preserve"> </w:t>
      </w:r>
      <w:r>
        <w:rPr>
          <w:sz w:val="24"/>
        </w:rPr>
        <w:t>5550‐Studies</w:t>
      </w:r>
      <w:r>
        <w:rPr>
          <w:spacing w:val="-3"/>
          <w:sz w:val="24"/>
        </w:rPr>
        <w:t xml:space="preserve"> </w:t>
      </w:r>
      <w:r>
        <w:rPr>
          <w:sz w:val="24"/>
        </w:rPr>
        <w:t>in the Teaching of Technical Communication.</w:t>
      </w:r>
    </w:p>
    <w:p w:rsidR="00955217" w:rsidRDefault="00955217">
      <w:pPr>
        <w:pStyle w:val="BodyText"/>
        <w:spacing w:before="7"/>
        <w:rPr>
          <w:sz w:val="19"/>
        </w:rPr>
      </w:pPr>
    </w:p>
    <w:p w:rsidR="00955217" w:rsidRDefault="00587827">
      <w:pPr>
        <w:pStyle w:val="ListParagraph"/>
        <w:numPr>
          <w:ilvl w:val="0"/>
          <w:numId w:val="1"/>
        </w:numPr>
        <w:tabs>
          <w:tab w:val="left" w:pos="854"/>
          <w:tab w:val="left" w:pos="855"/>
        </w:tabs>
        <w:ind w:right="538"/>
        <w:rPr>
          <w:sz w:val="24"/>
        </w:rPr>
      </w:pPr>
      <w:r>
        <w:rPr>
          <w:sz w:val="24"/>
        </w:rPr>
        <w:t>Must</w:t>
      </w:r>
      <w:r>
        <w:rPr>
          <w:spacing w:val="-3"/>
          <w:sz w:val="24"/>
        </w:rPr>
        <w:t xml:space="preserve"> </w:t>
      </w:r>
      <w:r>
        <w:rPr>
          <w:sz w:val="24"/>
        </w:rPr>
        <w:t>either</w:t>
      </w:r>
      <w:r>
        <w:rPr>
          <w:spacing w:val="-4"/>
          <w:sz w:val="24"/>
        </w:rPr>
        <w:t xml:space="preserve"> </w:t>
      </w:r>
      <w:r>
        <w:rPr>
          <w:sz w:val="24"/>
        </w:rPr>
        <w:t>be</w:t>
      </w:r>
      <w:r>
        <w:rPr>
          <w:spacing w:val="-2"/>
          <w:sz w:val="24"/>
        </w:rPr>
        <w:t xml:space="preserve"> </w:t>
      </w:r>
      <w:r>
        <w:rPr>
          <w:sz w:val="24"/>
        </w:rPr>
        <w:t>enrolled</w:t>
      </w:r>
      <w:r>
        <w:rPr>
          <w:spacing w:val="-5"/>
          <w:sz w:val="24"/>
        </w:rPr>
        <w:t xml:space="preserve"> </w:t>
      </w:r>
      <w:r>
        <w:rPr>
          <w:sz w:val="24"/>
        </w:rPr>
        <w:t>full‐time</w:t>
      </w:r>
      <w:r>
        <w:rPr>
          <w:spacing w:val="-2"/>
          <w:sz w:val="24"/>
        </w:rPr>
        <w:t xml:space="preserve"> </w:t>
      </w:r>
      <w:r>
        <w:rPr>
          <w:sz w:val="24"/>
        </w:rPr>
        <w:t>(9</w:t>
      </w:r>
      <w:r>
        <w:rPr>
          <w:spacing w:val="-3"/>
          <w:sz w:val="24"/>
        </w:rPr>
        <w:t xml:space="preserve"> </w:t>
      </w:r>
      <w:r>
        <w:rPr>
          <w:sz w:val="24"/>
        </w:rPr>
        <w:t>hours</w:t>
      </w:r>
      <w:r>
        <w:rPr>
          <w:spacing w:val="-3"/>
          <w:sz w:val="24"/>
        </w:rPr>
        <w:t xml:space="preserve"> </w:t>
      </w:r>
      <w:r>
        <w:rPr>
          <w:sz w:val="24"/>
        </w:rPr>
        <w:t>per</w:t>
      </w:r>
      <w:r>
        <w:rPr>
          <w:spacing w:val="-2"/>
          <w:sz w:val="24"/>
        </w:rPr>
        <w:t xml:space="preserve"> </w:t>
      </w:r>
      <w:r>
        <w:rPr>
          <w:sz w:val="24"/>
        </w:rPr>
        <w:t>semester)</w:t>
      </w:r>
      <w:r>
        <w:rPr>
          <w:spacing w:val="-2"/>
          <w:sz w:val="24"/>
        </w:rPr>
        <w:t xml:space="preserve"> </w:t>
      </w:r>
      <w:r>
        <w:rPr>
          <w:sz w:val="24"/>
        </w:rPr>
        <w:t>as</w:t>
      </w:r>
      <w:r>
        <w:rPr>
          <w:spacing w:val="-3"/>
          <w:sz w:val="24"/>
        </w:rPr>
        <w:t xml:space="preserve"> </w:t>
      </w:r>
      <w:r>
        <w:rPr>
          <w:sz w:val="24"/>
        </w:rPr>
        <w:t>a</w:t>
      </w:r>
      <w:r>
        <w:rPr>
          <w:spacing w:val="-3"/>
          <w:sz w:val="24"/>
        </w:rPr>
        <w:t xml:space="preserve"> </w:t>
      </w:r>
      <w:r>
        <w:rPr>
          <w:sz w:val="24"/>
        </w:rPr>
        <w:t>graduate</w:t>
      </w:r>
      <w:r>
        <w:rPr>
          <w:spacing w:val="-3"/>
          <w:sz w:val="24"/>
        </w:rPr>
        <w:t xml:space="preserve"> </w:t>
      </w:r>
      <w:r>
        <w:rPr>
          <w:sz w:val="24"/>
        </w:rPr>
        <w:t>student</w:t>
      </w:r>
      <w:r>
        <w:rPr>
          <w:spacing w:val="-3"/>
          <w:sz w:val="24"/>
        </w:rPr>
        <w:t xml:space="preserve"> </w:t>
      </w:r>
      <w:r>
        <w:rPr>
          <w:sz w:val="24"/>
        </w:rPr>
        <w:t>or</w:t>
      </w:r>
      <w:r>
        <w:rPr>
          <w:spacing w:val="-2"/>
          <w:sz w:val="24"/>
        </w:rPr>
        <w:t xml:space="preserve"> </w:t>
      </w:r>
      <w:r>
        <w:rPr>
          <w:sz w:val="24"/>
        </w:rPr>
        <w:t>must</w:t>
      </w:r>
      <w:r>
        <w:rPr>
          <w:spacing w:val="-3"/>
          <w:sz w:val="24"/>
        </w:rPr>
        <w:t xml:space="preserve"> </w:t>
      </w:r>
      <w:r>
        <w:rPr>
          <w:sz w:val="24"/>
        </w:rPr>
        <w:t>have</w:t>
      </w:r>
      <w:r>
        <w:rPr>
          <w:spacing w:val="-2"/>
          <w:sz w:val="24"/>
        </w:rPr>
        <w:t xml:space="preserve"> </w:t>
      </w:r>
      <w:r>
        <w:rPr>
          <w:sz w:val="24"/>
        </w:rPr>
        <w:t xml:space="preserve">an approved Course Load Exception form from the Toulouse graduate school (see </w:t>
      </w:r>
      <w:r>
        <w:rPr>
          <w:color w:val="0000FF"/>
          <w:sz w:val="24"/>
          <w:u w:val="single" w:color="0000FF"/>
        </w:rPr>
        <w:t>Course Load</w:t>
      </w:r>
      <w:r>
        <w:rPr>
          <w:color w:val="0000FF"/>
          <w:sz w:val="24"/>
        </w:rPr>
        <w:t xml:space="preserve"> </w:t>
      </w:r>
      <w:r>
        <w:rPr>
          <w:color w:val="0000FF"/>
          <w:sz w:val="24"/>
          <w:u w:val="single" w:color="0000FF"/>
        </w:rPr>
        <w:t>Exception Request</w:t>
      </w:r>
      <w:r>
        <w:rPr>
          <w:color w:val="0000FF"/>
          <w:sz w:val="24"/>
        </w:rPr>
        <w:t xml:space="preserve"> </w:t>
      </w:r>
      <w:r>
        <w:rPr>
          <w:sz w:val="24"/>
        </w:rPr>
        <w:t>for more detail).</w:t>
      </w:r>
    </w:p>
    <w:p w:rsidR="00955217" w:rsidRDefault="00955217">
      <w:pPr>
        <w:pStyle w:val="BodyText"/>
        <w:spacing w:before="6"/>
        <w:rPr>
          <w:sz w:val="15"/>
        </w:rPr>
      </w:pPr>
    </w:p>
    <w:p w:rsidR="00955217" w:rsidRDefault="00587827">
      <w:pPr>
        <w:pStyle w:val="BodyText"/>
        <w:spacing w:before="52"/>
        <w:ind w:left="120"/>
      </w:pPr>
      <w:r>
        <w:t>Your</w:t>
      </w:r>
      <w:r>
        <w:rPr>
          <w:spacing w:val="-3"/>
        </w:rPr>
        <w:t xml:space="preserve"> </w:t>
      </w:r>
      <w:r>
        <w:t>application</w:t>
      </w:r>
      <w:r>
        <w:rPr>
          <w:spacing w:val="-4"/>
        </w:rPr>
        <w:t xml:space="preserve"> </w:t>
      </w:r>
      <w:r>
        <w:t>must</w:t>
      </w:r>
      <w:r>
        <w:rPr>
          <w:spacing w:val="-3"/>
        </w:rPr>
        <w:t xml:space="preserve"> </w:t>
      </w:r>
      <w:r>
        <w:t>include</w:t>
      </w:r>
      <w:r>
        <w:rPr>
          <w:spacing w:val="-2"/>
        </w:rPr>
        <w:t xml:space="preserve"> </w:t>
      </w:r>
      <w:r>
        <w:t>the</w:t>
      </w:r>
      <w:r>
        <w:rPr>
          <w:spacing w:val="-3"/>
        </w:rPr>
        <w:t xml:space="preserve"> </w:t>
      </w:r>
      <w:r>
        <w:t>following</w:t>
      </w:r>
      <w:r>
        <w:rPr>
          <w:spacing w:val="-3"/>
        </w:rPr>
        <w:t xml:space="preserve"> </w:t>
      </w:r>
      <w:r>
        <w:rPr>
          <w:spacing w:val="-2"/>
        </w:rPr>
        <w:t>items:</w:t>
      </w:r>
    </w:p>
    <w:p w:rsidR="00955217" w:rsidRDefault="00955217">
      <w:pPr>
        <w:pStyle w:val="BodyText"/>
        <w:spacing w:before="8"/>
        <w:rPr>
          <w:sz w:val="23"/>
        </w:rPr>
      </w:pPr>
    </w:p>
    <w:p w:rsidR="00955217" w:rsidRDefault="00587827">
      <w:pPr>
        <w:pStyle w:val="ListParagraph"/>
        <w:numPr>
          <w:ilvl w:val="0"/>
          <w:numId w:val="1"/>
        </w:numPr>
        <w:tabs>
          <w:tab w:val="left" w:pos="854"/>
          <w:tab w:val="left" w:pos="855"/>
        </w:tabs>
        <w:ind w:hanging="361"/>
        <w:rPr>
          <w:sz w:val="24"/>
        </w:rPr>
      </w:pPr>
      <w:r>
        <w:rPr>
          <w:sz w:val="24"/>
        </w:rPr>
        <w:t>Completed</w:t>
      </w:r>
      <w:r>
        <w:rPr>
          <w:spacing w:val="-5"/>
          <w:sz w:val="24"/>
        </w:rPr>
        <w:t xml:space="preserve"> </w:t>
      </w:r>
      <w:r>
        <w:rPr>
          <w:sz w:val="24"/>
        </w:rPr>
        <w:t>application</w:t>
      </w:r>
      <w:r>
        <w:rPr>
          <w:spacing w:val="-4"/>
          <w:sz w:val="24"/>
        </w:rPr>
        <w:t xml:space="preserve"> </w:t>
      </w:r>
      <w:r>
        <w:rPr>
          <w:sz w:val="24"/>
        </w:rPr>
        <w:t>form</w:t>
      </w:r>
      <w:r>
        <w:rPr>
          <w:spacing w:val="-4"/>
          <w:sz w:val="24"/>
        </w:rPr>
        <w:t xml:space="preserve"> </w:t>
      </w:r>
      <w:r>
        <w:rPr>
          <w:sz w:val="24"/>
        </w:rPr>
        <w:t>and</w:t>
      </w:r>
      <w:r>
        <w:rPr>
          <w:spacing w:val="-3"/>
          <w:sz w:val="24"/>
        </w:rPr>
        <w:t xml:space="preserve"> </w:t>
      </w:r>
      <w:r>
        <w:rPr>
          <w:sz w:val="24"/>
        </w:rPr>
        <w:t>Information</w:t>
      </w:r>
      <w:r>
        <w:rPr>
          <w:spacing w:val="-3"/>
          <w:sz w:val="24"/>
        </w:rPr>
        <w:t xml:space="preserve"> </w:t>
      </w:r>
      <w:r>
        <w:rPr>
          <w:sz w:val="24"/>
        </w:rPr>
        <w:t>Sheet</w:t>
      </w:r>
      <w:r>
        <w:rPr>
          <w:spacing w:val="-3"/>
          <w:sz w:val="24"/>
        </w:rPr>
        <w:t xml:space="preserve"> </w:t>
      </w:r>
      <w:r>
        <w:rPr>
          <w:sz w:val="24"/>
        </w:rPr>
        <w:t>(see</w:t>
      </w:r>
      <w:r>
        <w:rPr>
          <w:spacing w:val="-4"/>
          <w:sz w:val="24"/>
        </w:rPr>
        <w:t xml:space="preserve"> </w:t>
      </w:r>
      <w:r>
        <w:rPr>
          <w:sz w:val="24"/>
        </w:rPr>
        <w:t>following</w:t>
      </w:r>
      <w:r>
        <w:rPr>
          <w:spacing w:val="-3"/>
          <w:sz w:val="24"/>
        </w:rPr>
        <w:t xml:space="preserve"> </w:t>
      </w:r>
      <w:r>
        <w:rPr>
          <w:spacing w:val="-2"/>
          <w:sz w:val="24"/>
        </w:rPr>
        <w:t>pages)</w:t>
      </w:r>
    </w:p>
    <w:p w:rsidR="00955217" w:rsidRDefault="00587827">
      <w:pPr>
        <w:pStyle w:val="ListParagraph"/>
        <w:numPr>
          <w:ilvl w:val="0"/>
          <w:numId w:val="1"/>
        </w:numPr>
        <w:tabs>
          <w:tab w:val="left" w:pos="854"/>
          <w:tab w:val="left" w:pos="855"/>
        </w:tabs>
        <w:spacing w:before="241"/>
        <w:ind w:right="443"/>
        <w:rPr>
          <w:sz w:val="24"/>
        </w:rPr>
      </w:pPr>
      <w:r>
        <w:rPr>
          <w:sz w:val="24"/>
        </w:rPr>
        <w:t>One</w:t>
      </w:r>
      <w:r>
        <w:rPr>
          <w:spacing w:val="-4"/>
          <w:sz w:val="24"/>
        </w:rPr>
        <w:t xml:space="preserve"> </w:t>
      </w:r>
      <w:r>
        <w:rPr>
          <w:sz w:val="24"/>
        </w:rPr>
        <w:t>letter</w:t>
      </w:r>
      <w:r>
        <w:rPr>
          <w:spacing w:val="-3"/>
          <w:sz w:val="24"/>
        </w:rPr>
        <w:t xml:space="preserve"> </w:t>
      </w:r>
      <w:r>
        <w:rPr>
          <w:sz w:val="24"/>
        </w:rPr>
        <w:t>of</w:t>
      </w:r>
      <w:r>
        <w:rPr>
          <w:spacing w:val="-4"/>
          <w:sz w:val="24"/>
        </w:rPr>
        <w:t xml:space="preserve"> </w:t>
      </w:r>
      <w:r>
        <w:rPr>
          <w:sz w:val="24"/>
        </w:rPr>
        <w:t>recommendation,</w:t>
      </w:r>
      <w:r>
        <w:rPr>
          <w:spacing w:val="-3"/>
          <w:sz w:val="24"/>
        </w:rPr>
        <w:t xml:space="preserve"> </w:t>
      </w:r>
      <w:r>
        <w:rPr>
          <w:sz w:val="24"/>
        </w:rPr>
        <w:t>preferably</w:t>
      </w:r>
      <w:r>
        <w:rPr>
          <w:spacing w:val="-3"/>
          <w:sz w:val="24"/>
        </w:rPr>
        <w:t xml:space="preserve"> </w:t>
      </w:r>
      <w:r>
        <w:rPr>
          <w:sz w:val="24"/>
        </w:rPr>
        <w:t>from</w:t>
      </w:r>
      <w:r>
        <w:rPr>
          <w:spacing w:val="-4"/>
          <w:sz w:val="24"/>
        </w:rPr>
        <w:t xml:space="preserve"> </w:t>
      </w:r>
      <w:r>
        <w:rPr>
          <w:sz w:val="24"/>
        </w:rPr>
        <w:t>a</w:t>
      </w:r>
      <w:r>
        <w:rPr>
          <w:spacing w:val="-4"/>
          <w:sz w:val="24"/>
        </w:rPr>
        <w:t xml:space="preserve"> </w:t>
      </w:r>
      <w:r>
        <w:rPr>
          <w:sz w:val="24"/>
        </w:rPr>
        <w:t>professor</w:t>
      </w:r>
      <w:r>
        <w:rPr>
          <w:spacing w:val="-4"/>
          <w:sz w:val="24"/>
        </w:rPr>
        <w:t xml:space="preserve"> </w:t>
      </w:r>
      <w:r>
        <w:rPr>
          <w:sz w:val="24"/>
        </w:rPr>
        <w:t>of</w:t>
      </w:r>
      <w:r>
        <w:rPr>
          <w:spacing w:val="-4"/>
          <w:sz w:val="24"/>
        </w:rPr>
        <w:t xml:space="preserve"> </w:t>
      </w:r>
      <w:r>
        <w:rPr>
          <w:sz w:val="24"/>
        </w:rPr>
        <w:t>technical</w:t>
      </w:r>
      <w:r>
        <w:rPr>
          <w:spacing w:val="-3"/>
          <w:sz w:val="24"/>
        </w:rPr>
        <w:t xml:space="preserve"> </w:t>
      </w:r>
      <w:r>
        <w:rPr>
          <w:sz w:val="24"/>
        </w:rPr>
        <w:t>communication.</w:t>
      </w:r>
      <w:r>
        <w:rPr>
          <w:spacing w:val="40"/>
          <w:sz w:val="24"/>
        </w:rPr>
        <w:t xml:space="preserve"> </w:t>
      </w:r>
      <w:r>
        <w:rPr>
          <w:sz w:val="24"/>
        </w:rPr>
        <w:t xml:space="preserve">Please have your recommenders email their letters to </w:t>
      </w:r>
      <w:hyperlink r:id="rId8">
        <w:r>
          <w:rPr>
            <w:color w:val="0000FF"/>
            <w:sz w:val="24"/>
            <w:u w:val="single" w:color="0000FF"/>
          </w:rPr>
          <w:t>Lucero</w:t>
        </w:r>
        <w:r>
          <w:rPr>
            <w:color w:val="0000FF"/>
            <w:sz w:val="24"/>
            <w:u w:val="single" w:color="0000FF"/>
          </w:rPr>
          <w:t>.Carranza@unt.edu</w:t>
        </w:r>
      </w:hyperlink>
      <w:r>
        <w:rPr>
          <w:color w:val="0000FF"/>
          <w:spacing w:val="-6"/>
          <w:sz w:val="24"/>
        </w:rPr>
        <w:t xml:space="preserve"> </w:t>
      </w:r>
      <w:r>
        <w:rPr>
          <w:sz w:val="24"/>
        </w:rPr>
        <w:t>with your name and “Teaching Fellow Recommendation” in the subject line.</w:t>
      </w:r>
    </w:p>
    <w:p w:rsidR="00955217" w:rsidRDefault="00955217">
      <w:pPr>
        <w:pStyle w:val="BodyText"/>
        <w:spacing w:before="8"/>
        <w:rPr>
          <w:sz w:val="19"/>
        </w:rPr>
      </w:pPr>
    </w:p>
    <w:p w:rsidR="00955217" w:rsidRDefault="00587827">
      <w:pPr>
        <w:pStyle w:val="ListParagraph"/>
        <w:numPr>
          <w:ilvl w:val="0"/>
          <w:numId w:val="1"/>
        </w:numPr>
        <w:tabs>
          <w:tab w:val="left" w:pos="854"/>
          <w:tab w:val="left" w:pos="855"/>
        </w:tabs>
        <w:ind w:hanging="361"/>
        <w:rPr>
          <w:sz w:val="24"/>
        </w:rPr>
      </w:pPr>
      <w:r>
        <w:rPr>
          <w:sz w:val="24"/>
        </w:rPr>
        <w:t>One</w:t>
      </w:r>
      <w:r>
        <w:rPr>
          <w:spacing w:val="-3"/>
          <w:sz w:val="24"/>
        </w:rPr>
        <w:t xml:space="preserve"> </w:t>
      </w:r>
      <w:r>
        <w:rPr>
          <w:sz w:val="24"/>
        </w:rPr>
        <w:t>sample</w:t>
      </w:r>
      <w:r>
        <w:rPr>
          <w:spacing w:val="-1"/>
          <w:sz w:val="24"/>
        </w:rPr>
        <w:t xml:space="preserve"> </w:t>
      </w:r>
      <w:r>
        <w:rPr>
          <w:sz w:val="24"/>
        </w:rPr>
        <w:t>of</w:t>
      </w:r>
      <w:r>
        <w:rPr>
          <w:spacing w:val="-3"/>
          <w:sz w:val="24"/>
        </w:rPr>
        <w:t xml:space="preserve"> </w:t>
      </w:r>
      <w:r>
        <w:rPr>
          <w:sz w:val="24"/>
        </w:rPr>
        <w:t>scholarly</w:t>
      </w:r>
      <w:r>
        <w:rPr>
          <w:spacing w:val="-1"/>
          <w:sz w:val="24"/>
        </w:rPr>
        <w:t xml:space="preserve"> </w:t>
      </w:r>
      <w:r>
        <w:rPr>
          <w:sz w:val="24"/>
        </w:rPr>
        <w:t>or</w:t>
      </w:r>
      <w:r>
        <w:rPr>
          <w:spacing w:val="-3"/>
          <w:sz w:val="24"/>
        </w:rPr>
        <w:t xml:space="preserve"> </w:t>
      </w:r>
      <w:r>
        <w:rPr>
          <w:sz w:val="24"/>
        </w:rPr>
        <w:t>professional</w:t>
      </w:r>
      <w:r>
        <w:rPr>
          <w:spacing w:val="-1"/>
          <w:sz w:val="24"/>
        </w:rPr>
        <w:t xml:space="preserve"> </w:t>
      </w:r>
      <w:r>
        <w:rPr>
          <w:sz w:val="24"/>
        </w:rPr>
        <w:t>writing.</w:t>
      </w:r>
      <w:r>
        <w:rPr>
          <w:spacing w:val="50"/>
          <w:sz w:val="24"/>
        </w:rPr>
        <w:t xml:space="preserve"> </w:t>
      </w:r>
      <w:r>
        <w:rPr>
          <w:sz w:val="24"/>
        </w:rPr>
        <w:t>The</w:t>
      </w:r>
      <w:r>
        <w:rPr>
          <w:spacing w:val="-3"/>
          <w:sz w:val="24"/>
        </w:rPr>
        <w:t xml:space="preserve"> </w:t>
      </w:r>
      <w:r>
        <w:rPr>
          <w:sz w:val="24"/>
        </w:rPr>
        <w:t>sample</w:t>
      </w:r>
      <w:r>
        <w:rPr>
          <w:spacing w:val="-1"/>
          <w:sz w:val="24"/>
        </w:rPr>
        <w:t xml:space="preserve"> </w:t>
      </w:r>
      <w:r>
        <w:rPr>
          <w:sz w:val="24"/>
        </w:rPr>
        <w:t>should</w:t>
      </w:r>
      <w:r>
        <w:rPr>
          <w:spacing w:val="-3"/>
          <w:sz w:val="24"/>
        </w:rPr>
        <w:t xml:space="preserve"> </w:t>
      </w:r>
      <w:r>
        <w:rPr>
          <w:sz w:val="24"/>
        </w:rPr>
        <w:t>not</w:t>
      </w:r>
      <w:r>
        <w:rPr>
          <w:spacing w:val="-1"/>
          <w:sz w:val="24"/>
        </w:rPr>
        <w:t xml:space="preserve"> </w:t>
      </w:r>
      <w:r>
        <w:rPr>
          <w:sz w:val="24"/>
        </w:rPr>
        <w:t>exceed</w:t>
      </w:r>
      <w:r>
        <w:rPr>
          <w:spacing w:val="-2"/>
          <w:sz w:val="24"/>
        </w:rPr>
        <w:t xml:space="preserve"> </w:t>
      </w:r>
      <w:r>
        <w:rPr>
          <w:sz w:val="24"/>
        </w:rPr>
        <w:t>10</w:t>
      </w:r>
      <w:r>
        <w:rPr>
          <w:spacing w:val="-2"/>
          <w:sz w:val="24"/>
        </w:rPr>
        <w:t xml:space="preserve"> pages.</w:t>
      </w: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spacing w:before="10"/>
        <w:rPr>
          <w:sz w:val="17"/>
        </w:rPr>
      </w:pPr>
    </w:p>
    <w:p w:rsidR="00955217" w:rsidRDefault="00587827">
      <w:pPr>
        <w:pStyle w:val="BodyText"/>
        <w:ind w:left="134" w:right="159" w:hanging="15"/>
      </w:pPr>
      <w:r>
        <w:t>Deadline:</w:t>
      </w:r>
      <w:r>
        <w:rPr>
          <w:spacing w:val="-1"/>
        </w:rPr>
        <w:t xml:space="preserve"> </w:t>
      </w:r>
      <w:r>
        <w:t>Preference</w:t>
      </w:r>
      <w:r>
        <w:rPr>
          <w:spacing w:val="-3"/>
        </w:rPr>
        <w:t xml:space="preserve"> </w:t>
      </w:r>
      <w:r>
        <w:t>will</w:t>
      </w:r>
      <w:r>
        <w:rPr>
          <w:spacing w:val="-2"/>
        </w:rPr>
        <w:t xml:space="preserve"> </w:t>
      </w:r>
      <w:r>
        <w:t>be</w:t>
      </w:r>
      <w:r>
        <w:rPr>
          <w:spacing w:val="-2"/>
        </w:rPr>
        <w:t xml:space="preserve"> </w:t>
      </w:r>
      <w:r>
        <w:t>given</w:t>
      </w:r>
      <w:r>
        <w:rPr>
          <w:spacing w:val="-3"/>
        </w:rPr>
        <w:t xml:space="preserve"> </w:t>
      </w:r>
      <w:r>
        <w:t>to</w:t>
      </w:r>
      <w:r>
        <w:rPr>
          <w:spacing w:val="-2"/>
        </w:rPr>
        <w:t xml:space="preserve"> </w:t>
      </w:r>
      <w:r>
        <w:t>applications</w:t>
      </w:r>
      <w:r>
        <w:rPr>
          <w:spacing w:val="-3"/>
        </w:rPr>
        <w:t xml:space="preserve"> </w:t>
      </w:r>
      <w:r>
        <w:t>who</w:t>
      </w:r>
      <w:r>
        <w:rPr>
          <w:spacing w:val="-3"/>
        </w:rPr>
        <w:t xml:space="preserve"> </w:t>
      </w:r>
      <w:r>
        <w:t>submit</w:t>
      </w:r>
      <w:r>
        <w:rPr>
          <w:spacing w:val="-2"/>
        </w:rPr>
        <w:t xml:space="preserve"> </w:t>
      </w:r>
      <w:r>
        <w:t>materials</w:t>
      </w:r>
      <w:r>
        <w:rPr>
          <w:spacing w:val="-3"/>
        </w:rPr>
        <w:t xml:space="preserve"> </w:t>
      </w:r>
      <w:r>
        <w:t>by</w:t>
      </w:r>
      <w:r>
        <w:rPr>
          <w:spacing w:val="-2"/>
        </w:rPr>
        <w:t xml:space="preserve"> </w:t>
      </w:r>
      <w:r>
        <w:t>the</w:t>
      </w:r>
      <w:r>
        <w:rPr>
          <w:spacing w:val="-2"/>
        </w:rPr>
        <w:t xml:space="preserve"> </w:t>
      </w:r>
      <w:r>
        <w:t>end</w:t>
      </w:r>
      <w:r>
        <w:rPr>
          <w:spacing w:val="-3"/>
        </w:rPr>
        <w:t xml:space="preserve"> </w:t>
      </w:r>
      <w:r>
        <w:t>of</w:t>
      </w:r>
      <w:r>
        <w:rPr>
          <w:spacing w:val="-3"/>
        </w:rPr>
        <w:t xml:space="preserve"> </w:t>
      </w:r>
      <w:r>
        <w:t>the</w:t>
      </w:r>
      <w:r>
        <w:rPr>
          <w:spacing w:val="-2"/>
        </w:rPr>
        <w:t xml:space="preserve"> </w:t>
      </w:r>
      <w:r>
        <w:t>semester</w:t>
      </w:r>
      <w:r>
        <w:rPr>
          <w:spacing w:val="-2"/>
        </w:rPr>
        <w:t xml:space="preserve"> </w:t>
      </w:r>
      <w:r>
        <w:t>before they plan to teach. In other words, if you want to teach in the Fall semester, submit materials by the end of the Spring semester. However, we will accept applications year round, including over the summer.</w:t>
      </w:r>
    </w:p>
    <w:p w:rsidR="00955217" w:rsidRDefault="00955217">
      <w:pPr>
        <w:sectPr w:rsidR="00955217">
          <w:footerReference w:type="default" r:id="rId9"/>
          <w:type w:val="continuous"/>
          <w:pgSz w:w="12240" w:h="15840"/>
          <w:pgMar w:top="540" w:right="620" w:bottom="600" w:left="960" w:header="0" w:footer="418" w:gutter="0"/>
          <w:pgNumType w:start="1"/>
          <w:cols w:space="720"/>
        </w:sectPr>
      </w:pPr>
    </w:p>
    <w:p w:rsidR="00955217" w:rsidRDefault="00587827">
      <w:pPr>
        <w:pStyle w:val="BodyText"/>
        <w:spacing w:before="29" w:line="266" w:lineRule="auto"/>
        <w:ind w:left="129" w:right="159" w:hanging="10"/>
      </w:pPr>
      <w:r>
        <w:rPr>
          <w:b/>
        </w:rPr>
        <w:lastRenderedPageBreak/>
        <w:t>Submission:</w:t>
      </w:r>
      <w:r>
        <w:rPr>
          <w:b/>
          <w:spacing w:val="-5"/>
        </w:rPr>
        <w:t xml:space="preserve"> </w:t>
      </w:r>
      <w:r>
        <w:t>To</w:t>
      </w:r>
      <w:r>
        <w:rPr>
          <w:spacing w:val="-3"/>
        </w:rPr>
        <w:t xml:space="preserve"> </w:t>
      </w:r>
      <w:r>
        <w:t>submit</w:t>
      </w:r>
      <w:r>
        <w:rPr>
          <w:spacing w:val="-4"/>
        </w:rPr>
        <w:t xml:space="preserve"> </w:t>
      </w:r>
      <w:r>
        <w:t>your</w:t>
      </w:r>
      <w:r>
        <w:rPr>
          <w:spacing w:val="-4"/>
        </w:rPr>
        <w:t xml:space="preserve"> </w:t>
      </w:r>
      <w:r>
        <w:t>application,</w:t>
      </w:r>
      <w:r>
        <w:rPr>
          <w:spacing w:val="-4"/>
        </w:rPr>
        <w:t xml:space="preserve"> </w:t>
      </w:r>
      <w:r>
        <w:t>you</w:t>
      </w:r>
      <w:r>
        <w:rPr>
          <w:spacing w:val="-4"/>
        </w:rPr>
        <w:t xml:space="preserve"> </w:t>
      </w:r>
      <w:r>
        <w:t>must</w:t>
      </w:r>
      <w:r>
        <w:rPr>
          <w:spacing w:val="-4"/>
        </w:rPr>
        <w:t xml:space="preserve"> </w:t>
      </w:r>
      <w:r>
        <w:t>email</w:t>
      </w:r>
      <w:r>
        <w:rPr>
          <w:spacing w:val="-4"/>
        </w:rPr>
        <w:t xml:space="preserve"> </w:t>
      </w:r>
      <w:r>
        <w:t>all</w:t>
      </w:r>
      <w:r>
        <w:rPr>
          <w:spacing w:val="-4"/>
        </w:rPr>
        <w:t xml:space="preserve"> </w:t>
      </w:r>
      <w:r>
        <w:t>necessary</w:t>
      </w:r>
      <w:r>
        <w:rPr>
          <w:spacing w:val="-2"/>
        </w:rPr>
        <w:t xml:space="preserve"> </w:t>
      </w:r>
      <w:r>
        <w:t>forms</w:t>
      </w:r>
      <w:r>
        <w:rPr>
          <w:spacing w:val="-4"/>
        </w:rPr>
        <w:t xml:space="preserve"> </w:t>
      </w:r>
      <w:r>
        <w:t>to</w:t>
      </w:r>
      <w:r>
        <w:rPr>
          <w:spacing w:val="-4"/>
        </w:rPr>
        <w:t xml:space="preserve"> </w:t>
      </w:r>
      <w:hyperlink r:id="rId10">
        <w:r w:rsidR="00991A41">
          <w:rPr>
            <w:color w:val="0000FF"/>
            <w:u w:val="single" w:color="0000FF"/>
          </w:rPr>
          <w:t>Lucero.Carranza@unt.edu</w:t>
        </w:r>
      </w:hyperlink>
      <w:bookmarkStart w:id="0" w:name="_GoBack"/>
      <w:bookmarkEnd w:id="0"/>
      <w:r>
        <w:rPr>
          <w:color w:val="0562C1"/>
        </w:rPr>
        <w:t xml:space="preserve"> </w:t>
      </w:r>
      <w:r>
        <w:t>with “Teaching Fellow Application” in the subject line</w:t>
      </w:r>
    </w:p>
    <w:p w:rsidR="00955217" w:rsidRDefault="00955217">
      <w:pPr>
        <w:pStyle w:val="BodyText"/>
        <w:spacing w:before="8"/>
        <w:rPr>
          <w:sz w:val="23"/>
        </w:rPr>
      </w:pPr>
    </w:p>
    <w:p w:rsidR="00955217" w:rsidRDefault="00955217">
      <w:pPr>
        <w:rPr>
          <w:sz w:val="23"/>
        </w:rPr>
        <w:sectPr w:rsidR="00955217">
          <w:pgSz w:w="12240" w:h="15840"/>
          <w:pgMar w:top="1120" w:right="620" w:bottom="600" w:left="960" w:header="0" w:footer="418" w:gutter="0"/>
          <w:cols w:space="720"/>
        </w:sectPr>
      </w:pPr>
    </w:p>
    <w:p w:rsidR="00955217" w:rsidRDefault="00587827">
      <w:pPr>
        <w:pStyle w:val="BodyText"/>
        <w:tabs>
          <w:tab w:val="left" w:pos="3807"/>
        </w:tabs>
        <w:spacing w:before="85"/>
        <w:ind w:left="120"/>
        <w:rPr>
          <w:rFonts w:ascii="Times New Roman"/>
        </w:rPr>
      </w:pPr>
      <w:r>
        <w:t xml:space="preserve">Name: </w:t>
      </w:r>
      <w:r>
        <w:rPr>
          <w:rFonts w:ascii="Times New Roman"/>
          <w:u w:val="single"/>
        </w:rPr>
        <w:tab/>
      </w:r>
    </w:p>
    <w:p w:rsidR="00955217" w:rsidRDefault="00587827">
      <w:pPr>
        <w:pStyle w:val="BodyText"/>
        <w:tabs>
          <w:tab w:val="left" w:pos="3545"/>
        </w:tabs>
        <w:spacing w:before="85"/>
        <w:ind w:left="68"/>
        <w:rPr>
          <w:rFonts w:ascii="Times New Roman"/>
        </w:rPr>
      </w:pPr>
      <w:r>
        <w:br w:type="column"/>
      </w:r>
      <w:r>
        <w:t>UNT Student ID#:</w:t>
      </w:r>
      <w:r>
        <w:rPr>
          <w:spacing w:val="53"/>
        </w:rPr>
        <w:t xml:space="preserve"> </w:t>
      </w:r>
      <w:r>
        <w:rPr>
          <w:rFonts w:ascii="Times New Roman"/>
          <w:u w:val="single"/>
        </w:rPr>
        <w:tab/>
      </w:r>
    </w:p>
    <w:p w:rsidR="00955217" w:rsidRDefault="00587827">
      <w:pPr>
        <w:pStyle w:val="BodyText"/>
        <w:tabs>
          <w:tab w:val="left" w:pos="3032"/>
        </w:tabs>
        <w:spacing w:before="85"/>
        <w:ind w:left="120"/>
        <w:rPr>
          <w:rFonts w:ascii="Times New Roman"/>
        </w:rPr>
      </w:pPr>
      <w:r>
        <w:br w:type="column"/>
      </w:r>
      <w:r>
        <w:t>UNT Student EUID:</w:t>
      </w:r>
      <w:r>
        <w:rPr>
          <w:spacing w:val="40"/>
        </w:rPr>
        <w:t xml:space="preserve"> </w:t>
      </w:r>
      <w:r>
        <w:rPr>
          <w:rFonts w:ascii="Times New Roman"/>
          <w:u w:val="single"/>
        </w:rPr>
        <w:tab/>
      </w:r>
    </w:p>
    <w:p w:rsidR="00955217" w:rsidRDefault="00955217">
      <w:pPr>
        <w:rPr>
          <w:rFonts w:ascii="Times New Roman"/>
        </w:rPr>
        <w:sectPr w:rsidR="00955217">
          <w:type w:val="continuous"/>
          <w:pgSz w:w="12240" w:h="15840"/>
          <w:pgMar w:top="540" w:right="620" w:bottom="600" w:left="960" w:header="0" w:footer="418" w:gutter="0"/>
          <w:cols w:num="3" w:space="720" w:equalWidth="0">
            <w:col w:w="3808" w:space="40"/>
            <w:col w:w="3546" w:space="41"/>
            <w:col w:w="3225"/>
          </w:cols>
        </w:sectPr>
      </w:pPr>
    </w:p>
    <w:p w:rsidR="00955217" w:rsidRDefault="00955217">
      <w:pPr>
        <w:pStyle w:val="BodyText"/>
        <w:spacing w:before="3"/>
        <w:rPr>
          <w:rFonts w:ascii="Times New Roman"/>
          <w:sz w:val="26"/>
        </w:rPr>
      </w:pPr>
    </w:p>
    <w:p w:rsidR="00955217" w:rsidRDefault="00587827">
      <w:pPr>
        <w:pStyle w:val="BodyText"/>
        <w:tabs>
          <w:tab w:val="left" w:pos="6158"/>
          <w:tab w:val="left" w:pos="10351"/>
        </w:tabs>
        <w:spacing w:before="86"/>
        <w:ind w:left="120"/>
        <w:rPr>
          <w:rFonts w:ascii="Times New Roman"/>
        </w:rPr>
      </w:pPr>
      <w:r>
        <w:t xml:space="preserve">Address: </w:t>
      </w:r>
      <w:r>
        <w:rPr>
          <w:rFonts w:ascii="Times New Roman"/>
          <w:u w:val="single"/>
        </w:rPr>
        <w:tab/>
      </w:r>
      <w:r>
        <w:rPr>
          <w:rFonts w:ascii="Times New Roman"/>
          <w:spacing w:val="80"/>
        </w:rPr>
        <w:t xml:space="preserve"> </w:t>
      </w:r>
      <w:r>
        <w:t xml:space="preserve">Telephone: </w:t>
      </w:r>
      <w:r>
        <w:rPr>
          <w:rFonts w:ascii="Times New Roman"/>
          <w:u w:val="single"/>
        </w:rPr>
        <w:tab/>
      </w:r>
    </w:p>
    <w:p w:rsidR="00955217" w:rsidRDefault="00955217">
      <w:pPr>
        <w:pStyle w:val="BodyText"/>
        <w:spacing w:before="2"/>
        <w:rPr>
          <w:rFonts w:ascii="Times New Roman"/>
          <w:sz w:val="26"/>
        </w:rPr>
      </w:pPr>
    </w:p>
    <w:p w:rsidR="00955217" w:rsidRDefault="00587827">
      <w:pPr>
        <w:pStyle w:val="BodyText"/>
        <w:tabs>
          <w:tab w:val="left" w:pos="6531"/>
        </w:tabs>
        <w:spacing w:before="85"/>
        <w:ind w:left="119"/>
        <w:rPr>
          <w:rFonts w:ascii="Times New Roman" w:hAnsi="Times New Roman"/>
        </w:rPr>
      </w:pPr>
      <w:r>
        <w:t>E‐Mail:</w:t>
      </w:r>
      <w:r>
        <w:rPr>
          <w:spacing w:val="40"/>
        </w:rPr>
        <w:t xml:space="preserve"> </w:t>
      </w:r>
      <w:r>
        <w:rPr>
          <w:rFonts w:ascii="Times New Roman" w:hAnsi="Times New Roman"/>
          <w:u w:val="single"/>
        </w:rPr>
        <w:tab/>
      </w:r>
    </w:p>
    <w:p w:rsidR="00955217" w:rsidRDefault="00955217">
      <w:pPr>
        <w:pStyle w:val="BodyText"/>
        <w:spacing w:before="2"/>
        <w:rPr>
          <w:rFonts w:ascii="Times New Roman"/>
          <w:sz w:val="26"/>
        </w:rPr>
      </w:pPr>
    </w:p>
    <w:p w:rsidR="00955217" w:rsidRDefault="00587827">
      <w:pPr>
        <w:pStyle w:val="BodyText"/>
        <w:tabs>
          <w:tab w:val="left" w:pos="6503"/>
        </w:tabs>
        <w:spacing w:before="85"/>
        <w:ind w:left="119"/>
        <w:rPr>
          <w:rFonts w:ascii="Times New Roman"/>
        </w:rPr>
      </w:pPr>
      <w:r>
        <w:t>Semester you want to begin teaching in TECM:</w:t>
      </w:r>
      <w:r>
        <w:rPr>
          <w:spacing w:val="80"/>
          <w:w w:val="150"/>
        </w:rPr>
        <w:t xml:space="preserve"> </w:t>
      </w:r>
      <w:r>
        <w:rPr>
          <w:rFonts w:ascii="Times New Roman"/>
          <w:u w:val="single"/>
        </w:rPr>
        <w:tab/>
      </w:r>
    </w:p>
    <w:p w:rsidR="00955217" w:rsidRDefault="00955217">
      <w:pPr>
        <w:pStyle w:val="BodyText"/>
        <w:spacing w:before="1"/>
        <w:rPr>
          <w:rFonts w:ascii="Times New Roman"/>
          <w:sz w:val="29"/>
        </w:rPr>
      </w:pPr>
    </w:p>
    <w:p w:rsidR="00955217" w:rsidRDefault="00991A41">
      <w:pPr>
        <w:pStyle w:val="BodyText"/>
        <w:tabs>
          <w:tab w:val="left" w:pos="5649"/>
          <w:tab w:val="left" w:pos="6685"/>
          <w:tab w:val="left" w:pos="7643"/>
        </w:tabs>
        <w:spacing w:before="52"/>
        <w:ind w:left="119"/>
      </w:pPr>
      <w:r>
        <w:rPr>
          <w:noProof/>
        </w:rPr>
        <mc:AlternateContent>
          <mc:Choice Requires="wpg">
            <w:drawing>
              <wp:anchor distT="0" distB="0" distL="114300" distR="114300" simplePos="0" relativeHeight="487444480" behindDoc="1" locked="0" layoutInCell="1" allowOverlap="1">
                <wp:simplePos x="0" y="0"/>
                <wp:positionH relativeFrom="page">
                  <wp:posOffset>4423410</wp:posOffset>
                </wp:positionH>
                <wp:positionV relativeFrom="paragraph">
                  <wp:posOffset>-40640</wp:posOffset>
                </wp:positionV>
                <wp:extent cx="250825" cy="241935"/>
                <wp:effectExtent l="0" t="0" r="0" b="0"/>
                <wp:wrapNone/>
                <wp:docPr id="42"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825" cy="241935"/>
                          <a:chOff x="6966" y="-64"/>
                          <a:chExt cx="395" cy="381"/>
                        </a:xfrm>
                      </wpg:grpSpPr>
                      <wps:wsp>
                        <wps:cNvPr id="43" name="docshape3"/>
                        <wps:cNvSpPr>
                          <a:spLocks/>
                        </wps:cNvSpPr>
                        <wps:spPr bwMode="auto">
                          <a:xfrm>
                            <a:off x="6966" y="-64"/>
                            <a:ext cx="395" cy="381"/>
                          </a:xfrm>
                          <a:custGeom>
                            <a:avLst/>
                            <a:gdLst>
                              <a:gd name="T0" fmla="+- 0 7361 6966"/>
                              <a:gd name="T1" fmla="*/ T0 w 395"/>
                              <a:gd name="T2" fmla="+- 0 -64 -64"/>
                              <a:gd name="T3" fmla="*/ -64 h 381"/>
                              <a:gd name="T4" fmla="+- 0 6966 6966"/>
                              <a:gd name="T5" fmla="*/ T4 w 395"/>
                              <a:gd name="T6" fmla="+- 0 -64 -64"/>
                              <a:gd name="T7" fmla="*/ -64 h 381"/>
                              <a:gd name="T8" fmla="+- 0 6966 6966"/>
                              <a:gd name="T9" fmla="*/ T8 w 395"/>
                              <a:gd name="T10" fmla="+- 0 317 -64"/>
                              <a:gd name="T11" fmla="*/ 317 h 381"/>
                              <a:gd name="T12" fmla="+- 0 7361 6966"/>
                              <a:gd name="T13" fmla="*/ T12 w 395"/>
                              <a:gd name="T14" fmla="+- 0 317 -64"/>
                              <a:gd name="T15" fmla="*/ 317 h 381"/>
                              <a:gd name="T16" fmla="+- 0 7361 6966"/>
                              <a:gd name="T17" fmla="*/ T16 w 395"/>
                              <a:gd name="T18" fmla="+- 0 306 -64"/>
                              <a:gd name="T19" fmla="*/ 306 h 381"/>
                              <a:gd name="T20" fmla="+- 0 6985 6966"/>
                              <a:gd name="T21" fmla="*/ T20 w 395"/>
                              <a:gd name="T22" fmla="+- 0 306 -64"/>
                              <a:gd name="T23" fmla="*/ 306 h 381"/>
                              <a:gd name="T24" fmla="+- 0 6976 6966"/>
                              <a:gd name="T25" fmla="*/ T24 w 395"/>
                              <a:gd name="T26" fmla="+- 0 296 -64"/>
                              <a:gd name="T27" fmla="*/ 296 h 381"/>
                              <a:gd name="T28" fmla="+- 0 6985 6966"/>
                              <a:gd name="T29" fmla="*/ T28 w 395"/>
                              <a:gd name="T30" fmla="+- 0 296 -64"/>
                              <a:gd name="T31" fmla="*/ 296 h 381"/>
                              <a:gd name="T32" fmla="+- 0 6985 6966"/>
                              <a:gd name="T33" fmla="*/ T32 w 395"/>
                              <a:gd name="T34" fmla="+- 0 -43 -64"/>
                              <a:gd name="T35" fmla="*/ -43 h 381"/>
                              <a:gd name="T36" fmla="+- 0 6976 6966"/>
                              <a:gd name="T37" fmla="*/ T36 w 395"/>
                              <a:gd name="T38" fmla="+- 0 -43 -64"/>
                              <a:gd name="T39" fmla="*/ -43 h 381"/>
                              <a:gd name="T40" fmla="+- 0 6985 6966"/>
                              <a:gd name="T41" fmla="*/ T40 w 395"/>
                              <a:gd name="T42" fmla="+- 0 -54 -64"/>
                              <a:gd name="T43" fmla="*/ -54 h 381"/>
                              <a:gd name="T44" fmla="+- 0 7361 6966"/>
                              <a:gd name="T45" fmla="*/ T44 w 395"/>
                              <a:gd name="T46" fmla="+- 0 -54 -64"/>
                              <a:gd name="T47" fmla="*/ -54 h 381"/>
                              <a:gd name="T48" fmla="+- 0 7361 6966"/>
                              <a:gd name="T49" fmla="*/ T48 w 395"/>
                              <a:gd name="T50" fmla="+- 0 -64 -64"/>
                              <a:gd name="T51" fmla="*/ -64 h 381"/>
                              <a:gd name="T52" fmla="+- 0 6985 6966"/>
                              <a:gd name="T53" fmla="*/ T52 w 395"/>
                              <a:gd name="T54" fmla="+- 0 296 -64"/>
                              <a:gd name="T55" fmla="*/ 296 h 381"/>
                              <a:gd name="T56" fmla="+- 0 6976 6966"/>
                              <a:gd name="T57" fmla="*/ T56 w 395"/>
                              <a:gd name="T58" fmla="+- 0 296 -64"/>
                              <a:gd name="T59" fmla="*/ 296 h 381"/>
                              <a:gd name="T60" fmla="+- 0 6985 6966"/>
                              <a:gd name="T61" fmla="*/ T60 w 395"/>
                              <a:gd name="T62" fmla="+- 0 306 -64"/>
                              <a:gd name="T63" fmla="*/ 306 h 381"/>
                              <a:gd name="T64" fmla="+- 0 6985 6966"/>
                              <a:gd name="T65" fmla="*/ T64 w 395"/>
                              <a:gd name="T66" fmla="+- 0 296 -64"/>
                              <a:gd name="T67" fmla="*/ 296 h 381"/>
                              <a:gd name="T68" fmla="+- 0 7340 6966"/>
                              <a:gd name="T69" fmla="*/ T68 w 395"/>
                              <a:gd name="T70" fmla="+- 0 296 -64"/>
                              <a:gd name="T71" fmla="*/ 296 h 381"/>
                              <a:gd name="T72" fmla="+- 0 6985 6966"/>
                              <a:gd name="T73" fmla="*/ T72 w 395"/>
                              <a:gd name="T74" fmla="+- 0 296 -64"/>
                              <a:gd name="T75" fmla="*/ 296 h 381"/>
                              <a:gd name="T76" fmla="+- 0 6985 6966"/>
                              <a:gd name="T77" fmla="*/ T76 w 395"/>
                              <a:gd name="T78" fmla="+- 0 306 -64"/>
                              <a:gd name="T79" fmla="*/ 306 h 381"/>
                              <a:gd name="T80" fmla="+- 0 7340 6966"/>
                              <a:gd name="T81" fmla="*/ T80 w 395"/>
                              <a:gd name="T82" fmla="+- 0 306 -64"/>
                              <a:gd name="T83" fmla="*/ 306 h 381"/>
                              <a:gd name="T84" fmla="+- 0 7340 6966"/>
                              <a:gd name="T85" fmla="*/ T84 w 395"/>
                              <a:gd name="T86" fmla="+- 0 296 -64"/>
                              <a:gd name="T87" fmla="*/ 296 h 381"/>
                              <a:gd name="T88" fmla="+- 0 7340 6966"/>
                              <a:gd name="T89" fmla="*/ T88 w 395"/>
                              <a:gd name="T90" fmla="+- 0 -54 -64"/>
                              <a:gd name="T91" fmla="*/ -54 h 381"/>
                              <a:gd name="T92" fmla="+- 0 7340 6966"/>
                              <a:gd name="T93" fmla="*/ T92 w 395"/>
                              <a:gd name="T94" fmla="+- 0 306 -64"/>
                              <a:gd name="T95" fmla="*/ 306 h 381"/>
                              <a:gd name="T96" fmla="+- 0 7350 6966"/>
                              <a:gd name="T97" fmla="*/ T96 w 395"/>
                              <a:gd name="T98" fmla="+- 0 296 -64"/>
                              <a:gd name="T99" fmla="*/ 296 h 381"/>
                              <a:gd name="T100" fmla="+- 0 7361 6966"/>
                              <a:gd name="T101" fmla="*/ T100 w 395"/>
                              <a:gd name="T102" fmla="+- 0 296 -64"/>
                              <a:gd name="T103" fmla="*/ 296 h 381"/>
                              <a:gd name="T104" fmla="+- 0 7361 6966"/>
                              <a:gd name="T105" fmla="*/ T104 w 395"/>
                              <a:gd name="T106" fmla="+- 0 -43 -64"/>
                              <a:gd name="T107" fmla="*/ -43 h 381"/>
                              <a:gd name="T108" fmla="+- 0 7350 6966"/>
                              <a:gd name="T109" fmla="*/ T108 w 395"/>
                              <a:gd name="T110" fmla="+- 0 -43 -64"/>
                              <a:gd name="T111" fmla="*/ -43 h 381"/>
                              <a:gd name="T112" fmla="+- 0 7340 6966"/>
                              <a:gd name="T113" fmla="*/ T112 w 395"/>
                              <a:gd name="T114" fmla="+- 0 -54 -64"/>
                              <a:gd name="T115" fmla="*/ -54 h 381"/>
                              <a:gd name="T116" fmla="+- 0 7361 6966"/>
                              <a:gd name="T117" fmla="*/ T116 w 395"/>
                              <a:gd name="T118" fmla="+- 0 296 -64"/>
                              <a:gd name="T119" fmla="*/ 296 h 381"/>
                              <a:gd name="T120" fmla="+- 0 7350 6966"/>
                              <a:gd name="T121" fmla="*/ T120 w 395"/>
                              <a:gd name="T122" fmla="+- 0 296 -64"/>
                              <a:gd name="T123" fmla="*/ 296 h 381"/>
                              <a:gd name="T124" fmla="+- 0 7340 6966"/>
                              <a:gd name="T125" fmla="*/ T124 w 395"/>
                              <a:gd name="T126" fmla="+- 0 306 -64"/>
                              <a:gd name="T127" fmla="*/ 306 h 381"/>
                              <a:gd name="T128" fmla="+- 0 7361 6966"/>
                              <a:gd name="T129" fmla="*/ T128 w 395"/>
                              <a:gd name="T130" fmla="+- 0 306 -64"/>
                              <a:gd name="T131" fmla="*/ 306 h 381"/>
                              <a:gd name="T132" fmla="+- 0 7361 6966"/>
                              <a:gd name="T133" fmla="*/ T132 w 395"/>
                              <a:gd name="T134" fmla="+- 0 296 -64"/>
                              <a:gd name="T135" fmla="*/ 296 h 381"/>
                              <a:gd name="T136" fmla="+- 0 6985 6966"/>
                              <a:gd name="T137" fmla="*/ T136 w 395"/>
                              <a:gd name="T138" fmla="+- 0 -54 -64"/>
                              <a:gd name="T139" fmla="*/ -54 h 381"/>
                              <a:gd name="T140" fmla="+- 0 6976 6966"/>
                              <a:gd name="T141" fmla="*/ T140 w 395"/>
                              <a:gd name="T142" fmla="+- 0 -43 -64"/>
                              <a:gd name="T143" fmla="*/ -43 h 381"/>
                              <a:gd name="T144" fmla="+- 0 6985 6966"/>
                              <a:gd name="T145" fmla="*/ T144 w 395"/>
                              <a:gd name="T146" fmla="+- 0 -43 -64"/>
                              <a:gd name="T147" fmla="*/ -43 h 381"/>
                              <a:gd name="T148" fmla="+- 0 6985 6966"/>
                              <a:gd name="T149" fmla="*/ T148 w 395"/>
                              <a:gd name="T150" fmla="+- 0 -54 -64"/>
                              <a:gd name="T151" fmla="*/ -54 h 381"/>
                              <a:gd name="T152" fmla="+- 0 7340 6966"/>
                              <a:gd name="T153" fmla="*/ T152 w 395"/>
                              <a:gd name="T154" fmla="+- 0 -54 -64"/>
                              <a:gd name="T155" fmla="*/ -54 h 381"/>
                              <a:gd name="T156" fmla="+- 0 6985 6966"/>
                              <a:gd name="T157" fmla="*/ T156 w 395"/>
                              <a:gd name="T158" fmla="+- 0 -54 -64"/>
                              <a:gd name="T159" fmla="*/ -54 h 381"/>
                              <a:gd name="T160" fmla="+- 0 6985 6966"/>
                              <a:gd name="T161" fmla="*/ T160 w 395"/>
                              <a:gd name="T162" fmla="+- 0 -43 -64"/>
                              <a:gd name="T163" fmla="*/ -43 h 381"/>
                              <a:gd name="T164" fmla="+- 0 7340 6966"/>
                              <a:gd name="T165" fmla="*/ T164 w 395"/>
                              <a:gd name="T166" fmla="+- 0 -43 -64"/>
                              <a:gd name="T167" fmla="*/ -43 h 381"/>
                              <a:gd name="T168" fmla="+- 0 7340 6966"/>
                              <a:gd name="T169" fmla="*/ T168 w 395"/>
                              <a:gd name="T170" fmla="+- 0 -54 -64"/>
                              <a:gd name="T171" fmla="*/ -54 h 381"/>
                              <a:gd name="T172" fmla="+- 0 7361 6966"/>
                              <a:gd name="T173" fmla="*/ T172 w 395"/>
                              <a:gd name="T174" fmla="+- 0 -54 -64"/>
                              <a:gd name="T175" fmla="*/ -54 h 381"/>
                              <a:gd name="T176" fmla="+- 0 7340 6966"/>
                              <a:gd name="T177" fmla="*/ T176 w 395"/>
                              <a:gd name="T178" fmla="+- 0 -54 -64"/>
                              <a:gd name="T179" fmla="*/ -54 h 381"/>
                              <a:gd name="T180" fmla="+- 0 7350 6966"/>
                              <a:gd name="T181" fmla="*/ T180 w 395"/>
                              <a:gd name="T182" fmla="+- 0 -43 -64"/>
                              <a:gd name="T183" fmla="*/ -43 h 381"/>
                              <a:gd name="T184" fmla="+- 0 7361 6966"/>
                              <a:gd name="T185" fmla="*/ T184 w 395"/>
                              <a:gd name="T186" fmla="+- 0 -43 -64"/>
                              <a:gd name="T187" fmla="*/ -43 h 381"/>
                              <a:gd name="T188" fmla="+- 0 7361 6966"/>
                              <a:gd name="T189" fmla="*/ T188 w 395"/>
                              <a:gd name="T190" fmla="+- 0 -54 -64"/>
                              <a:gd name="T191" fmla="*/ -54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 h="381">
                                <a:moveTo>
                                  <a:pt x="395" y="0"/>
                                </a:moveTo>
                                <a:lnTo>
                                  <a:pt x="0" y="0"/>
                                </a:lnTo>
                                <a:lnTo>
                                  <a:pt x="0" y="381"/>
                                </a:lnTo>
                                <a:lnTo>
                                  <a:pt x="395" y="381"/>
                                </a:lnTo>
                                <a:lnTo>
                                  <a:pt x="395" y="370"/>
                                </a:lnTo>
                                <a:lnTo>
                                  <a:pt x="19" y="370"/>
                                </a:lnTo>
                                <a:lnTo>
                                  <a:pt x="10" y="360"/>
                                </a:lnTo>
                                <a:lnTo>
                                  <a:pt x="19" y="360"/>
                                </a:lnTo>
                                <a:lnTo>
                                  <a:pt x="19" y="21"/>
                                </a:lnTo>
                                <a:lnTo>
                                  <a:pt x="10" y="21"/>
                                </a:lnTo>
                                <a:lnTo>
                                  <a:pt x="19" y="10"/>
                                </a:lnTo>
                                <a:lnTo>
                                  <a:pt x="395" y="10"/>
                                </a:lnTo>
                                <a:lnTo>
                                  <a:pt x="395" y="0"/>
                                </a:lnTo>
                                <a:close/>
                                <a:moveTo>
                                  <a:pt x="19" y="360"/>
                                </a:moveTo>
                                <a:lnTo>
                                  <a:pt x="10" y="360"/>
                                </a:lnTo>
                                <a:lnTo>
                                  <a:pt x="19" y="370"/>
                                </a:lnTo>
                                <a:lnTo>
                                  <a:pt x="19" y="360"/>
                                </a:lnTo>
                                <a:close/>
                                <a:moveTo>
                                  <a:pt x="374" y="360"/>
                                </a:moveTo>
                                <a:lnTo>
                                  <a:pt x="19" y="360"/>
                                </a:lnTo>
                                <a:lnTo>
                                  <a:pt x="19" y="370"/>
                                </a:lnTo>
                                <a:lnTo>
                                  <a:pt x="374" y="370"/>
                                </a:lnTo>
                                <a:lnTo>
                                  <a:pt x="374" y="360"/>
                                </a:lnTo>
                                <a:close/>
                                <a:moveTo>
                                  <a:pt x="374" y="10"/>
                                </a:moveTo>
                                <a:lnTo>
                                  <a:pt x="374" y="370"/>
                                </a:lnTo>
                                <a:lnTo>
                                  <a:pt x="384" y="360"/>
                                </a:lnTo>
                                <a:lnTo>
                                  <a:pt x="395" y="360"/>
                                </a:lnTo>
                                <a:lnTo>
                                  <a:pt x="395" y="21"/>
                                </a:lnTo>
                                <a:lnTo>
                                  <a:pt x="384" y="21"/>
                                </a:lnTo>
                                <a:lnTo>
                                  <a:pt x="374" y="10"/>
                                </a:lnTo>
                                <a:close/>
                                <a:moveTo>
                                  <a:pt x="395" y="360"/>
                                </a:moveTo>
                                <a:lnTo>
                                  <a:pt x="384" y="360"/>
                                </a:lnTo>
                                <a:lnTo>
                                  <a:pt x="374" y="370"/>
                                </a:lnTo>
                                <a:lnTo>
                                  <a:pt x="395" y="370"/>
                                </a:lnTo>
                                <a:lnTo>
                                  <a:pt x="395" y="360"/>
                                </a:lnTo>
                                <a:close/>
                                <a:moveTo>
                                  <a:pt x="19" y="10"/>
                                </a:moveTo>
                                <a:lnTo>
                                  <a:pt x="10" y="21"/>
                                </a:lnTo>
                                <a:lnTo>
                                  <a:pt x="19" y="21"/>
                                </a:lnTo>
                                <a:lnTo>
                                  <a:pt x="19" y="10"/>
                                </a:lnTo>
                                <a:close/>
                                <a:moveTo>
                                  <a:pt x="374" y="10"/>
                                </a:moveTo>
                                <a:lnTo>
                                  <a:pt x="19" y="10"/>
                                </a:lnTo>
                                <a:lnTo>
                                  <a:pt x="19" y="21"/>
                                </a:lnTo>
                                <a:lnTo>
                                  <a:pt x="374" y="21"/>
                                </a:lnTo>
                                <a:lnTo>
                                  <a:pt x="374" y="10"/>
                                </a:lnTo>
                                <a:close/>
                                <a:moveTo>
                                  <a:pt x="395" y="10"/>
                                </a:moveTo>
                                <a:lnTo>
                                  <a:pt x="374" y="10"/>
                                </a:lnTo>
                                <a:lnTo>
                                  <a:pt x="384" y="21"/>
                                </a:lnTo>
                                <a:lnTo>
                                  <a:pt x="395" y="21"/>
                                </a:lnTo>
                                <a:lnTo>
                                  <a:pt x="395"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docshape4"/>
                        <wps:cNvSpPr>
                          <a:spLocks noChangeArrowheads="1"/>
                        </wps:cNvSpPr>
                        <wps:spPr bwMode="auto">
                          <a:xfrm>
                            <a:off x="6972" y="-60"/>
                            <a:ext cx="360" cy="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docshape5"/>
                        <wps:cNvSpPr>
                          <a:spLocks noChangeArrowheads="1"/>
                        </wps:cNvSpPr>
                        <wps:spPr bwMode="auto">
                          <a:xfrm>
                            <a:off x="6982" y="-50"/>
                            <a:ext cx="340" cy="353"/>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FF5963" id="docshapegroup2" o:spid="_x0000_s1026" style="position:absolute;margin-left:348.3pt;margin-top:-3.2pt;width:19.75pt;height:19.05pt;z-index:-15872000;mso-position-horizontal-relative:page" coordorigin="6966,-64" coordsize="395,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">
                <v:shape id="docshape3" o:spid="_x0000_s1027" style="position:absolute;left:6966;top:-64;width:395;height:381;visibility:visible;mso-wrap-style:square;v-text-anchor:top" coordsize="39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" path="m395,l,,,381r395,l395,370r-376,l10,360r9,l19,21r-9,l19,10r376,l395,xm19,360r-9,l19,370r,-10xm374,360r-355,l19,370r355,l374,360xm374,10r,360l384,360r11,l395,21r-11,l374,10xm395,360r-11,l374,370r21,l395,360xm19,10l10,21r9,l19,10xm374,10l19,10r,11l374,21r,-11xm395,10r-21,l384,21r11,l395,10xe" fillcolor="black" stroked="f">
                  <v:path arrowok="t" o:connecttype="custom" o:connectlocs="395,-64;0,-64;0,317;395,317;395,306;19,306;10,296;19,296;19,-43;10,-43;19,-54;395,-54;395,-64;19,296;10,296;19,306;19,296;374,296;19,296;19,306;374,306;374,296;374,-54;374,306;384,296;395,296;395,-43;384,-43;374,-54;395,296;384,296;374,306;395,306;395,296;19,-54;10,-43;19,-43;19,-54;374,-54;19,-54;19,-43;374,-43;374,-54;395,-54;374,-54;384,-43;395,-43;395,-54" o:connectangles="0,0,0,0,0,0,0,0,0,0,0,0,0,0,0,0,0,0,0,0,0,0,0,0,0,0,0,0,0,0,0,0,0,0,0,0,0,0,0,0,0,0,0,0,0,0,0,0"/>
                </v:shape>
                <v:rect id="docshape4" o:spid="_x0000_s1028" style="position:absolute;left:6972;top:-60;width:360;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" stroked="f"/>
                <v:rect id="docshape5" o:spid="_x0000_s1029" style="position:absolute;left:6982;top:-50;width:340;height: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" filled="f" strokeweight="1pt"/>
                <w10:wrap anchorx="page"/>
              </v:group>
            </w:pict>
          </mc:Fallback>
        </mc:AlternateContent>
      </w:r>
      <w:r>
        <w:rPr>
          <w:noProof/>
        </w:rPr>
        <mc:AlternateContent>
          <mc:Choice Requires="wpg">
            <w:drawing>
              <wp:anchor distT="0" distB="0" distL="114300" distR="114300" simplePos="0" relativeHeight="487444992" behindDoc="1" locked="0" layoutInCell="1" allowOverlap="1">
                <wp:simplePos x="0" y="0"/>
                <wp:positionH relativeFrom="page">
                  <wp:posOffset>5041900</wp:posOffset>
                </wp:positionH>
                <wp:positionV relativeFrom="paragraph">
                  <wp:posOffset>-50165</wp:posOffset>
                </wp:positionV>
                <wp:extent cx="250825" cy="241935"/>
                <wp:effectExtent l="0" t="0" r="0" b="0"/>
                <wp:wrapNone/>
                <wp:docPr id="38"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825" cy="241935"/>
                          <a:chOff x="7940" y="-79"/>
                          <a:chExt cx="395" cy="381"/>
                        </a:xfrm>
                      </wpg:grpSpPr>
                      <wps:wsp>
                        <wps:cNvPr id="39" name="docshape7"/>
                        <wps:cNvSpPr>
                          <a:spLocks/>
                        </wps:cNvSpPr>
                        <wps:spPr bwMode="auto">
                          <a:xfrm>
                            <a:off x="7940" y="-80"/>
                            <a:ext cx="395" cy="381"/>
                          </a:xfrm>
                          <a:custGeom>
                            <a:avLst/>
                            <a:gdLst>
                              <a:gd name="T0" fmla="+- 0 8335 7940"/>
                              <a:gd name="T1" fmla="*/ T0 w 395"/>
                              <a:gd name="T2" fmla="+- 0 -79 -79"/>
                              <a:gd name="T3" fmla="*/ -79 h 381"/>
                              <a:gd name="T4" fmla="+- 0 7940 7940"/>
                              <a:gd name="T5" fmla="*/ T4 w 395"/>
                              <a:gd name="T6" fmla="+- 0 -79 -79"/>
                              <a:gd name="T7" fmla="*/ -79 h 381"/>
                              <a:gd name="T8" fmla="+- 0 7940 7940"/>
                              <a:gd name="T9" fmla="*/ T8 w 395"/>
                              <a:gd name="T10" fmla="+- 0 301 -79"/>
                              <a:gd name="T11" fmla="*/ 301 h 381"/>
                              <a:gd name="T12" fmla="+- 0 8335 7940"/>
                              <a:gd name="T13" fmla="*/ T12 w 395"/>
                              <a:gd name="T14" fmla="+- 0 301 -79"/>
                              <a:gd name="T15" fmla="*/ 301 h 381"/>
                              <a:gd name="T16" fmla="+- 0 8335 7940"/>
                              <a:gd name="T17" fmla="*/ T16 w 395"/>
                              <a:gd name="T18" fmla="+- 0 291 -79"/>
                              <a:gd name="T19" fmla="*/ 291 h 381"/>
                              <a:gd name="T20" fmla="+- 0 7961 7940"/>
                              <a:gd name="T21" fmla="*/ T20 w 395"/>
                              <a:gd name="T22" fmla="+- 0 291 -79"/>
                              <a:gd name="T23" fmla="*/ 291 h 381"/>
                              <a:gd name="T24" fmla="+- 0 7950 7940"/>
                              <a:gd name="T25" fmla="*/ T24 w 395"/>
                              <a:gd name="T26" fmla="+- 0 281 -79"/>
                              <a:gd name="T27" fmla="*/ 281 h 381"/>
                              <a:gd name="T28" fmla="+- 0 7961 7940"/>
                              <a:gd name="T29" fmla="*/ T28 w 395"/>
                              <a:gd name="T30" fmla="+- 0 281 -79"/>
                              <a:gd name="T31" fmla="*/ 281 h 381"/>
                              <a:gd name="T32" fmla="+- 0 7961 7940"/>
                              <a:gd name="T33" fmla="*/ T32 w 395"/>
                              <a:gd name="T34" fmla="+- 0 -59 -79"/>
                              <a:gd name="T35" fmla="*/ -59 h 381"/>
                              <a:gd name="T36" fmla="+- 0 7950 7940"/>
                              <a:gd name="T37" fmla="*/ T36 w 395"/>
                              <a:gd name="T38" fmla="+- 0 -59 -79"/>
                              <a:gd name="T39" fmla="*/ -59 h 381"/>
                              <a:gd name="T40" fmla="+- 0 7961 7940"/>
                              <a:gd name="T41" fmla="*/ T40 w 395"/>
                              <a:gd name="T42" fmla="+- 0 -69 -79"/>
                              <a:gd name="T43" fmla="*/ -69 h 381"/>
                              <a:gd name="T44" fmla="+- 0 8335 7940"/>
                              <a:gd name="T45" fmla="*/ T44 w 395"/>
                              <a:gd name="T46" fmla="+- 0 -69 -79"/>
                              <a:gd name="T47" fmla="*/ -69 h 381"/>
                              <a:gd name="T48" fmla="+- 0 8335 7940"/>
                              <a:gd name="T49" fmla="*/ T48 w 395"/>
                              <a:gd name="T50" fmla="+- 0 -79 -79"/>
                              <a:gd name="T51" fmla="*/ -79 h 381"/>
                              <a:gd name="T52" fmla="+- 0 7961 7940"/>
                              <a:gd name="T53" fmla="*/ T52 w 395"/>
                              <a:gd name="T54" fmla="+- 0 281 -79"/>
                              <a:gd name="T55" fmla="*/ 281 h 381"/>
                              <a:gd name="T56" fmla="+- 0 7950 7940"/>
                              <a:gd name="T57" fmla="*/ T56 w 395"/>
                              <a:gd name="T58" fmla="+- 0 281 -79"/>
                              <a:gd name="T59" fmla="*/ 281 h 381"/>
                              <a:gd name="T60" fmla="+- 0 7961 7940"/>
                              <a:gd name="T61" fmla="*/ T60 w 395"/>
                              <a:gd name="T62" fmla="+- 0 291 -79"/>
                              <a:gd name="T63" fmla="*/ 291 h 381"/>
                              <a:gd name="T64" fmla="+- 0 7961 7940"/>
                              <a:gd name="T65" fmla="*/ T64 w 395"/>
                              <a:gd name="T66" fmla="+- 0 281 -79"/>
                              <a:gd name="T67" fmla="*/ 281 h 381"/>
                              <a:gd name="T68" fmla="+- 0 8316 7940"/>
                              <a:gd name="T69" fmla="*/ T68 w 395"/>
                              <a:gd name="T70" fmla="+- 0 281 -79"/>
                              <a:gd name="T71" fmla="*/ 281 h 381"/>
                              <a:gd name="T72" fmla="+- 0 7961 7940"/>
                              <a:gd name="T73" fmla="*/ T72 w 395"/>
                              <a:gd name="T74" fmla="+- 0 281 -79"/>
                              <a:gd name="T75" fmla="*/ 281 h 381"/>
                              <a:gd name="T76" fmla="+- 0 7961 7940"/>
                              <a:gd name="T77" fmla="*/ T76 w 395"/>
                              <a:gd name="T78" fmla="+- 0 291 -79"/>
                              <a:gd name="T79" fmla="*/ 291 h 381"/>
                              <a:gd name="T80" fmla="+- 0 8316 7940"/>
                              <a:gd name="T81" fmla="*/ T80 w 395"/>
                              <a:gd name="T82" fmla="+- 0 291 -79"/>
                              <a:gd name="T83" fmla="*/ 291 h 381"/>
                              <a:gd name="T84" fmla="+- 0 8316 7940"/>
                              <a:gd name="T85" fmla="*/ T84 w 395"/>
                              <a:gd name="T86" fmla="+- 0 281 -79"/>
                              <a:gd name="T87" fmla="*/ 281 h 381"/>
                              <a:gd name="T88" fmla="+- 0 8316 7940"/>
                              <a:gd name="T89" fmla="*/ T88 w 395"/>
                              <a:gd name="T90" fmla="+- 0 -69 -79"/>
                              <a:gd name="T91" fmla="*/ -69 h 381"/>
                              <a:gd name="T92" fmla="+- 0 8316 7940"/>
                              <a:gd name="T93" fmla="*/ T92 w 395"/>
                              <a:gd name="T94" fmla="+- 0 291 -79"/>
                              <a:gd name="T95" fmla="*/ 291 h 381"/>
                              <a:gd name="T96" fmla="+- 0 8326 7940"/>
                              <a:gd name="T97" fmla="*/ T96 w 395"/>
                              <a:gd name="T98" fmla="+- 0 281 -79"/>
                              <a:gd name="T99" fmla="*/ 281 h 381"/>
                              <a:gd name="T100" fmla="+- 0 8335 7940"/>
                              <a:gd name="T101" fmla="*/ T100 w 395"/>
                              <a:gd name="T102" fmla="+- 0 281 -79"/>
                              <a:gd name="T103" fmla="*/ 281 h 381"/>
                              <a:gd name="T104" fmla="+- 0 8335 7940"/>
                              <a:gd name="T105" fmla="*/ T104 w 395"/>
                              <a:gd name="T106" fmla="+- 0 -59 -79"/>
                              <a:gd name="T107" fmla="*/ -59 h 381"/>
                              <a:gd name="T108" fmla="+- 0 8326 7940"/>
                              <a:gd name="T109" fmla="*/ T108 w 395"/>
                              <a:gd name="T110" fmla="+- 0 -59 -79"/>
                              <a:gd name="T111" fmla="*/ -59 h 381"/>
                              <a:gd name="T112" fmla="+- 0 8316 7940"/>
                              <a:gd name="T113" fmla="*/ T112 w 395"/>
                              <a:gd name="T114" fmla="+- 0 -69 -79"/>
                              <a:gd name="T115" fmla="*/ -69 h 381"/>
                              <a:gd name="T116" fmla="+- 0 8335 7940"/>
                              <a:gd name="T117" fmla="*/ T116 w 395"/>
                              <a:gd name="T118" fmla="+- 0 281 -79"/>
                              <a:gd name="T119" fmla="*/ 281 h 381"/>
                              <a:gd name="T120" fmla="+- 0 8326 7940"/>
                              <a:gd name="T121" fmla="*/ T120 w 395"/>
                              <a:gd name="T122" fmla="+- 0 281 -79"/>
                              <a:gd name="T123" fmla="*/ 281 h 381"/>
                              <a:gd name="T124" fmla="+- 0 8316 7940"/>
                              <a:gd name="T125" fmla="*/ T124 w 395"/>
                              <a:gd name="T126" fmla="+- 0 291 -79"/>
                              <a:gd name="T127" fmla="*/ 291 h 381"/>
                              <a:gd name="T128" fmla="+- 0 8335 7940"/>
                              <a:gd name="T129" fmla="*/ T128 w 395"/>
                              <a:gd name="T130" fmla="+- 0 291 -79"/>
                              <a:gd name="T131" fmla="*/ 291 h 381"/>
                              <a:gd name="T132" fmla="+- 0 8335 7940"/>
                              <a:gd name="T133" fmla="*/ T132 w 395"/>
                              <a:gd name="T134" fmla="+- 0 281 -79"/>
                              <a:gd name="T135" fmla="*/ 281 h 381"/>
                              <a:gd name="T136" fmla="+- 0 7961 7940"/>
                              <a:gd name="T137" fmla="*/ T136 w 395"/>
                              <a:gd name="T138" fmla="+- 0 -69 -79"/>
                              <a:gd name="T139" fmla="*/ -69 h 381"/>
                              <a:gd name="T140" fmla="+- 0 7950 7940"/>
                              <a:gd name="T141" fmla="*/ T140 w 395"/>
                              <a:gd name="T142" fmla="+- 0 -59 -79"/>
                              <a:gd name="T143" fmla="*/ -59 h 381"/>
                              <a:gd name="T144" fmla="+- 0 7961 7940"/>
                              <a:gd name="T145" fmla="*/ T144 w 395"/>
                              <a:gd name="T146" fmla="+- 0 -59 -79"/>
                              <a:gd name="T147" fmla="*/ -59 h 381"/>
                              <a:gd name="T148" fmla="+- 0 7961 7940"/>
                              <a:gd name="T149" fmla="*/ T148 w 395"/>
                              <a:gd name="T150" fmla="+- 0 -69 -79"/>
                              <a:gd name="T151" fmla="*/ -69 h 381"/>
                              <a:gd name="T152" fmla="+- 0 8316 7940"/>
                              <a:gd name="T153" fmla="*/ T152 w 395"/>
                              <a:gd name="T154" fmla="+- 0 -69 -79"/>
                              <a:gd name="T155" fmla="*/ -69 h 381"/>
                              <a:gd name="T156" fmla="+- 0 7961 7940"/>
                              <a:gd name="T157" fmla="*/ T156 w 395"/>
                              <a:gd name="T158" fmla="+- 0 -69 -79"/>
                              <a:gd name="T159" fmla="*/ -69 h 381"/>
                              <a:gd name="T160" fmla="+- 0 7961 7940"/>
                              <a:gd name="T161" fmla="*/ T160 w 395"/>
                              <a:gd name="T162" fmla="+- 0 -59 -79"/>
                              <a:gd name="T163" fmla="*/ -59 h 381"/>
                              <a:gd name="T164" fmla="+- 0 8316 7940"/>
                              <a:gd name="T165" fmla="*/ T164 w 395"/>
                              <a:gd name="T166" fmla="+- 0 -59 -79"/>
                              <a:gd name="T167" fmla="*/ -59 h 381"/>
                              <a:gd name="T168" fmla="+- 0 8316 7940"/>
                              <a:gd name="T169" fmla="*/ T168 w 395"/>
                              <a:gd name="T170" fmla="+- 0 -69 -79"/>
                              <a:gd name="T171" fmla="*/ -69 h 381"/>
                              <a:gd name="T172" fmla="+- 0 8335 7940"/>
                              <a:gd name="T173" fmla="*/ T172 w 395"/>
                              <a:gd name="T174" fmla="+- 0 -69 -79"/>
                              <a:gd name="T175" fmla="*/ -69 h 381"/>
                              <a:gd name="T176" fmla="+- 0 8316 7940"/>
                              <a:gd name="T177" fmla="*/ T176 w 395"/>
                              <a:gd name="T178" fmla="+- 0 -69 -79"/>
                              <a:gd name="T179" fmla="*/ -69 h 381"/>
                              <a:gd name="T180" fmla="+- 0 8326 7940"/>
                              <a:gd name="T181" fmla="*/ T180 w 395"/>
                              <a:gd name="T182" fmla="+- 0 -59 -79"/>
                              <a:gd name="T183" fmla="*/ -59 h 381"/>
                              <a:gd name="T184" fmla="+- 0 8335 7940"/>
                              <a:gd name="T185" fmla="*/ T184 w 395"/>
                              <a:gd name="T186" fmla="+- 0 -59 -79"/>
                              <a:gd name="T187" fmla="*/ -59 h 381"/>
                              <a:gd name="T188" fmla="+- 0 8335 7940"/>
                              <a:gd name="T189" fmla="*/ T188 w 395"/>
                              <a:gd name="T190" fmla="+- 0 -69 -79"/>
                              <a:gd name="T191" fmla="*/ -6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 h="381">
                                <a:moveTo>
                                  <a:pt x="395" y="0"/>
                                </a:moveTo>
                                <a:lnTo>
                                  <a:pt x="0" y="0"/>
                                </a:lnTo>
                                <a:lnTo>
                                  <a:pt x="0" y="380"/>
                                </a:lnTo>
                                <a:lnTo>
                                  <a:pt x="395" y="380"/>
                                </a:lnTo>
                                <a:lnTo>
                                  <a:pt x="395" y="370"/>
                                </a:lnTo>
                                <a:lnTo>
                                  <a:pt x="21" y="370"/>
                                </a:lnTo>
                                <a:lnTo>
                                  <a:pt x="10" y="360"/>
                                </a:lnTo>
                                <a:lnTo>
                                  <a:pt x="21" y="360"/>
                                </a:lnTo>
                                <a:lnTo>
                                  <a:pt x="21" y="20"/>
                                </a:lnTo>
                                <a:lnTo>
                                  <a:pt x="10" y="20"/>
                                </a:lnTo>
                                <a:lnTo>
                                  <a:pt x="21" y="10"/>
                                </a:lnTo>
                                <a:lnTo>
                                  <a:pt x="395" y="10"/>
                                </a:lnTo>
                                <a:lnTo>
                                  <a:pt x="395" y="0"/>
                                </a:lnTo>
                                <a:close/>
                                <a:moveTo>
                                  <a:pt x="21" y="360"/>
                                </a:moveTo>
                                <a:lnTo>
                                  <a:pt x="10" y="360"/>
                                </a:lnTo>
                                <a:lnTo>
                                  <a:pt x="21" y="370"/>
                                </a:lnTo>
                                <a:lnTo>
                                  <a:pt x="21" y="360"/>
                                </a:lnTo>
                                <a:close/>
                                <a:moveTo>
                                  <a:pt x="376" y="360"/>
                                </a:moveTo>
                                <a:lnTo>
                                  <a:pt x="21" y="360"/>
                                </a:lnTo>
                                <a:lnTo>
                                  <a:pt x="21" y="370"/>
                                </a:lnTo>
                                <a:lnTo>
                                  <a:pt x="376" y="370"/>
                                </a:lnTo>
                                <a:lnTo>
                                  <a:pt x="376" y="360"/>
                                </a:lnTo>
                                <a:close/>
                                <a:moveTo>
                                  <a:pt x="376" y="10"/>
                                </a:moveTo>
                                <a:lnTo>
                                  <a:pt x="376" y="370"/>
                                </a:lnTo>
                                <a:lnTo>
                                  <a:pt x="386" y="360"/>
                                </a:lnTo>
                                <a:lnTo>
                                  <a:pt x="395" y="360"/>
                                </a:lnTo>
                                <a:lnTo>
                                  <a:pt x="395" y="20"/>
                                </a:lnTo>
                                <a:lnTo>
                                  <a:pt x="386" y="20"/>
                                </a:lnTo>
                                <a:lnTo>
                                  <a:pt x="376" y="10"/>
                                </a:lnTo>
                                <a:close/>
                                <a:moveTo>
                                  <a:pt x="395" y="360"/>
                                </a:moveTo>
                                <a:lnTo>
                                  <a:pt x="386" y="360"/>
                                </a:lnTo>
                                <a:lnTo>
                                  <a:pt x="376" y="370"/>
                                </a:lnTo>
                                <a:lnTo>
                                  <a:pt x="395" y="370"/>
                                </a:lnTo>
                                <a:lnTo>
                                  <a:pt x="395" y="360"/>
                                </a:lnTo>
                                <a:close/>
                                <a:moveTo>
                                  <a:pt x="21" y="10"/>
                                </a:moveTo>
                                <a:lnTo>
                                  <a:pt x="10" y="20"/>
                                </a:lnTo>
                                <a:lnTo>
                                  <a:pt x="21" y="20"/>
                                </a:lnTo>
                                <a:lnTo>
                                  <a:pt x="21" y="10"/>
                                </a:lnTo>
                                <a:close/>
                                <a:moveTo>
                                  <a:pt x="376" y="10"/>
                                </a:moveTo>
                                <a:lnTo>
                                  <a:pt x="21" y="10"/>
                                </a:lnTo>
                                <a:lnTo>
                                  <a:pt x="21" y="20"/>
                                </a:lnTo>
                                <a:lnTo>
                                  <a:pt x="376" y="20"/>
                                </a:lnTo>
                                <a:lnTo>
                                  <a:pt x="376" y="10"/>
                                </a:lnTo>
                                <a:close/>
                                <a:moveTo>
                                  <a:pt x="395" y="10"/>
                                </a:moveTo>
                                <a:lnTo>
                                  <a:pt x="376" y="10"/>
                                </a:lnTo>
                                <a:lnTo>
                                  <a:pt x="386" y="20"/>
                                </a:lnTo>
                                <a:lnTo>
                                  <a:pt x="395" y="20"/>
                                </a:lnTo>
                                <a:lnTo>
                                  <a:pt x="395"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docshape8"/>
                        <wps:cNvSpPr>
                          <a:spLocks noChangeArrowheads="1"/>
                        </wps:cNvSpPr>
                        <wps:spPr bwMode="auto">
                          <a:xfrm>
                            <a:off x="7966" y="-67"/>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docshape9"/>
                        <wps:cNvSpPr>
                          <a:spLocks noChangeArrowheads="1"/>
                        </wps:cNvSpPr>
                        <wps:spPr bwMode="auto">
                          <a:xfrm>
                            <a:off x="7976" y="-57"/>
                            <a:ext cx="34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76221" id="docshapegroup6" o:spid="_x0000_s1026" style="position:absolute;margin-left:397pt;margin-top:-3.95pt;width:19.75pt;height:19.05pt;z-index:-15871488;mso-position-horizontal-relative:page" coordorigin="7940,-79" coordsize="395,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">
                <v:shape id="docshape7" o:spid="_x0000_s1027" style="position:absolute;left:7940;top:-80;width:395;height:381;visibility:visible;mso-wrap-style:square;v-text-anchor:top" coordsize="39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" path="m395,l,,,380r395,l395,370r-374,l10,360r11,l21,20r-11,l21,10r374,l395,xm21,360r-11,l21,370r,-10xm376,360r-355,l21,370r355,l376,360xm376,10r,360l386,360r9,l395,20r-9,l376,10xm395,360r-9,l376,370r19,l395,360xm21,10l10,20r11,l21,10xm376,10l21,10r,10l376,20r,-10xm395,10r-19,l386,20r9,l395,10xe" fillcolor="black" stroked="f">
                  <v:path arrowok="t" o:connecttype="custom" o:connectlocs="395,-79;0,-79;0,301;395,301;395,291;21,291;10,281;21,281;21,-59;10,-59;21,-69;395,-69;395,-79;21,281;10,281;21,291;21,281;376,281;21,281;21,291;376,291;376,281;376,-69;376,291;386,281;395,281;395,-59;386,-59;376,-69;395,281;386,281;376,291;395,291;395,281;21,-69;10,-59;21,-59;21,-69;376,-69;21,-69;21,-59;376,-59;376,-69;395,-69;376,-69;386,-59;395,-59;395,-69" o:connectangles="0,0,0,0,0,0,0,0,0,0,0,0,0,0,0,0,0,0,0,0,0,0,0,0,0,0,0,0,0,0,0,0,0,0,0,0,0,0,0,0,0,0,0,0,0,0,0,0"/>
                </v:shape>
                <v:rect id="docshape8" o:spid="_x0000_s1028" style="position:absolute;left:7966;top:-67;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" stroked="f"/>
                <v:rect id="docshape9" o:spid="_x0000_s1029" style="position:absolute;left:7976;top:-57;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" filled="f" strokeweight="1pt"/>
                <w10:wrap anchorx="page"/>
              </v:group>
            </w:pict>
          </mc:Fallback>
        </mc:AlternateContent>
      </w:r>
      <w:r>
        <w:rPr>
          <w:noProof/>
        </w:rPr>
        <mc:AlternateContent>
          <mc:Choice Requires="wpg">
            <w:drawing>
              <wp:anchor distT="0" distB="0" distL="114300" distR="114300" simplePos="0" relativeHeight="15729664" behindDoc="0" locked="0" layoutInCell="1" allowOverlap="1">
                <wp:simplePos x="0" y="0"/>
                <wp:positionH relativeFrom="page">
                  <wp:posOffset>5775960</wp:posOffset>
                </wp:positionH>
                <wp:positionV relativeFrom="paragraph">
                  <wp:posOffset>-50165</wp:posOffset>
                </wp:positionV>
                <wp:extent cx="250825" cy="241935"/>
                <wp:effectExtent l="0" t="0" r="0" b="0"/>
                <wp:wrapNone/>
                <wp:docPr id="34" name="docshapegroup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825" cy="241935"/>
                          <a:chOff x="9096" y="-79"/>
                          <a:chExt cx="395" cy="381"/>
                        </a:xfrm>
                      </wpg:grpSpPr>
                      <wps:wsp>
                        <wps:cNvPr id="35" name="docshape11"/>
                        <wps:cNvSpPr>
                          <a:spLocks/>
                        </wps:cNvSpPr>
                        <wps:spPr bwMode="auto">
                          <a:xfrm>
                            <a:off x="9096" y="-80"/>
                            <a:ext cx="395" cy="381"/>
                          </a:xfrm>
                          <a:custGeom>
                            <a:avLst/>
                            <a:gdLst>
                              <a:gd name="T0" fmla="+- 0 9491 9096"/>
                              <a:gd name="T1" fmla="*/ T0 w 395"/>
                              <a:gd name="T2" fmla="+- 0 -79 -79"/>
                              <a:gd name="T3" fmla="*/ -79 h 381"/>
                              <a:gd name="T4" fmla="+- 0 9096 9096"/>
                              <a:gd name="T5" fmla="*/ T4 w 395"/>
                              <a:gd name="T6" fmla="+- 0 -79 -79"/>
                              <a:gd name="T7" fmla="*/ -79 h 381"/>
                              <a:gd name="T8" fmla="+- 0 9096 9096"/>
                              <a:gd name="T9" fmla="*/ T8 w 395"/>
                              <a:gd name="T10" fmla="+- 0 301 -79"/>
                              <a:gd name="T11" fmla="*/ 301 h 381"/>
                              <a:gd name="T12" fmla="+- 0 9491 9096"/>
                              <a:gd name="T13" fmla="*/ T12 w 395"/>
                              <a:gd name="T14" fmla="+- 0 301 -79"/>
                              <a:gd name="T15" fmla="*/ 301 h 381"/>
                              <a:gd name="T16" fmla="+- 0 9491 9096"/>
                              <a:gd name="T17" fmla="*/ T16 w 395"/>
                              <a:gd name="T18" fmla="+- 0 291 -79"/>
                              <a:gd name="T19" fmla="*/ 291 h 381"/>
                              <a:gd name="T20" fmla="+- 0 9115 9096"/>
                              <a:gd name="T21" fmla="*/ T20 w 395"/>
                              <a:gd name="T22" fmla="+- 0 291 -79"/>
                              <a:gd name="T23" fmla="*/ 291 h 381"/>
                              <a:gd name="T24" fmla="+- 0 9106 9096"/>
                              <a:gd name="T25" fmla="*/ T24 w 395"/>
                              <a:gd name="T26" fmla="+- 0 281 -79"/>
                              <a:gd name="T27" fmla="*/ 281 h 381"/>
                              <a:gd name="T28" fmla="+- 0 9115 9096"/>
                              <a:gd name="T29" fmla="*/ T28 w 395"/>
                              <a:gd name="T30" fmla="+- 0 281 -79"/>
                              <a:gd name="T31" fmla="*/ 281 h 381"/>
                              <a:gd name="T32" fmla="+- 0 9115 9096"/>
                              <a:gd name="T33" fmla="*/ T32 w 395"/>
                              <a:gd name="T34" fmla="+- 0 -59 -79"/>
                              <a:gd name="T35" fmla="*/ -59 h 381"/>
                              <a:gd name="T36" fmla="+- 0 9106 9096"/>
                              <a:gd name="T37" fmla="*/ T36 w 395"/>
                              <a:gd name="T38" fmla="+- 0 -59 -79"/>
                              <a:gd name="T39" fmla="*/ -59 h 381"/>
                              <a:gd name="T40" fmla="+- 0 9115 9096"/>
                              <a:gd name="T41" fmla="*/ T40 w 395"/>
                              <a:gd name="T42" fmla="+- 0 -69 -79"/>
                              <a:gd name="T43" fmla="*/ -69 h 381"/>
                              <a:gd name="T44" fmla="+- 0 9491 9096"/>
                              <a:gd name="T45" fmla="*/ T44 w 395"/>
                              <a:gd name="T46" fmla="+- 0 -69 -79"/>
                              <a:gd name="T47" fmla="*/ -69 h 381"/>
                              <a:gd name="T48" fmla="+- 0 9491 9096"/>
                              <a:gd name="T49" fmla="*/ T48 w 395"/>
                              <a:gd name="T50" fmla="+- 0 -79 -79"/>
                              <a:gd name="T51" fmla="*/ -79 h 381"/>
                              <a:gd name="T52" fmla="+- 0 9115 9096"/>
                              <a:gd name="T53" fmla="*/ T52 w 395"/>
                              <a:gd name="T54" fmla="+- 0 281 -79"/>
                              <a:gd name="T55" fmla="*/ 281 h 381"/>
                              <a:gd name="T56" fmla="+- 0 9106 9096"/>
                              <a:gd name="T57" fmla="*/ T56 w 395"/>
                              <a:gd name="T58" fmla="+- 0 281 -79"/>
                              <a:gd name="T59" fmla="*/ 281 h 381"/>
                              <a:gd name="T60" fmla="+- 0 9115 9096"/>
                              <a:gd name="T61" fmla="*/ T60 w 395"/>
                              <a:gd name="T62" fmla="+- 0 291 -79"/>
                              <a:gd name="T63" fmla="*/ 291 h 381"/>
                              <a:gd name="T64" fmla="+- 0 9115 9096"/>
                              <a:gd name="T65" fmla="*/ T64 w 395"/>
                              <a:gd name="T66" fmla="+- 0 281 -79"/>
                              <a:gd name="T67" fmla="*/ 281 h 381"/>
                              <a:gd name="T68" fmla="+- 0 9470 9096"/>
                              <a:gd name="T69" fmla="*/ T68 w 395"/>
                              <a:gd name="T70" fmla="+- 0 281 -79"/>
                              <a:gd name="T71" fmla="*/ 281 h 381"/>
                              <a:gd name="T72" fmla="+- 0 9115 9096"/>
                              <a:gd name="T73" fmla="*/ T72 w 395"/>
                              <a:gd name="T74" fmla="+- 0 281 -79"/>
                              <a:gd name="T75" fmla="*/ 281 h 381"/>
                              <a:gd name="T76" fmla="+- 0 9115 9096"/>
                              <a:gd name="T77" fmla="*/ T76 w 395"/>
                              <a:gd name="T78" fmla="+- 0 291 -79"/>
                              <a:gd name="T79" fmla="*/ 291 h 381"/>
                              <a:gd name="T80" fmla="+- 0 9470 9096"/>
                              <a:gd name="T81" fmla="*/ T80 w 395"/>
                              <a:gd name="T82" fmla="+- 0 291 -79"/>
                              <a:gd name="T83" fmla="*/ 291 h 381"/>
                              <a:gd name="T84" fmla="+- 0 9470 9096"/>
                              <a:gd name="T85" fmla="*/ T84 w 395"/>
                              <a:gd name="T86" fmla="+- 0 281 -79"/>
                              <a:gd name="T87" fmla="*/ 281 h 381"/>
                              <a:gd name="T88" fmla="+- 0 9470 9096"/>
                              <a:gd name="T89" fmla="*/ T88 w 395"/>
                              <a:gd name="T90" fmla="+- 0 -69 -79"/>
                              <a:gd name="T91" fmla="*/ -69 h 381"/>
                              <a:gd name="T92" fmla="+- 0 9470 9096"/>
                              <a:gd name="T93" fmla="*/ T92 w 395"/>
                              <a:gd name="T94" fmla="+- 0 291 -79"/>
                              <a:gd name="T95" fmla="*/ 291 h 381"/>
                              <a:gd name="T96" fmla="+- 0 9480 9096"/>
                              <a:gd name="T97" fmla="*/ T96 w 395"/>
                              <a:gd name="T98" fmla="+- 0 281 -79"/>
                              <a:gd name="T99" fmla="*/ 281 h 381"/>
                              <a:gd name="T100" fmla="+- 0 9491 9096"/>
                              <a:gd name="T101" fmla="*/ T100 w 395"/>
                              <a:gd name="T102" fmla="+- 0 281 -79"/>
                              <a:gd name="T103" fmla="*/ 281 h 381"/>
                              <a:gd name="T104" fmla="+- 0 9491 9096"/>
                              <a:gd name="T105" fmla="*/ T104 w 395"/>
                              <a:gd name="T106" fmla="+- 0 -59 -79"/>
                              <a:gd name="T107" fmla="*/ -59 h 381"/>
                              <a:gd name="T108" fmla="+- 0 9480 9096"/>
                              <a:gd name="T109" fmla="*/ T108 w 395"/>
                              <a:gd name="T110" fmla="+- 0 -59 -79"/>
                              <a:gd name="T111" fmla="*/ -59 h 381"/>
                              <a:gd name="T112" fmla="+- 0 9470 9096"/>
                              <a:gd name="T113" fmla="*/ T112 w 395"/>
                              <a:gd name="T114" fmla="+- 0 -69 -79"/>
                              <a:gd name="T115" fmla="*/ -69 h 381"/>
                              <a:gd name="T116" fmla="+- 0 9491 9096"/>
                              <a:gd name="T117" fmla="*/ T116 w 395"/>
                              <a:gd name="T118" fmla="+- 0 281 -79"/>
                              <a:gd name="T119" fmla="*/ 281 h 381"/>
                              <a:gd name="T120" fmla="+- 0 9480 9096"/>
                              <a:gd name="T121" fmla="*/ T120 w 395"/>
                              <a:gd name="T122" fmla="+- 0 281 -79"/>
                              <a:gd name="T123" fmla="*/ 281 h 381"/>
                              <a:gd name="T124" fmla="+- 0 9470 9096"/>
                              <a:gd name="T125" fmla="*/ T124 w 395"/>
                              <a:gd name="T126" fmla="+- 0 291 -79"/>
                              <a:gd name="T127" fmla="*/ 291 h 381"/>
                              <a:gd name="T128" fmla="+- 0 9491 9096"/>
                              <a:gd name="T129" fmla="*/ T128 w 395"/>
                              <a:gd name="T130" fmla="+- 0 291 -79"/>
                              <a:gd name="T131" fmla="*/ 291 h 381"/>
                              <a:gd name="T132" fmla="+- 0 9491 9096"/>
                              <a:gd name="T133" fmla="*/ T132 w 395"/>
                              <a:gd name="T134" fmla="+- 0 281 -79"/>
                              <a:gd name="T135" fmla="*/ 281 h 381"/>
                              <a:gd name="T136" fmla="+- 0 9115 9096"/>
                              <a:gd name="T137" fmla="*/ T136 w 395"/>
                              <a:gd name="T138" fmla="+- 0 -69 -79"/>
                              <a:gd name="T139" fmla="*/ -69 h 381"/>
                              <a:gd name="T140" fmla="+- 0 9106 9096"/>
                              <a:gd name="T141" fmla="*/ T140 w 395"/>
                              <a:gd name="T142" fmla="+- 0 -59 -79"/>
                              <a:gd name="T143" fmla="*/ -59 h 381"/>
                              <a:gd name="T144" fmla="+- 0 9115 9096"/>
                              <a:gd name="T145" fmla="*/ T144 w 395"/>
                              <a:gd name="T146" fmla="+- 0 -59 -79"/>
                              <a:gd name="T147" fmla="*/ -59 h 381"/>
                              <a:gd name="T148" fmla="+- 0 9115 9096"/>
                              <a:gd name="T149" fmla="*/ T148 w 395"/>
                              <a:gd name="T150" fmla="+- 0 -69 -79"/>
                              <a:gd name="T151" fmla="*/ -69 h 381"/>
                              <a:gd name="T152" fmla="+- 0 9470 9096"/>
                              <a:gd name="T153" fmla="*/ T152 w 395"/>
                              <a:gd name="T154" fmla="+- 0 -69 -79"/>
                              <a:gd name="T155" fmla="*/ -69 h 381"/>
                              <a:gd name="T156" fmla="+- 0 9115 9096"/>
                              <a:gd name="T157" fmla="*/ T156 w 395"/>
                              <a:gd name="T158" fmla="+- 0 -69 -79"/>
                              <a:gd name="T159" fmla="*/ -69 h 381"/>
                              <a:gd name="T160" fmla="+- 0 9115 9096"/>
                              <a:gd name="T161" fmla="*/ T160 w 395"/>
                              <a:gd name="T162" fmla="+- 0 -59 -79"/>
                              <a:gd name="T163" fmla="*/ -59 h 381"/>
                              <a:gd name="T164" fmla="+- 0 9470 9096"/>
                              <a:gd name="T165" fmla="*/ T164 w 395"/>
                              <a:gd name="T166" fmla="+- 0 -59 -79"/>
                              <a:gd name="T167" fmla="*/ -59 h 381"/>
                              <a:gd name="T168" fmla="+- 0 9470 9096"/>
                              <a:gd name="T169" fmla="*/ T168 w 395"/>
                              <a:gd name="T170" fmla="+- 0 -69 -79"/>
                              <a:gd name="T171" fmla="*/ -69 h 381"/>
                              <a:gd name="T172" fmla="+- 0 9491 9096"/>
                              <a:gd name="T173" fmla="*/ T172 w 395"/>
                              <a:gd name="T174" fmla="+- 0 -69 -79"/>
                              <a:gd name="T175" fmla="*/ -69 h 381"/>
                              <a:gd name="T176" fmla="+- 0 9470 9096"/>
                              <a:gd name="T177" fmla="*/ T176 w 395"/>
                              <a:gd name="T178" fmla="+- 0 -69 -79"/>
                              <a:gd name="T179" fmla="*/ -69 h 381"/>
                              <a:gd name="T180" fmla="+- 0 9480 9096"/>
                              <a:gd name="T181" fmla="*/ T180 w 395"/>
                              <a:gd name="T182" fmla="+- 0 -59 -79"/>
                              <a:gd name="T183" fmla="*/ -59 h 381"/>
                              <a:gd name="T184" fmla="+- 0 9491 9096"/>
                              <a:gd name="T185" fmla="*/ T184 w 395"/>
                              <a:gd name="T186" fmla="+- 0 -59 -79"/>
                              <a:gd name="T187" fmla="*/ -59 h 381"/>
                              <a:gd name="T188" fmla="+- 0 9491 9096"/>
                              <a:gd name="T189" fmla="*/ T188 w 395"/>
                              <a:gd name="T190" fmla="+- 0 -69 -79"/>
                              <a:gd name="T191" fmla="*/ -6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 h="381">
                                <a:moveTo>
                                  <a:pt x="395" y="0"/>
                                </a:moveTo>
                                <a:lnTo>
                                  <a:pt x="0" y="0"/>
                                </a:lnTo>
                                <a:lnTo>
                                  <a:pt x="0" y="380"/>
                                </a:lnTo>
                                <a:lnTo>
                                  <a:pt x="395" y="380"/>
                                </a:lnTo>
                                <a:lnTo>
                                  <a:pt x="395" y="370"/>
                                </a:lnTo>
                                <a:lnTo>
                                  <a:pt x="19" y="370"/>
                                </a:lnTo>
                                <a:lnTo>
                                  <a:pt x="10" y="360"/>
                                </a:lnTo>
                                <a:lnTo>
                                  <a:pt x="19" y="360"/>
                                </a:lnTo>
                                <a:lnTo>
                                  <a:pt x="19" y="20"/>
                                </a:lnTo>
                                <a:lnTo>
                                  <a:pt x="10" y="20"/>
                                </a:lnTo>
                                <a:lnTo>
                                  <a:pt x="19" y="10"/>
                                </a:lnTo>
                                <a:lnTo>
                                  <a:pt x="395" y="10"/>
                                </a:lnTo>
                                <a:lnTo>
                                  <a:pt x="395" y="0"/>
                                </a:lnTo>
                                <a:close/>
                                <a:moveTo>
                                  <a:pt x="19" y="360"/>
                                </a:moveTo>
                                <a:lnTo>
                                  <a:pt x="10" y="360"/>
                                </a:lnTo>
                                <a:lnTo>
                                  <a:pt x="19" y="370"/>
                                </a:lnTo>
                                <a:lnTo>
                                  <a:pt x="19" y="360"/>
                                </a:lnTo>
                                <a:close/>
                                <a:moveTo>
                                  <a:pt x="374" y="360"/>
                                </a:moveTo>
                                <a:lnTo>
                                  <a:pt x="19" y="360"/>
                                </a:lnTo>
                                <a:lnTo>
                                  <a:pt x="19" y="370"/>
                                </a:lnTo>
                                <a:lnTo>
                                  <a:pt x="374" y="370"/>
                                </a:lnTo>
                                <a:lnTo>
                                  <a:pt x="374" y="360"/>
                                </a:lnTo>
                                <a:close/>
                                <a:moveTo>
                                  <a:pt x="374" y="10"/>
                                </a:moveTo>
                                <a:lnTo>
                                  <a:pt x="374" y="370"/>
                                </a:lnTo>
                                <a:lnTo>
                                  <a:pt x="384" y="360"/>
                                </a:lnTo>
                                <a:lnTo>
                                  <a:pt x="395" y="360"/>
                                </a:lnTo>
                                <a:lnTo>
                                  <a:pt x="395" y="20"/>
                                </a:lnTo>
                                <a:lnTo>
                                  <a:pt x="384" y="20"/>
                                </a:lnTo>
                                <a:lnTo>
                                  <a:pt x="374" y="10"/>
                                </a:lnTo>
                                <a:close/>
                                <a:moveTo>
                                  <a:pt x="395" y="360"/>
                                </a:moveTo>
                                <a:lnTo>
                                  <a:pt x="384" y="360"/>
                                </a:lnTo>
                                <a:lnTo>
                                  <a:pt x="374" y="370"/>
                                </a:lnTo>
                                <a:lnTo>
                                  <a:pt x="395" y="370"/>
                                </a:lnTo>
                                <a:lnTo>
                                  <a:pt x="395" y="360"/>
                                </a:lnTo>
                                <a:close/>
                                <a:moveTo>
                                  <a:pt x="19" y="10"/>
                                </a:moveTo>
                                <a:lnTo>
                                  <a:pt x="10" y="20"/>
                                </a:lnTo>
                                <a:lnTo>
                                  <a:pt x="19" y="20"/>
                                </a:lnTo>
                                <a:lnTo>
                                  <a:pt x="19" y="10"/>
                                </a:lnTo>
                                <a:close/>
                                <a:moveTo>
                                  <a:pt x="374" y="10"/>
                                </a:moveTo>
                                <a:lnTo>
                                  <a:pt x="19" y="10"/>
                                </a:lnTo>
                                <a:lnTo>
                                  <a:pt x="19" y="20"/>
                                </a:lnTo>
                                <a:lnTo>
                                  <a:pt x="374" y="20"/>
                                </a:lnTo>
                                <a:lnTo>
                                  <a:pt x="374" y="10"/>
                                </a:lnTo>
                                <a:close/>
                                <a:moveTo>
                                  <a:pt x="395" y="10"/>
                                </a:moveTo>
                                <a:lnTo>
                                  <a:pt x="374" y="10"/>
                                </a:lnTo>
                                <a:lnTo>
                                  <a:pt x="384" y="20"/>
                                </a:lnTo>
                                <a:lnTo>
                                  <a:pt x="395" y="20"/>
                                </a:lnTo>
                                <a:lnTo>
                                  <a:pt x="395"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docshape12"/>
                        <wps:cNvSpPr>
                          <a:spLocks noChangeArrowheads="1"/>
                        </wps:cNvSpPr>
                        <wps:spPr bwMode="auto">
                          <a:xfrm>
                            <a:off x="9118" y="-72"/>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docshape13"/>
                        <wps:cNvSpPr>
                          <a:spLocks noChangeArrowheads="1"/>
                        </wps:cNvSpPr>
                        <wps:spPr bwMode="auto">
                          <a:xfrm>
                            <a:off x="9128" y="-62"/>
                            <a:ext cx="34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8FDC83" id="docshapegroup10" o:spid="_x0000_s1026" style="position:absolute;margin-left:454.8pt;margin-top:-3.95pt;width:19.75pt;height:19.05pt;z-index:15729664;mso-position-horizontal-relative:page" coordorigin="9096,-79" coordsize="395,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">
                <v:shape id="docshape11" o:spid="_x0000_s1027" style="position:absolute;left:9096;top:-80;width:395;height:381;visibility:visible;mso-wrap-style:square;v-text-anchor:top" coordsize="39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" path="m395,l,,,380r395,l395,370r-376,l10,360r9,l19,20r-9,l19,10r376,l395,xm19,360r-9,l19,370r,-10xm374,360r-355,l19,370r355,l374,360xm374,10r,360l384,360r11,l395,20r-11,l374,10xm395,360r-11,l374,370r21,l395,360xm19,10l10,20r9,l19,10xm374,10l19,10r,10l374,20r,-10xm395,10r-21,l384,20r11,l395,10xe" fillcolor="black" stroked="f">
                  <v:path arrowok="t" o:connecttype="custom" o:connectlocs="395,-79;0,-79;0,301;395,301;395,291;19,291;10,281;19,281;19,-59;10,-59;19,-69;395,-69;395,-79;19,281;10,281;19,291;19,281;374,281;19,281;19,291;374,291;374,281;374,-69;374,291;384,281;395,281;395,-59;384,-59;374,-69;395,281;384,281;374,291;395,291;395,281;19,-69;10,-59;19,-59;19,-69;374,-69;19,-69;19,-59;374,-59;374,-69;395,-69;374,-69;384,-59;395,-59;395,-69" o:connectangles="0,0,0,0,0,0,0,0,0,0,0,0,0,0,0,0,0,0,0,0,0,0,0,0,0,0,0,0,0,0,0,0,0,0,0,0,0,0,0,0,0,0,0,0,0,0,0,0"/>
                </v:shape>
                <v:rect id="docshape12" o:spid="_x0000_s1028" style="position:absolute;left:9118;top:-72;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" stroked="f"/>
                <v:rect id="docshape13" o:spid="_x0000_s1029" style="position:absolute;left:9128;top:-62;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" filled="f" strokeweight="1pt"/>
                <w10:wrap anchorx="page"/>
              </v:group>
            </w:pict>
          </mc:Fallback>
        </mc:AlternateContent>
      </w:r>
      <w:r w:rsidR="00587827">
        <w:t>Class</w:t>
      </w:r>
      <w:r w:rsidR="00587827">
        <w:rPr>
          <w:spacing w:val="-3"/>
        </w:rPr>
        <w:t xml:space="preserve"> </w:t>
      </w:r>
      <w:r w:rsidR="00587827">
        <w:t>level</w:t>
      </w:r>
      <w:r w:rsidR="00587827">
        <w:rPr>
          <w:spacing w:val="-1"/>
        </w:rPr>
        <w:t xml:space="preserve"> </w:t>
      </w:r>
      <w:r w:rsidR="00587827">
        <w:t>on</w:t>
      </w:r>
      <w:r w:rsidR="00587827">
        <w:rPr>
          <w:spacing w:val="-2"/>
        </w:rPr>
        <w:t xml:space="preserve"> </w:t>
      </w:r>
      <w:r w:rsidR="00587827">
        <w:t>the</w:t>
      </w:r>
      <w:r w:rsidR="00587827">
        <w:rPr>
          <w:spacing w:val="-1"/>
        </w:rPr>
        <w:t xml:space="preserve"> </w:t>
      </w:r>
      <w:r w:rsidR="00587827">
        <w:t>year</w:t>
      </w:r>
      <w:r w:rsidR="00587827">
        <w:rPr>
          <w:spacing w:val="-3"/>
        </w:rPr>
        <w:t xml:space="preserve"> </w:t>
      </w:r>
      <w:r w:rsidR="00587827">
        <w:t>you’ll</w:t>
      </w:r>
      <w:r w:rsidR="00587827">
        <w:rPr>
          <w:spacing w:val="-2"/>
        </w:rPr>
        <w:t xml:space="preserve"> </w:t>
      </w:r>
      <w:r w:rsidR="00587827">
        <w:t>begin</w:t>
      </w:r>
      <w:r w:rsidR="00587827">
        <w:rPr>
          <w:spacing w:val="-2"/>
        </w:rPr>
        <w:t xml:space="preserve"> </w:t>
      </w:r>
      <w:r w:rsidR="00587827">
        <w:t>teaching</w:t>
      </w:r>
      <w:r w:rsidR="00587827">
        <w:rPr>
          <w:spacing w:val="-2"/>
        </w:rPr>
        <w:t xml:space="preserve"> </w:t>
      </w:r>
      <w:r w:rsidR="00587827">
        <w:t>for</w:t>
      </w:r>
      <w:r w:rsidR="00587827">
        <w:rPr>
          <w:spacing w:val="-1"/>
        </w:rPr>
        <w:t xml:space="preserve"> </w:t>
      </w:r>
      <w:r w:rsidR="00587827">
        <w:rPr>
          <w:spacing w:val="-2"/>
        </w:rPr>
        <w:t>TECM:</w:t>
      </w:r>
      <w:r w:rsidR="00587827">
        <w:tab/>
      </w:r>
      <w:r w:rsidR="00587827">
        <w:rPr>
          <w:spacing w:val="-5"/>
        </w:rPr>
        <w:t>L1</w:t>
      </w:r>
      <w:r w:rsidR="00587827">
        <w:tab/>
      </w:r>
      <w:r w:rsidR="00587827">
        <w:rPr>
          <w:spacing w:val="-5"/>
        </w:rPr>
        <w:t>L2</w:t>
      </w:r>
      <w:r w:rsidR="00587827">
        <w:tab/>
      </w:r>
      <w:r w:rsidR="00587827">
        <w:rPr>
          <w:spacing w:val="-5"/>
        </w:rPr>
        <w:t>ABD</w:t>
      </w:r>
    </w:p>
    <w:p w:rsidR="00955217" w:rsidRDefault="00955217">
      <w:pPr>
        <w:pStyle w:val="BodyText"/>
        <w:spacing w:before="9"/>
      </w:pPr>
    </w:p>
    <w:p w:rsidR="00955217" w:rsidRDefault="00587827">
      <w:pPr>
        <w:pStyle w:val="BodyText"/>
        <w:tabs>
          <w:tab w:val="left" w:pos="4944"/>
        </w:tabs>
        <w:spacing w:before="86"/>
        <w:ind w:left="119"/>
        <w:rPr>
          <w:rFonts w:ascii="Times New Roman"/>
        </w:rPr>
      </w:pPr>
      <w:r>
        <w:t>Anticipated graduation date:</w:t>
      </w:r>
      <w:r>
        <w:rPr>
          <w:spacing w:val="40"/>
        </w:rPr>
        <w:t xml:space="preserve"> </w:t>
      </w:r>
      <w:r>
        <w:rPr>
          <w:rFonts w:ascii="Times New Roman"/>
          <w:u w:val="single"/>
        </w:rPr>
        <w:tab/>
      </w:r>
    </w:p>
    <w:p w:rsidR="00955217" w:rsidRDefault="00955217">
      <w:pPr>
        <w:pStyle w:val="BodyText"/>
        <w:spacing w:before="1"/>
        <w:rPr>
          <w:rFonts w:ascii="Times New Roman"/>
          <w:sz w:val="29"/>
        </w:rPr>
      </w:pPr>
    </w:p>
    <w:p w:rsidR="00955217" w:rsidRDefault="00587827">
      <w:pPr>
        <w:pStyle w:val="BodyText"/>
        <w:spacing w:before="51"/>
        <w:ind w:left="119"/>
      </w:pPr>
      <w:r>
        <w:t>Have</w:t>
      </w:r>
      <w:r>
        <w:rPr>
          <w:spacing w:val="-2"/>
        </w:rPr>
        <w:t xml:space="preserve"> </w:t>
      </w:r>
      <w:r>
        <w:t>you</w:t>
      </w:r>
      <w:r>
        <w:rPr>
          <w:spacing w:val="-2"/>
        </w:rPr>
        <w:t xml:space="preserve"> </w:t>
      </w:r>
      <w:r>
        <w:t>completed</w:t>
      </w:r>
      <w:r>
        <w:rPr>
          <w:spacing w:val="-2"/>
        </w:rPr>
        <w:t xml:space="preserve"> </w:t>
      </w:r>
      <w:r>
        <w:t>TECM</w:t>
      </w:r>
      <w:r>
        <w:rPr>
          <w:spacing w:val="-2"/>
        </w:rPr>
        <w:t xml:space="preserve"> </w:t>
      </w:r>
      <w:r>
        <w:t>5550</w:t>
      </w:r>
      <w:r>
        <w:rPr>
          <w:spacing w:val="-1"/>
        </w:rPr>
        <w:t xml:space="preserve"> </w:t>
      </w:r>
      <w:r>
        <w:t>with</w:t>
      </w:r>
      <w:r>
        <w:rPr>
          <w:spacing w:val="-2"/>
        </w:rPr>
        <w:t xml:space="preserve"> </w:t>
      </w:r>
      <w:r>
        <w:t>a</w:t>
      </w:r>
      <w:r>
        <w:rPr>
          <w:spacing w:val="-2"/>
        </w:rPr>
        <w:t xml:space="preserve"> </w:t>
      </w:r>
      <w:r>
        <w:t>“B”</w:t>
      </w:r>
      <w:r>
        <w:rPr>
          <w:spacing w:val="-1"/>
        </w:rPr>
        <w:t xml:space="preserve"> </w:t>
      </w:r>
      <w:r>
        <w:t>or</w:t>
      </w:r>
      <w:r>
        <w:rPr>
          <w:spacing w:val="-1"/>
        </w:rPr>
        <w:t xml:space="preserve"> </w:t>
      </w:r>
      <w:r>
        <w:rPr>
          <w:spacing w:val="-2"/>
        </w:rPr>
        <w:t>better?</w:t>
      </w:r>
    </w:p>
    <w:p w:rsidR="00955217" w:rsidRDefault="00955217">
      <w:pPr>
        <w:pStyle w:val="BodyText"/>
        <w:spacing w:before="7"/>
        <w:rPr>
          <w:sz w:val="17"/>
        </w:rPr>
      </w:pPr>
    </w:p>
    <w:p w:rsidR="00955217" w:rsidRDefault="00991A41">
      <w:pPr>
        <w:pStyle w:val="BodyText"/>
        <w:tabs>
          <w:tab w:val="left" w:pos="1991"/>
          <w:tab w:val="left" w:pos="2978"/>
        </w:tabs>
        <w:spacing w:before="52"/>
        <w:ind w:left="848"/>
      </w:pPr>
      <w:r>
        <w:rPr>
          <w:noProof/>
        </w:rPr>
        <mc:AlternateContent>
          <mc:Choice Requires="wpg">
            <w:drawing>
              <wp:anchor distT="0" distB="0" distL="114300" distR="114300" simplePos="0" relativeHeight="487446016" behindDoc="1" locked="0" layoutInCell="1" allowOverlap="1">
                <wp:simplePos x="0" y="0"/>
                <wp:positionH relativeFrom="page">
                  <wp:posOffset>1403350</wp:posOffset>
                </wp:positionH>
                <wp:positionV relativeFrom="paragraph">
                  <wp:posOffset>-27305</wp:posOffset>
                </wp:positionV>
                <wp:extent cx="250825" cy="241935"/>
                <wp:effectExtent l="0" t="0" r="0" b="0"/>
                <wp:wrapNone/>
                <wp:docPr id="30" name="docshapegroup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825" cy="241935"/>
                          <a:chOff x="2210" y="-43"/>
                          <a:chExt cx="395" cy="381"/>
                        </a:xfrm>
                      </wpg:grpSpPr>
                      <wps:wsp>
                        <wps:cNvPr id="31" name="docshape15"/>
                        <wps:cNvSpPr>
                          <a:spLocks/>
                        </wps:cNvSpPr>
                        <wps:spPr bwMode="auto">
                          <a:xfrm>
                            <a:off x="2210" y="-44"/>
                            <a:ext cx="395" cy="381"/>
                          </a:xfrm>
                          <a:custGeom>
                            <a:avLst/>
                            <a:gdLst>
                              <a:gd name="T0" fmla="+- 0 2605 2210"/>
                              <a:gd name="T1" fmla="*/ T0 w 395"/>
                              <a:gd name="T2" fmla="+- 0 -43 -43"/>
                              <a:gd name="T3" fmla="*/ -43 h 381"/>
                              <a:gd name="T4" fmla="+- 0 2210 2210"/>
                              <a:gd name="T5" fmla="*/ T4 w 395"/>
                              <a:gd name="T6" fmla="+- 0 -43 -43"/>
                              <a:gd name="T7" fmla="*/ -43 h 381"/>
                              <a:gd name="T8" fmla="+- 0 2210 2210"/>
                              <a:gd name="T9" fmla="*/ T8 w 395"/>
                              <a:gd name="T10" fmla="+- 0 337 -43"/>
                              <a:gd name="T11" fmla="*/ 337 h 381"/>
                              <a:gd name="T12" fmla="+- 0 2605 2210"/>
                              <a:gd name="T13" fmla="*/ T12 w 395"/>
                              <a:gd name="T14" fmla="+- 0 337 -43"/>
                              <a:gd name="T15" fmla="*/ 337 h 381"/>
                              <a:gd name="T16" fmla="+- 0 2605 2210"/>
                              <a:gd name="T17" fmla="*/ T16 w 395"/>
                              <a:gd name="T18" fmla="+- 0 326 -43"/>
                              <a:gd name="T19" fmla="*/ 326 h 381"/>
                              <a:gd name="T20" fmla="+- 0 2231 2210"/>
                              <a:gd name="T21" fmla="*/ T20 w 395"/>
                              <a:gd name="T22" fmla="+- 0 326 -43"/>
                              <a:gd name="T23" fmla="*/ 326 h 381"/>
                              <a:gd name="T24" fmla="+- 0 2220 2210"/>
                              <a:gd name="T25" fmla="*/ T24 w 395"/>
                              <a:gd name="T26" fmla="+- 0 317 -43"/>
                              <a:gd name="T27" fmla="*/ 317 h 381"/>
                              <a:gd name="T28" fmla="+- 0 2231 2210"/>
                              <a:gd name="T29" fmla="*/ T28 w 395"/>
                              <a:gd name="T30" fmla="+- 0 317 -43"/>
                              <a:gd name="T31" fmla="*/ 317 h 381"/>
                              <a:gd name="T32" fmla="+- 0 2231 2210"/>
                              <a:gd name="T33" fmla="*/ T32 w 395"/>
                              <a:gd name="T34" fmla="+- 0 -23 -43"/>
                              <a:gd name="T35" fmla="*/ -23 h 381"/>
                              <a:gd name="T36" fmla="+- 0 2220 2210"/>
                              <a:gd name="T37" fmla="*/ T36 w 395"/>
                              <a:gd name="T38" fmla="+- 0 -23 -43"/>
                              <a:gd name="T39" fmla="*/ -23 h 381"/>
                              <a:gd name="T40" fmla="+- 0 2231 2210"/>
                              <a:gd name="T41" fmla="*/ T40 w 395"/>
                              <a:gd name="T42" fmla="+- 0 -34 -43"/>
                              <a:gd name="T43" fmla="*/ -34 h 381"/>
                              <a:gd name="T44" fmla="+- 0 2605 2210"/>
                              <a:gd name="T45" fmla="*/ T44 w 395"/>
                              <a:gd name="T46" fmla="+- 0 -34 -43"/>
                              <a:gd name="T47" fmla="*/ -34 h 381"/>
                              <a:gd name="T48" fmla="+- 0 2605 2210"/>
                              <a:gd name="T49" fmla="*/ T48 w 395"/>
                              <a:gd name="T50" fmla="+- 0 -43 -43"/>
                              <a:gd name="T51" fmla="*/ -43 h 381"/>
                              <a:gd name="T52" fmla="+- 0 2231 2210"/>
                              <a:gd name="T53" fmla="*/ T52 w 395"/>
                              <a:gd name="T54" fmla="+- 0 317 -43"/>
                              <a:gd name="T55" fmla="*/ 317 h 381"/>
                              <a:gd name="T56" fmla="+- 0 2220 2210"/>
                              <a:gd name="T57" fmla="*/ T56 w 395"/>
                              <a:gd name="T58" fmla="+- 0 317 -43"/>
                              <a:gd name="T59" fmla="*/ 317 h 381"/>
                              <a:gd name="T60" fmla="+- 0 2231 2210"/>
                              <a:gd name="T61" fmla="*/ T60 w 395"/>
                              <a:gd name="T62" fmla="+- 0 326 -43"/>
                              <a:gd name="T63" fmla="*/ 326 h 381"/>
                              <a:gd name="T64" fmla="+- 0 2231 2210"/>
                              <a:gd name="T65" fmla="*/ T64 w 395"/>
                              <a:gd name="T66" fmla="+- 0 317 -43"/>
                              <a:gd name="T67" fmla="*/ 317 h 381"/>
                              <a:gd name="T68" fmla="+- 0 2586 2210"/>
                              <a:gd name="T69" fmla="*/ T68 w 395"/>
                              <a:gd name="T70" fmla="+- 0 317 -43"/>
                              <a:gd name="T71" fmla="*/ 317 h 381"/>
                              <a:gd name="T72" fmla="+- 0 2231 2210"/>
                              <a:gd name="T73" fmla="*/ T72 w 395"/>
                              <a:gd name="T74" fmla="+- 0 317 -43"/>
                              <a:gd name="T75" fmla="*/ 317 h 381"/>
                              <a:gd name="T76" fmla="+- 0 2231 2210"/>
                              <a:gd name="T77" fmla="*/ T76 w 395"/>
                              <a:gd name="T78" fmla="+- 0 326 -43"/>
                              <a:gd name="T79" fmla="*/ 326 h 381"/>
                              <a:gd name="T80" fmla="+- 0 2586 2210"/>
                              <a:gd name="T81" fmla="*/ T80 w 395"/>
                              <a:gd name="T82" fmla="+- 0 326 -43"/>
                              <a:gd name="T83" fmla="*/ 326 h 381"/>
                              <a:gd name="T84" fmla="+- 0 2586 2210"/>
                              <a:gd name="T85" fmla="*/ T84 w 395"/>
                              <a:gd name="T86" fmla="+- 0 317 -43"/>
                              <a:gd name="T87" fmla="*/ 317 h 381"/>
                              <a:gd name="T88" fmla="+- 0 2586 2210"/>
                              <a:gd name="T89" fmla="*/ T88 w 395"/>
                              <a:gd name="T90" fmla="+- 0 -34 -43"/>
                              <a:gd name="T91" fmla="*/ -34 h 381"/>
                              <a:gd name="T92" fmla="+- 0 2586 2210"/>
                              <a:gd name="T93" fmla="*/ T92 w 395"/>
                              <a:gd name="T94" fmla="+- 0 326 -43"/>
                              <a:gd name="T95" fmla="*/ 326 h 381"/>
                              <a:gd name="T96" fmla="+- 0 2596 2210"/>
                              <a:gd name="T97" fmla="*/ T96 w 395"/>
                              <a:gd name="T98" fmla="+- 0 317 -43"/>
                              <a:gd name="T99" fmla="*/ 317 h 381"/>
                              <a:gd name="T100" fmla="+- 0 2605 2210"/>
                              <a:gd name="T101" fmla="*/ T100 w 395"/>
                              <a:gd name="T102" fmla="+- 0 317 -43"/>
                              <a:gd name="T103" fmla="*/ 317 h 381"/>
                              <a:gd name="T104" fmla="+- 0 2605 2210"/>
                              <a:gd name="T105" fmla="*/ T104 w 395"/>
                              <a:gd name="T106" fmla="+- 0 -23 -43"/>
                              <a:gd name="T107" fmla="*/ -23 h 381"/>
                              <a:gd name="T108" fmla="+- 0 2596 2210"/>
                              <a:gd name="T109" fmla="*/ T108 w 395"/>
                              <a:gd name="T110" fmla="+- 0 -23 -43"/>
                              <a:gd name="T111" fmla="*/ -23 h 381"/>
                              <a:gd name="T112" fmla="+- 0 2586 2210"/>
                              <a:gd name="T113" fmla="*/ T112 w 395"/>
                              <a:gd name="T114" fmla="+- 0 -34 -43"/>
                              <a:gd name="T115" fmla="*/ -34 h 381"/>
                              <a:gd name="T116" fmla="+- 0 2605 2210"/>
                              <a:gd name="T117" fmla="*/ T116 w 395"/>
                              <a:gd name="T118" fmla="+- 0 317 -43"/>
                              <a:gd name="T119" fmla="*/ 317 h 381"/>
                              <a:gd name="T120" fmla="+- 0 2596 2210"/>
                              <a:gd name="T121" fmla="*/ T120 w 395"/>
                              <a:gd name="T122" fmla="+- 0 317 -43"/>
                              <a:gd name="T123" fmla="*/ 317 h 381"/>
                              <a:gd name="T124" fmla="+- 0 2586 2210"/>
                              <a:gd name="T125" fmla="*/ T124 w 395"/>
                              <a:gd name="T126" fmla="+- 0 326 -43"/>
                              <a:gd name="T127" fmla="*/ 326 h 381"/>
                              <a:gd name="T128" fmla="+- 0 2605 2210"/>
                              <a:gd name="T129" fmla="*/ T128 w 395"/>
                              <a:gd name="T130" fmla="+- 0 326 -43"/>
                              <a:gd name="T131" fmla="*/ 326 h 381"/>
                              <a:gd name="T132" fmla="+- 0 2605 2210"/>
                              <a:gd name="T133" fmla="*/ T132 w 395"/>
                              <a:gd name="T134" fmla="+- 0 317 -43"/>
                              <a:gd name="T135" fmla="*/ 317 h 381"/>
                              <a:gd name="T136" fmla="+- 0 2231 2210"/>
                              <a:gd name="T137" fmla="*/ T136 w 395"/>
                              <a:gd name="T138" fmla="+- 0 -34 -43"/>
                              <a:gd name="T139" fmla="*/ -34 h 381"/>
                              <a:gd name="T140" fmla="+- 0 2220 2210"/>
                              <a:gd name="T141" fmla="*/ T140 w 395"/>
                              <a:gd name="T142" fmla="+- 0 -23 -43"/>
                              <a:gd name="T143" fmla="*/ -23 h 381"/>
                              <a:gd name="T144" fmla="+- 0 2231 2210"/>
                              <a:gd name="T145" fmla="*/ T144 w 395"/>
                              <a:gd name="T146" fmla="+- 0 -23 -43"/>
                              <a:gd name="T147" fmla="*/ -23 h 381"/>
                              <a:gd name="T148" fmla="+- 0 2231 2210"/>
                              <a:gd name="T149" fmla="*/ T148 w 395"/>
                              <a:gd name="T150" fmla="+- 0 -34 -43"/>
                              <a:gd name="T151" fmla="*/ -34 h 381"/>
                              <a:gd name="T152" fmla="+- 0 2586 2210"/>
                              <a:gd name="T153" fmla="*/ T152 w 395"/>
                              <a:gd name="T154" fmla="+- 0 -34 -43"/>
                              <a:gd name="T155" fmla="*/ -34 h 381"/>
                              <a:gd name="T156" fmla="+- 0 2231 2210"/>
                              <a:gd name="T157" fmla="*/ T156 w 395"/>
                              <a:gd name="T158" fmla="+- 0 -34 -43"/>
                              <a:gd name="T159" fmla="*/ -34 h 381"/>
                              <a:gd name="T160" fmla="+- 0 2231 2210"/>
                              <a:gd name="T161" fmla="*/ T160 w 395"/>
                              <a:gd name="T162" fmla="+- 0 -23 -43"/>
                              <a:gd name="T163" fmla="*/ -23 h 381"/>
                              <a:gd name="T164" fmla="+- 0 2586 2210"/>
                              <a:gd name="T165" fmla="*/ T164 w 395"/>
                              <a:gd name="T166" fmla="+- 0 -23 -43"/>
                              <a:gd name="T167" fmla="*/ -23 h 381"/>
                              <a:gd name="T168" fmla="+- 0 2586 2210"/>
                              <a:gd name="T169" fmla="*/ T168 w 395"/>
                              <a:gd name="T170" fmla="+- 0 -34 -43"/>
                              <a:gd name="T171" fmla="*/ -34 h 381"/>
                              <a:gd name="T172" fmla="+- 0 2605 2210"/>
                              <a:gd name="T173" fmla="*/ T172 w 395"/>
                              <a:gd name="T174" fmla="+- 0 -34 -43"/>
                              <a:gd name="T175" fmla="*/ -34 h 381"/>
                              <a:gd name="T176" fmla="+- 0 2586 2210"/>
                              <a:gd name="T177" fmla="*/ T176 w 395"/>
                              <a:gd name="T178" fmla="+- 0 -34 -43"/>
                              <a:gd name="T179" fmla="*/ -34 h 381"/>
                              <a:gd name="T180" fmla="+- 0 2596 2210"/>
                              <a:gd name="T181" fmla="*/ T180 w 395"/>
                              <a:gd name="T182" fmla="+- 0 -23 -43"/>
                              <a:gd name="T183" fmla="*/ -23 h 381"/>
                              <a:gd name="T184" fmla="+- 0 2605 2210"/>
                              <a:gd name="T185" fmla="*/ T184 w 395"/>
                              <a:gd name="T186" fmla="+- 0 -23 -43"/>
                              <a:gd name="T187" fmla="*/ -23 h 381"/>
                              <a:gd name="T188" fmla="+- 0 2605 2210"/>
                              <a:gd name="T189" fmla="*/ T188 w 395"/>
                              <a:gd name="T190" fmla="+- 0 -34 -43"/>
                              <a:gd name="T191" fmla="*/ -34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 h="381">
                                <a:moveTo>
                                  <a:pt x="395" y="0"/>
                                </a:moveTo>
                                <a:lnTo>
                                  <a:pt x="0" y="0"/>
                                </a:lnTo>
                                <a:lnTo>
                                  <a:pt x="0" y="380"/>
                                </a:lnTo>
                                <a:lnTo>
                                  <a:pt x="395" y="380"/>
                                </a:lnTo>
                                <a:lnTo>
                                  <a:pt x="395" y="369"/>
                                </a:lnTo>
                                <a:lnTo>
                                  <a:pt x="21" y="369"/>
                                </a:lnTo>
                                <a:lnTo>
                                  <a:pt x="10" y="360"/>
                                </a:lnTo>
                                <a:lnTo>
                                  <a:pt x="21" y="360"/>
                                </a:lnTo>
                                <a:lnTo>
                                  <a:pt x="21" y="20"/>
                                </a:lnTo>
                                <a:lnTo>
                                  <a:pt x="10" y="20"/>
                                </a:lnTo>
                                <a:lnTo>
                                  <a:pt x="21" y="9"/>
                                </a:lnTo>
                                <a:lnTo>
                                  <a:pt x="395" y="9"/>
                                </a:lnTo>
                                <a:lnTo>
                                  <a:pt x="395" y="0"/>
                                </a:lnTo>
                                <a:close/>
                                <a:moveTo>
                                  <a:pt x="21" y="360"/>
                                </a:moveTo>
                                <a:lnTo>
                                  <a:pt x="10" y="360"/>
                                </a:lnTo>
                                <a:lnTo>
                                  <a:pt x="21" y="369"/>
                                </a:lnTo>
                                <a:lnTo>
                                  <a:pt x="21" y="360"/>
                                </a:lnTo>
                                <a:close/>
                                <a:moveTo>
                                  <a:pt x="376" y="360"/>
                                </a:moveTo>
                                <a:lnTo>
                                  <a:pt x="21" y="360"/>
                                </a:lnTo>
                                <a:lnTo>
                                  <a:pt x="21" y="369"/>
                                </a:lnTo>
                                <a:lnTo>
                                  <a:pt x="376" y="369"/>
                                </a:lnTo>
                                <a:lnTo>
                                  <a:pt x="376" y="360"/>
                                </a:lnTo>
                                <a:close/>
                                <a:moveTo>
                                  <a:pt x="376" y="9"/>
                                </a:moveTo>
                                <a:lnTo>
                                  <a:pt x="376" y="369"/>
                                </a:lnTo>
                                <a:lnTo>
                                  <a:pt x="386" y="360"/>
                                </a:lnTo>
                                <a:lnTo>
                                  <a:pt x="395" y="360"/>
                                </a:lnTo>
                                <a:lnTo>
                                  <a:pt x="395" y="20"/>
                                </a:lnTo>
                                <a:lnTo>
                                  <a:pt x="386" y="20"/>
                                </a:lnTo>
                                <a:lnTo>
                                  <a:pt x="376" y="9"/>
                                </a:lnTo>
                                <a:close/>
                                <a:moveTo>
                                  <a:pt x="395" y="360"/>
                                </a:moveTo>
                                <a:lnTo>
                                  <a:pt x="386" y="360"/>
                                </a:lnTo>
                                <a:lnTo>
                                  <a:pt x="376" y="369"/>
                                </a:lnTo>
                                <a:lnTo>
                                  <a:pt x="395" y="369"/>
                                </a:lnTo>
                                <a:lnTo>
                                  <a:pt x="395" y="360"/>
                                </a:lnTo>
                                <a:close/>
                                <a:moveTo>
                                  <a:pt x="21" y="9"/>
                                </a:moveTo>
                                <a:lnTo>
                                  <a:pt x="10" y="20"/>
                                </a:lnTo>
                                <a:lnTo>
                                  <a:pt x="21" y="20"/>
                                </a:lnTo>
                                <a:lnTo>
                                  <a:pt x="21" y="9"/>
                                </a:lnTo>
                                <a:close/>
                                <a:moveTo>
                                  <a:pt x="376" y="9"/>
                                </a:moveTo>
                                <a:lnTo>
                                  <a:pt x="21" y="9"/>
                                </a:lnTo>
                                <a:lnTo>
                                  <a:pt x="21" y="20"/>
                                </a:lnTo>
                                <a:lnTo>
                                  <a:pt x="376" y="20"/>
                                </a:lnTo>
                                <a:lnTo>
                                  <a:pt x="376" y="9"/>
                                </a:lnTo>
                                <a:close/>
                                <a:moveTo>
                                  <a:pt x="395" y="9"/>
                                </a:moveTo>
                                <a:lnTo>
                                  <a:pt x="376" y="9"/>
                                </a:lnTo>
                                <a:lnTo>
                                  <a:pt x="386" y="20"/>
                                </a:lnTo>
                                <a:lnTo>
                                  <a:pt x="395" y="20"/>
                                </a:lnTo>
                                <a:lnTo>
                                  <a:pt x="395"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docshape16"/>
                        <wps:cNvSpPr>
                          <a:spLocks noChangeArrowheads="1"/>
                        </wps:cNvSpPr>
                        <wps:spPr bwMode="auto">
                          <a:xfrm>
                            <a:off x="2230" y="-30"/>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docshape17"/>
                        <wps:cNvSpPr>
                          <a:spLocks noChangeArrowheads="1"/>
                        </wps:cNvSpPr>
                        <wps:spPr bwMode="auto">
                          <a:xfrm>
                            <a:off x="2240" y="-20"/>
                            <a:ext cx="34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4ED8EB" id="docshapegroup14" o:spid="_x0000_s1026" style="position:absolute;margin-left:110.5pt;margin-top:-2.15pt;width:19.75pt;height:19.05pt;z-index:-15870464;mso-position-horizontal-relative:page" coordorigin="2210,-43" coordsize="395,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">
                <v:shape id="docshape15" o:spid="_x0000_s1027" style="position:absolute;left:2210;top:-44;width:395;height:381;visibility:visible;mso-wrap-style:square;v-text-anchor:top" coordsize="39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" path="m395,l,,,380r395,l395,369r-374,l10,360r11,l21,20r-11,l21,9r374,l395,xm21,360r-11,l21,369r,-9xm376,360r-355,l21,369r355,l376,360xm376,9r,360l386,360r9,l395,20r-9,l376,9xm395,360r-9,l376,369r19,l395,360xm21,9l10,20r11,l21,9xm376,9l21,9r,11l376,20r,-11xm395,9r-19,l386,20r9,l395,9xe" fillcolor="black" stroked="f">
                  <v:path arrowok="t" o:connecttype="custom" o:connectlocs="395,-43;0,-43;0,337;395,337;395,326;21,326;10,317;21,317;21,-23;10,-23;21,-34;395,-34;395,-43;21,317;10,317;21,326;21,317;376,317;21,317;21,326;376,326;376,317;376,-34;376,326;386,317;395,317;395,-23;386,-23;376,-34;395,317;386,317;376,326;395,326;395,317;21,-34;10,-23;21,-23;21,-34;376,-34;21,-34;21,-23;376,-23;376,-34;395,-34;376,-34;386,-23;395,-23;395,-34" o:connectangles="0,0,0,0,0,0,0,0,0,0,0,0,0,0,0,0,0,0,0,0,0,0,0,0,0,0,0,0,0,0,0,0,0,0,0,0,0,0,0,0,0,0,0,0,0,0,0,0"/>
                </v:shape>
                <v:rect id="docshape16" o:spid="_x0000_s1028" style="position:absolute;left:2230;top:-30;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" stroked="f"/>
                <v:rect id="docshape17" o:spid="_x0000_s1029" style="position:absolute;left:2240;top:-20;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" filled="f" strokeweight="1pt"/>
                <w10:wrap anchorx="page"/>
              </v:group>
            </w:pict>
          </mc:Fallback>
        </mc:AlternateContent>
      </w:r>
      <w:r>
        <w:rPr>
          <w:noProof/>
        </w:rPr>
        <mc:AlternateContent>
          <mc:Choice Requires="wpg">
            <w:drawing>
              <wp:anchor distT="0" distB="0" distL="114300" distR="114300" simplePos="0" relativeHeight="487446528" behindDoc="1" locked="0" layoutInCell="1" allowOverlap="1">
                <wp:simplePos x="0" y="0"/>
                <wp:positionH relativeFrom="page">
                  <wp:posOffset>2099310</wp:posOffset>
                </wp:positionH>
                <wp:positionV relativeFrom="paragraph">
                  <wp:posOffset>-27305</wp:posOffset>
                </wp:positionV>
                <wp:extent cx="250825" cy="241935"/>
                <wp:effectExtent l="0" t="0" r="0" b="0"/>
                <wp:wrapNone/>
                <wp:docPr id="26" name="docshapegroup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825" cy="241935"/>
                          <a:chOff x="3306" y="-43"/>
                          <a:chExt cx="395" cy="381"/>
                        </a:xfrm>
                      </wpg:grpSpPr>
                      <wps:wsp>
                        <wps:cNvPr id="27" name="docshape19"/>
                        <wps:cNvSpPr>
                          <a:spLocks/>
                        </wps:cNvSpPr>
                        <wps:spPr bwMode="auto">
                          <a:xfrm>
                            <a:off x="3306" y="-44"/>
                            <a:ext cx="395" cy="381"/>
                          </a:xfrm>
                          <a:custGeom>
                            <a:avLst/>
                            <a:gdLst>
                              <a:gd name="T0" fmla="+- 0 3701 3306"/>
                              <a:gd name="T1" fmla="*/ T0 w 395"/>
                              <a:gd name="T2" fmla="+- 0 -43 -43"/>
                              <a:gd name="T3" fmla="*/ -43 h 381"/>
                              <a:gd name="T4" fmla="+- 0 3306 3306"/>
                              <a:gd name="T5" fmla="*/ T4 w 395"/>
                              <a:gd name="T6" fmla="+- 0 -43 -43"/>
                              <a:gd name="T7" fmla="*/ -43 h 381"/>
                              <a:gd name="T8" fmla="+- 0 3306 3306"/>
                              <a:gd name="T9" fmla="*/ T8 w 395"/>
                              <a:gd name="T10" fmla="+- 0 337 -43"/>
                              <a:gd name="T11" fmla="*/ 337 h 381"/>
                              <a:gd name="T12" fmla="+- 0 3701 3306"/>
                              <a:gd name="T13" fmla="*/ T12 w 395"/>
                              <a:gd name="T14" fmla="+- 0 337 -43"/>
                              <a:gd name="T15" fmla="*/ 337 h 381"/>
                              <a:gd name="T16" fmla="+- 0 3701 3306"/>
                              <a:gd name="T17" fmla="*/ T16 w 395"/>
                              <a:gd name="T18" fmla="+- 0 326 -43"/>
                              <a:gd name="T19" fmla="*/ 326 h 381"/>
                              <a:gd name="T20" fmla="+- 0 3325 3306"/>
                              <a:gd name="T21" fmla="*/ T20 w 395"/>
                              <a:gd name="T22" fmla="+- 0 326 -43"/>
                              <a:gd name="T23" fmla="*/ 326 h 381"/>
                              <a:gd name="T24" fmla="+- 0 3316 3306"/>
                              <a:gd name="T25" fmla="*/ T24 w 395"/>
                              <a:gd name="T26" fmla="+- 0 317 -43"/>
                              <a:gd name="T27" fmla="*/ 317 h 381"/>
                              <a:gd name="T28" fmla="+- 0 3325 3306"/>
                              <a:gd name="T29" fmla="*/ T28 w 395"/>
                              <a:gd name="T30" fmla="+- 0 317 -43"/>
                              <a:gd name="T31" fmla="*/ 317 h 381"/>
                              <a:gd name="T32" fmla="+- 0 3325 3306"/>
                              <a:gd name="T33" fmla="*/ T32 w 395"/>
                              <a:gd name="T34" fmla="+- 0 -23 -43"/>
                              <a:gd name="T35" fmla="*/ -23 h 381"/>
                              <a:gd name="T36" fmla="+- 0 3316 3306"/>
                              <a:gd name="T37" fmla="*/ T36 w 395"/>
                              <a:gd name="T38" fmla="+- 0 -23 -43"/>
                              <a:gd name="T39" fmla="*/ -23 h 381"/>
                              <a:gd name="T40" fmla="+- 0 3325 3306"/>
                              <a:gd name="T41" fmla="*/ T40 w 395"/>
                              <a:gd name="T42" fmla="+- 0 -34 -43"/>
                              <a:gd name="T43" fmla="*/ -34 h 381"/>
                              <a:gd name="T44" fmla="+- 0 3701 3306"/>
                              <a:gd name="T45" fmla="*/ T44 w 395"/>
                              <a:gd name="T46" fmla="+- 0 -34 -43"/>
                              <a:gd name="T47" fmla="*/ -34 h 381"/>
                              <a:gd name="T48" fmla="+- 0 3701 3306"/>
                              <a:gd name="T49" fmla="*/ T48 w 395"/>
                              <a:gd name="T50" fmla="+- 0 -43 -43"/>
                              <a:gd name="T51" fmla="*/ -43 h 381"/>
                              <a:gd name="T52" fmla="+- 0 3325 3306"/>
                              <a:gd name="T53" fmla="*/ T52 w 395"/>
                              <a:gd name="T54" fmla="+- 0 317 -43"/>
                              <a:gd name="T55" fmla="*/ 317 h 381"/>
                              <a:gd name="T56" fmla="+- 0 3316 3306"/>
                              <a:gd name="T57" fmla="*/ T56 w 395"/>
                              <a:gd name="T58" fmla="+- 0 317 -43"/>
                              <a:gd name="T59" fmla="*/ 317 h 381"/>
                              <a:gd name="T60" fmla="+- 0 3325 3306"/>
                              <a:gd name="T61" fmla="*/ T60 w 395"/>
                              <a:gd name="T62" fmla="+- 0 326 -43"/>
                              <a:gd name="T63" fmla="*/ 326 h 381"/>
                              <a:gd name="T64" fmla="+- 0 3325 3306"/>
                              <a:gd name="T65" fmla="*/ T64 w 395"/>
                              <a:gd name="T66" fmla="+- 0 317 -43"/>
                              <a:gd name="T67" fmla="*/ 317 h 381"/>
                              <a:gd name="T68" fmla="+- 0 3680 3306"/>
                              <a:gd name="T69" fmla="*/ T68 w 395"/>
                              <a:gd name="T70" fmla="+- 0 317 -43"/>
                              <a:gd name="T71" fmla="*/ 317 h 381"/>
                              <a:gd name="T72" fmla="+- 0 3325 3306"/>
                              <a:gd name="T73" fmla="*/ T72 w 395"/>
                              <a:gd name="T74" fmla="+- 0 317 -43"/>
                              <a:gd name="T75" fmla="*/ 317 h 381"/>
                              <a:gd name="T76" fmla="+- 0 3325 3306"/>
                              <a:gd name="T77" fmla="*/ T76 w 395"/>
                              <a:gd name="T78" fmla="+- 0 326 -43"/>
                              <a:gd name="T79" fmla="*/ 326 h 381"/>
                              <a:gd name="T80" fmla="+- 0 3680 3306"/>
                              <a:gd name="T81" fmla="*/ T80 w 395"/>
                              <a:gd name="T82" fmla="+- 0 326 -43"/>
                              <a:gd name="T83" fmla="*/ 326 h 381"/>
                              <a:gd name="T84" fmla="+- 0 3680 3306"/>
                              <a:gd name="T85" fmla="*/ T84 w 395"/>
                              <a:gd name="T86" fmla="+- 0 317 -43"/>
                              <a:gd name="T87" fmla="*/ 317 h 381"/>
                              <a:gd name="T88" fmla="+- 0 3680 3306"/>
                              <a:gd name="T89" fmla="*/ T88 w 395"/>
                              <a:gd name="T90" fmla="+- 0 -34 -43"/>
                              <a:gd name="T91" fmla="*/ -34 h 381"/>
                              <a:gd name="T92" fmla="+- 0 3680 3306"/>
                              <a:gd name="T93" fmla="*/ T92 w 395"/>
                              <a:gd name="T94" fmla="+- 0 326 -43"/>
                              <a:gd name="T95" fmla="*/ 326 h 381"/>
                              <a:gd name="T96" fmla="+- 0 3690 3306"/>
                              <a:gd name="T97" fmla="*/ T96 w 395"/>
                              <a:gd name="T98" fmla="+- 0 317 -43"/>
                              <a:gd name="T99" fmla="*/ 317 h 381"/>
                              <a:gd name="T100" fmla="+- 0 3701 3306"/>
                              <a:gd name="T101" fmla="*/ T100 w 395"/>
                              <a:gd name="T102" fmla="+- 0 317 -43"/>
                              <a:gd name="T103" fmla="*/ 317 h 381"/>
                              <a:gd name="T104" fmla="+- 0 3701 3306"/>
                              <a:gd name="T105" fmla="*/ T104 w 395"/>
                              <a:gd name="T106" fmla="+- 0 -23 -43"/>
                              <a:gd name="T107" fmla="*/ -23 h 381"/>
                              <a:gd name="T108" fmla="+- 0 3690 3306"/>
                              <a:gd name="T109" fmla="*/ T108 w 395"/>
                              <a:gd name="T110" fmla="+- 0 -23 -43"/>
                              <a:gd name="T111" fmla="*/ -23 h 381"/>
                              <a:gd name="T112" fmla="+- 0 3680 3306"/>
                              <a:gd name="T113" fmla="*/ T112 w 395"/>
                              <a:gd name="T114" fmla="+- 0 -34 -43"/>
                              <a:gd name="T115" fmla="*/ -34 h 381"/>
                              <a:gd name="T116" fmla="+- 0 3701 3306"/>
                              <a:gd name="T117" fmla="*/ T116 w 395"/>
                              <a:gd name="T118" fmla="+- 0 317 -43"/>
                              <a:gd name="T119" fmla="*/ 317 h 381"/>
                              <a:gd name="T120" fmla="+- 0 3690 3306"/>
                              <a:gd name="T121" fmla="*/ T120 w 395"/>
                              <a:gd name="T122" fmla="+- 0 317 -43"/>
                              <a:gd name="T123" fmla="*/ 317 h 381"/>
                              <a:gd name="T124" fmla="+- 0 3680 3306"/>
                              <a:gd name="T125" fmla="*/ T124 w 395"/>
                              <a:gd name="T126" fmla="+- 0 326 -43"/>
                              <a:gd name="T127" fmla="*/ 326 h 381"/>
                              <a:gd name="T128" fmla="+- 0 3701 3306"/>
                              <a:gd name="T129" fmla="*/ T128 w 395"/>
                              <a:gd name="T130" fmla="+- 0 326 -43"/>
                              <a:gd name="T131" fmla="*/ 326 h 381"/>
                              <a:gd name="T132" fmla="+- 0 3701 3306"/>
                              <a:gd name="T133" fmla="*/ T132 w 395"/>
                              <a:gd name="T134" fmla="+- 0 317 -43"/>
                              <a:gd name="T135" fmla="*/ 317 h 381"/>
                              <a:gd name="T136" fmla="+- 0 3325 3306"/>
                              <a:gd name="T137" fmla="*/ T136 w 395"/>
                              <a:gd name="T138" fmla="+- 0 -34 -43"/>
                              <a:gd name="T139" fmla="*/ -34 h 381"/>
                              <a:gd name="T140" fmla="+- 0 3316 3306"/>
                              <a:gd name="T141" fmla="*/ T140 w 395"/>
                              <a:gd name="T142" fmla="+- 0 -23 -43"/>
                              <a:gd name="T143" fmla="*/ -23 h 381"/>
                              <a:gd name="T144" fmla="+- 0 3325 3306"/>
                              <a:gd name="T145" fmla="*/ T144 w 395"/>
                              <a:gd name="T146" fmla="+- 0 -23 -43"/>
                              <a:gd name="T147" fmla="*/ -23 h 381"/>
                              <a:gd name="T148" fmla="+- 0 3325 3306"/>
                              <a:gd name="T149" fmla="*/ T148 w 395"/>
                              <a:gd name="T150" fmla="+- 0 -34 -43"/>
                              <a:gd name="T151" fmla="*/ -34 h 381"/>
                              <a:gd name="T152" fmla="+- 0 3680 3306"/>
                              <a:gd name="T153" fmla="*/ T152 w 395"/>
                              <a:gd name="T154" fmla="+- 0 -34 -43"/>
                              <a:gd name="T155" fmla="*/ -34 h 381"/>
                              <a:gd name="T156" fmla="+- 0 3325 3306"/>
                              <a:gd name="T157" fmla="*/ T156 w 395"/>
                              <a:gd name="T158" fmla="+- 0 -34 -43"/>
                              <a:gd name="T159" fmla="*/ -34 h 381"/>
                              <a:gd name="T160" fmla="+- 0 3325 3306"/>
                              <a:gd name="T161" fmla="*/ T160 w 395"/>
                              <a:gd name="T162" fmla="+- 0 -23 -43"/>
                              <a:gd name="T163" fmla="*/ -23 h 381"/>
                              <a:gd name="T164" fmla="+- 0 3680 3306"/>
                              <a:gd name="T165" fmla="*/ T164 w 395"/>
                              <a:gd name="T166" fmla="+- 0 -23 -43"/>
                              <a:gd name="T167" fmla="*/ -23 h 381"/>
                              <a:gd name="T168" fmla="+- 0 3680 3306"/>
                              <a:gd name="T169" fmla="*/ T168 w 395"/>
                              <a:gd name="T170" fmla="+- 0 -34 -43"/>
                              <a:gd name="T171" fmla="*/ -34 h 381"/>
                              <a:gd name="T172" fmla="+- 0 3701 3306"/>
                              <a:gd name="T173" fmla="*/ T172 w 395"/>
                              <a:gd name="T174" fmla="+- 0 -34 -43"/>
                              <a:gd name="T175" fmla="*/ -34 h 381"/>
                              <a:gd name="T176" fmla="+- 0 3680 3306"/>
                              <a:gd name="T177" fmla="*/ T176 w 395"/>
                              <a:gd name="T178" fmla="+- 0 -34 -43"/>
                              <a:gd name="T179" fmla="*/ -34 h 381"/>
                              <a:gd name="T180" fmla="+- 0 3690 3306"/>
                              <a:gd name="T181" fmla="*/ T180 w 395"/>
                              <a:gd name="T182" fmla="+- 0 -23 -43"/>
                              <a:gd name="T183" fmla="*/ -23 h 381"/>
                              <a:gd name="T184" fmla="+- 0 3701 3306"/>
                              <a:gd name="T185" fmla="*/ T184 w 395"/>
                              <a:gd name="T186" fmla="+- 0 -23 -43"/>
                              <a:gd name="T187" fmla="*/ -23 h 381"/>
                              <a:gd name="T188" fmla="+- 0 3701 3306"/>
                              <a:gd name="T189" fmla="*/ T188 w 395"/>
                              <a:gd name="T190" fmla="+- 0 -34 -43"/>
                              <a:gd name="T191" fmla="*/ -34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 h="381">
                                <a:moveTo>
                                  <a:pt x="395" y="0"/>
                                </a:moveTo>
                                <a:lnTo>
                                  <a:pt x="0" y="0"/>
                                </a:lnTo>
                                <a:lnTo>
                                  <a:pt x="0" y="380"/>
                                </a:lnTo>
                                <a:lnTo>
                                  <a:pt x="395" y="380"/>
                                </a:lnTo>
                                <a:lnTo>
                                  <a:pt x="395" y="369"/>
                                </a:lnTo>
                                <a:lnTo>
                                  <a:pt x="19" y="369"/>
                                </a:lnTo>
                                <a:lnTo>
                                  <a:pt x="10" y="360"/>
                                </a:lnTo>
                                <a:lnTo>
                                  <a:pt x="19" y="360"/>
                                </a:lnTo>
                                <a:lnTo>
                                  <a:pt x="19" y="20"/>
                                </a:lnTo>
                                <a:lnTo>
                                  <a:pt x="10" y="20"/>
                                </a:lnTo>
                                <a:lnTo>
                                  <a:pt x="19" y="9"/>
                                </a:lnTo>
                                <a:lnTo>
                                  <a:pt x="395" y="9"/>
                                </a:lnTo>
                                <a:lnTo>
                                  <a:pt x="395" y="0"/>
                                </a:lnTo>
                                <a:close/>
                                <a:moveTo>
                                  <a:pt x="19" y="360"/>
                                </a:moveTo>
                                <a:lnTo>
                                  <a:pt x="10" y="360"/>
                                </a:lnTo>
                                <a:lnTo>
                                  <a:pt x="19" y="369"/>
                                </a:lnTo>
                                <a:lnTo>
                                  <a:pt x="19" y="360"/>
                                </a:lnTo>
                                <a:close/>
                                <a:moveTo>
                                  <a:pt x="374" y="360"/>
                                </a:moveTo>
                                <a:lnTo>
                                  <a:pt x="19" y="360"/>
                                </a:lnTo>
                                <a:lnTo>
                                  <a:pt x="19" y="369"/>
                                </a:lnTo>
                                <a:lnTo>
                                  <a:pt x="374" y="369"/>
                                </a:lnTo>
                                <a:lnTo>
                                  <a:pt x="374" y="360"/>
                                </a:lnTo>
                                <a:close/>
                                <a:moveTo>
                                  <a:pt x="374" y="9"/>
                                </a:moveTo>
                                <a:lnTo>
                                  <a:pt x="374" y="369"/>
                                </a:lnTo>
                                <a:lnTo>
                                  <a:pt x="384" y="360"/>
                                </a:lnTo>
                                <a:lnTo>
                                  <a:pt x="395" y="360"/>
                                </a:lnTo>
                                <a:lnTo>
                                  <a:pt x="395" y="20"/>
                                </a:lnTo>
                                <a:lnTo>
                                  <a:pt x="384" y="20"/>
                                </a:lnTo>
                                <a:lnTo>
                                  <a:pt x="374" y="9"/>
                                </a:lnTo>
                                <a:close/>
                                <a:moveTo>
                                  <a:pt x="395" y="360"/>
                                </a:moveTo>
                                <a:lnTo>
                                  <a:pt x="384" y="360"/>
                                </a:lnTo>
                                <a:lnTo>
                                  <a:pt x="374" y="369"/>
                                </a:lnTo>
                                <a:lnTo>
                                  <a:pt x="395" y="369"/>
                                </a:lnTo>
                                <a:lnTo>
                                  <a:pt x="395" y="360"/>
                                </a:lnTo>
                                <a:close/>
                                <a:moveTo>
                                  <a:pt x="19" y="9"/>
                                </a:moveTo>
                                <a:lnTo>
                                  <a:pt x="10" y="20"/>
                                </a:lnTo>
                                <a:lnTo>
                                  <a:pt x="19" y="20"/>
                                </a:lnTo>
                                <a:lnTo>
                                  <a:pt x="19" y="9"/>
                                </a:lnTo>
                                <a:close/>
                                <a:moveTo>
                                  <a:pt x="374" y="9"/>
                                </a:moveTo>
                                <a:lnTo>
                                  <a:pt x="19" y="9"/>
                                </a:lnTo>
                                <a:lnTo>
                                  <a:pt x="19" y="20"/>
                                </a:lnTo>
                                <a:lnTo>
                                  <a:pt x="374" y="20"/>
                                </a:lnTo>
                                <a:lnTo>
                                  <a:pt x="374" y="9"/>
                                </a:lnTo>
                                <a:close/>
                                <a:moveTo>
                                  <a:pt x="395" y="9"/>
                                </a:moveTo>
                                <a:lnTo>
                                  <a:pt x="374" y="9"/>
                                </a:lnTo>
                                <a:lnTo>
                                  <a:pt x="384" y="20"/>
                                </a:lnTo>
                                <a:lnTo>
                                  <a:pt x="395" y="20"/>
                                </a:lnTo>
                                <a:lnTo>
                                  <a:pt x="395"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docshape20"/>
                        <wps:cNvSpPr>
                          <a:spLocks noChangeArrowheads="1"/>
                        </wps:cNvSpPr>
                        <wps:spPr bwMode="auto">
                          <a:xfrm>
                            <a:off x="3332" y="-43"/>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docshape21"/>
                        <wps:cNvSpPr>
                          <a:spLocks noChangeArrowheads="1"/>
                        </wps:cNvSpPr>
                        <wps:spPr bwMode="auto">
                          <a:xfrm>
                            <a:off x="3342" y="-33"/>
                            <a:ext cx="34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8BAE69" id="docshapegroup18" o:spid="_x0000_s1026" style="position:absolute;margin-left:165.3pt;margin-top:-2.15pt;width:19.75pt;height:19.05pt;z-index:-15869952;mso-position-horizontal-relative:page" coordorigin="3306,-43" coordsize="395,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">
                <v:shape id="docshape19" o:spid="_x0000_s1027" style="position:absolute;left:3306;top:-44;width:395;height:381;visibility:visible;mso-wrap-style:square;v-text-anchor:top" coordsize="39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" path="m395,l,,,380r395,l395,369r-376,l10,360r9,l19,20r-9,l19,9r376,l395,xm19,360r-9,l19,369r,-9xm374,360r-355,l19,369r355,l374,360xm374,9r,360l384,360r11,l395,20r-11,l374,9xm395,360r-11,l374,369r21,l395,360xm19,9l10,20r9,l19,9xm374,9l19,9r,11l374,20r,-11xm395,9r-21,l384,20r11,l395,9xe" fillcolor="black" stroked="f">
                  <v:path arrowok="t" o:connecttype="custom" o:connectlocs="395,-43;0,-43;0,337;395,337;395,326;19,326;10,317;19,317;19,-23;10,-23;19,-34;395,-34;395,-43;19,317;10,317;19,326;19,317;374,317;19,317;19,326;374,326;374,317;374,-34;374,326;384,317;395,317;395,-23;384,-23;374,-34;395,317;384,317;374,326;395,326;395,317;19,-34;10,-23;19,-23;19,-34;374,-34;19,-34;19,-23;374,-23;374,-34;395,-34;374,-34;384,-23;395,-23;395,-34" o:connectangles="0,0,0,0,0,0,0,0,0,0,0,0,0,0,0,0,0,0,0,0,0,0,0,0,0,0,0,0,0,0,0,0,0,0,0,0,0,0,0,0,0,0,0,0,0,0,0,0"/>
                </v:shape>
                <v:rect id="docshape20" o:spid="_x0000_s1028" style="position:absolute;left:3332;top:-43;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rect id="docshape21" o:spid="_x0000_s1029" style="position:absolute;left:3342;top:-33;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" filled="f" strokeweight="1pt"/>
                <w10:wrap anchorx="page"/>
              </v:group>
            </w:pict>
          </mc:Fallback>
        </mc:AlternateContent>
      </w:r>
      <w:r>
        <w:rPr>
          <w:noProof/>
        </w:rPr>
        <mc:AlternateContent>
          <mc:Choice Requires="wpg">
            <w:drawing>
              <wp:anchor distT="0" distB="0" distL="114300" distR="114300" simplePos="0" relativeHeight="15731200" behindDoc="0" locked="0" layoutInCell="1" allowOverlap="1">
                <wp:simplePos x="0" y="0"/>
                <wp:positionH relativeFrom="page">
                  <wp:posOffset>6347460</wp:posOffset>
                </wp:positionH>
                <wp:positionV relativeFrom="paragraph">
                  <wp:posOffset>-27305</wp:posOffset>
                </wp:positionV>
                <wp:extent cx="250825" cy="241935"/>
                <wp:effectExtent l="0" t="0" r="0" b="0"/>
                <wp:wrapNone/>
                <wp:docPr id="22"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0825" cy="241935"/>
                          <a:chOff x="9996" y="-43"/>
                          <a:chExt cx="395" cy="381"/>
                        </a:xfrm>
                      </wpg:grpSpPr>
                      <wps:wsp>
                        <wps:cNvPr id="23" name="docshape23"/>
                        <wps:cNvSpPr>
                          <a:spLocks/>
                        </wps:cNvSpPr>
                        <wps:spPr bwMode="auto">
                          <a:xfrm>
                            <a:off x="9996" y="-44"/>
                            <a:ext cx="395" cy="381"/>
                          </a:xfrm>
                          <a:custGeom>
                            <a:avLst/>
                            <a:gdLst>
                              <a:gd name="T0" fmla="+- 0 10391 9996"/>
                              <a:gd name="T1" fmla="*/ T0 w 395"/>
                              <a:gd name="T2" fmla="+- 0 -43 -43"/>
                              <a:gd name="T3" fmla="*/ -43 h 381"/>
                              <a:gd name="T4" fmla="+- 0 9996 9996"/>
                              <a:gd name="T5" fmla="*/ T4 w 395"/>
                              <a:gd name="T6" fmla="+- 0 -43 -43"/>
                              <a:gd name="T7" fmla="*/ -43 h 381"/>
                              <a:gd name="T8" fmla="+- 0 9996 9996"/>
                              <a:gd name="T9" fmla="*/ T8 w 395"/>
                              <a:gd name="T10" fmla="+- 0 337 -43"/>
                              <a:gd name="T11" fmla="*/ 337 h 381"/>
                              <a:gd name="T12" fmla="+- 0 10391 9996"/>
                              <a:gd name="T13" fmla="*/ T12 w 395"/>
                              <a:gd name="T14" fmla="+- 0 337 -43"/>
                              <a:gd name="T15" fmla="*/ 337 h 381"/>
                              <a:gd name="T16" fmla="+- 0 10391 9996"/>
                              <a:gd name="T17" fmla="*/ T16 w 395"/>
                              <a:gd name="T18" fmla="+- 0 326 -43"/>
                              <a:gd name="T19" fmla="*/ 326 h 381"/>
                              <a:gd name="T20" fmla="+- 0 10015 9996"/>
                              <a:gd name="T21" fmla="*/ T20 w 395"/>
                              <a:gd name="T22" fmla="+- 0 326 -43"/>
                              <a:gd name="T23" fmla="*/ 326 h 381"/>
                              <a:gd name="T24" fmla="+- 0 10006 9996"/>
                              <a:gd name="T25" fmla="*/ T24 w 395"/>
                              <a:gd name="T26" fmla="+- 0 317 -43"/>
                              <a:gd name="T27" fmla="*/ 317 h 381"/>
                              <a:gd name="T28" fmla="+- 0 10015 9996"/>
                              <a:gd name="T29" fmla="*/ T28 w 395"/>
                              <a:gd name="T30" fmla="+- 0 317 -43"/>
                              <a:gd name="T31" fmla="*/ 317 h 381"/>
                              <a:gd name="T32" fmla="+- 0 10015 9996"/>
                              <a:gd name="T33" fmla="*/ T32 w 395"/>
                              <a:gd name="T34" fmla="+- 0 -23 -43"/>
                              <a:gd name="T35" fmla="*/ -23 h 381"/>
                              <a:gd name="T36" fmla="+- 0 10006 9996"/>
                              <a:gd name="T37" fmla="*/ T36 w 395"/>
                              <a:gd name="T38" fmla="+- 0 -23 -43"/>
                              <a:gd name="T39" fmla="*/ -23 h 381"/>
                              <a:gd name="T40" fmla="+- 0 10015 9996"/>
                              <a:gd name="T41" fmla="*/ T40 w 395"/>
                              <a:gd name="T42" fmla="+- 0 -34 -43"/>
                              <a:gd name="T43" fmla="*/ -34 h 381"/>
                              <a:gd name="T44" fmla="+- 0 10391 9996"/>
                              <a:gd name="T45" fmla="*/ T44 w 395"/>
                              <a:gd name="T46" fmla="+- 0 -34 -43"/>
                              <a:gd name="T47" fmla="*/ -34 h 381"/>
                              <a:gd name="T48" fmla="+- 0 10391 9996"/>
                              <a:gd name="T49" fmla="*/ T48 w 395"/>
                              <a:gd name="T50" fmla="+- 0 -43 -43"/>
                              <a:gd name="T51" fmla="*/ -43 h 381"/>
                              <a:gd name="T52" fmla="+- 0 10015 9996"/>
                              <a:gd name="T53" fmla="*/ T52 w 395"/>
                              <a:gd name="T54" fmla="+- 0 317 -43"/>
                              <a:gd name="T55" fmla="*/ 317 h 381"/>
                              <a:gd name="T56" fmla="+- 0 10006 9996"/>
                              <a:gd name="T57" fmla="*/ T56 w 395"/>
                              <a:gd name="T58" fmla="+- 0 317 -43"/>
                              <a:gd name="T59" fmla="*/ 317 h 381"/>
                              <a:gd name="T60" fmla="+- 0 10015 9996"/>
                              <a:gd name="T61" fmla="*/ T60 w 395"/>
                              <a:gd name="T62" fmla="+- 0 326 -43"/>
                              <a:gd name="T63" fmla="*/ 326 h 381"/>
                              <a:gd name="T64" fmla="+- 0 10015 9996"/>
                              <a:gd name="T65" fmla="*/ T64 w 395"/>
                              <a:gd name="T66" fmla="+- 0 317 -43"/>
                              <a:gd name="T67" fmla="*/ 317 h 381"/>
                              <a:gd name="T68" fmla="+- 0 10370 9996"/>
                              <a:gd name="T69" fmla="*/ T68 w 395"/>
                              <a:gd name="T70" fmla="+- 0 317 -43"/>
                              <a:gd name="T71" fmla="*/ 317 h 381"/>
                              <a:gd name="T72" fmla="+- 0 10015 9996"/>
                              <a:gd name="T73" fmla="*/ T72 w 395"/>
                              <a:gd name="T74" fmla="+- 0 317 -43"/>
                              <a:gd name="T75" fmla="*/ 317 h 381"/>
                              <a:gd name="T76" fmla="+- 0 10015 9996"/>
                              <a:gd name="T77" fmla="*/ T76 w 395"/>
                              <a:gd name="T78" fmla="+- 0 326 -43"/>
                              <a:gd name="T79" fmla="*/ 326 h 381"/>
                              <a:gd name="T80" fmla="+- 0 10370 9996"/>
                              <a:gd name="T81" fmla="*/ T80 w 395"/>
                              <a:gd name="T82" fmla="+- 0 326 -43"/>
                              <a:gd name="T83" fmla="*/ 326 h 381"/>
                              <a:gd name="T84" fmla="+- 0 10370 9996"/>
                              <a:gd name="T85" fmla="*/ T84 w 395"/>
                              <a:gd name="T86" fmla="+- 0 317 -43"/>
                              <a:gd name="T87" fmla="*/ 317 h 381"/>
                              <a:gd name="T88" fmla="+- 0 10370 9996"/>
                              <a:gd name="T89" fmla="*/ T88 w 395"/>
                              <a:gd name="T90" fmla="+- 0 -34 -43"/>
                              <a:gd name="T91" fmla="*/ -34 h 381"/>
                              <a:gd name="T92" fmla="+- 0 10370 9996"/>
                              <a:gd name="T93" fmla="*/ T92 w 395"/>
                              <a:gd name="T94" fmla="+- 0 326 -43"/>
                              <a:gd name="T95" fmla="*/ 326 h 381"/>
                              <a:gd name="T96" fmla="+- 0 10380 9996"/>
                              <a:gd name="T97" fmla="*/ T96 w 395"/>
                              <a:gd name="T98" fmla="+- 0 317 -43"/>
                              <a:gd name="T99" fmla="*/ 317 h 381"/>
                              <a:gd name="T100" fmla="+- 0 10391 9996"/>
                              <a:gd name="T101" fmla="*/ T100 w 395"/>
                              <a:gd name="T102" fmla="+- 0 317 -43"/>
                              <a:gd name="T103" fmla="*/ 317 h 381"/>
                              <a:gd name="T104" fmla="+- 0 10391 9996"/>
                              <a:gd name="T105" fmla="*/ T104 w 395"/>
                              <a:gd name="T106" fmla="+- 0 -23 -43"/>
                              <a:gd name="T107" fmla="*/ -23 h 381"/>
                              <a:gd name="T108" fmla="+- 0 10380 9996"/>
                              <a:gd name="T109" fmla="*/ T108 w 395"/>
                              <a:gd name="T110" fmla="+- 0 -23 -43"/>
                              <a:gd name="T111" fmla="*/ -23 h 381"/>
                              <a:gd name="T112" fmla="+- 0 10370 9996"/>
                              <a:gd name="T113" fmla="*/ T112 w 395"/>
                              <a:gd name="T114" fmla="+- 0 -34 -43"/>
                              <a:gd name="T115" fmla="*/ -34 h 381"/>
                              <a:gd name="T116" fmla="+- 0 10391 9996"/>
                              <a:gd name="T117" fmla="*/ T116 w 395"/>
                              <a:gd name="T118" fmla="+- 0 317 -43"/>
                              <a:gd name="T119" fmla="*/ 317 h 381"/>
                              <a:gd name="T120" fmla="+- 0 10380 9996"/>
                              <a:gd name="T121" fmla="*/ T120 w 395"/>
                              <a:gd name="T122" fmla="+- 0 317 -43"/>
                              <a:gd name="T123" fmla="*/ 317 h 381"/>
                              <a:gd name="T124" fmla="+- 0 10370 9996"/>
                              <a:gd name="T125" fmla="*/ T124 w 395"/>
                              <a:gd name="T126" fmla="+- 0 326 -43"/>
                              <a:gd name="T127" fmla="*/ 326 h 381"/>
                              <a:gd name="T128" fmla="+- 0 10391 9996"/>
                              <a:gd name="T129" fmla="*/ T128 w 395"/>
                              <a:gd name="T130" fmla="+- 0 326 -43"/>
                              <a:gd name="T131" fmla="*/ 326 h 381"/>
                              <a:gd name="T132" fmla="+- 0 10391 9996"/>
                              <a:gd name="T133" fmla="*/ T132 w 395"/>
                              <a:gd name="T134" fmla="+- 0 317 -43"/>
                              <a:gd name="T135" fmla="*/ 317 h 381"/>
                              <a:gd name="T136" fmla="+- 0 10015 9996"/>
                              <a:gd name="T137" fmla="*/ T136 w 395"/>
                              <a:gd name="T138" fmla="+- 0 -34 -43"/>
                              <a:gd name="T139" fmla="*/ -34 h 381"/>
                              <a:gd name="T140" fmla="+- 0 10006 9996"/>
                              <a:gd name="T141" fmla="*/ T140 w 395"/>
                              <a:gd name="T142" fmla="+- 0 -23 -43"/>
                              <a:gd name="T143" fmla="*/ -23 h 381"/>
                              <a:gd name="T144" fmla="+- 0 10015 9996"/>
                              <a:gd name="T145" fmla="*/ T144 w 395"/>
                              <a:gd name="T146" fmla="+- 0 -23 -43"/>
                              <a:gd name="T147" fmla="*/ -23 h 381"/>
                              <a:gd name="T148" fmla="+- 0 10015 9996"/>
                              <a:gd name="T149" fmla="*/ T148 w 395"/>
                              <a:gd name="T150" fmla="+- 0 -34 -43"/>
                              <a:gd name="T151" fmla="*/ -34 h 381"/>
                              <a:gd name="T152" fmla="+- 0 10370 9996"/>
                              <a:gd name="T153" fmla="*/ T152 w 395"/>
                              <a:gd name="T154" fmla="+- 0 -34 -43"/>
                              <a:gd name="T155" fmla="*/ -34 h 381"/>
                              <a:gd name="T156" fmla="+- 0 10015 9996"/>
                              <a:gd name="T157" fmla="*/ T156 w 395"/>
                              <a:gd name="T158" fmla="+- 0 -34 -43"/>
                              <a:gd name="T159" fmla="*/ -34 h 381"/>
                              <a:gd name="T160" fmla="+- 0 10015 9996"/>
                              <a:gd name="T161" fmla="*/ T160 w 395"/>
                              <a:gd name="T162" fmla="+- 0 -23 -43"/>
                              <a:gd name="T163" fmla="*/ -23 h 381"/>
                              <a:gd name="T164" fmla="+- 0 10370 9996"/>
                              <a:gd name="T165" fmla="*/ T164 w 395"/>
                              <a:gd name="T166" fmla="+- 0 -23 -43"/>
                              <a:gd name="T167" fmla="*/ -23 h 381"/>
                              <a:gd name="T168" fmla="+- 0 10370 9996"/>
                              <a:gd name="T169" fmla="*/ T168 w 395"/>
                              <a:gd name="T170" fmla="+- 0 -34 -43"/>
                              <a:gd name="T171" fmla="*/ -34 h 381"/>
                              <a:gd name="T172" fmla="+- 0 10391 9996"/>
                              <a:gd name="T173" fmla="*/ T172 w 395"/>
                              <a:gd name="T174" fmla="+- 0 -34 -43"/>
                              <a:gd name="T175" fmla="*/ -34 h 381"/>
                              <a:gd name="T176" fmla="+- 0 10370 9996"/>
                              <a:gd name="T177" fmla="*/ T176 w 395"/>
                              <a:gd name="T178" fmla="+- 0 -34 -43"/>
                              <a:gd name="T179" fmla="*/ -34 h 381"/>
                              <a:gd name="T180" fmla="+- 0 10380 9996"/>
                              <a:gd name="T181" fmla="*/ T180 w 395"/>
                              <a:gd name="T182" fmla="+- 0 -23 -43"/>
                              <a:gd name="T183" fmla="*/ -23 h 381"/>
                              <a:gd name="T184" fmla="+- 0 10391 9996"/>
                              <a:gd name="T185" fmla="*/ T184 w 395"/>
                              <a:gd name="T186" fmla="+- 0 -23 -43"/>
                              <a:gd name="T187" fmla="*/ -23 h 381"/>
                              <a:gd name="T188" fmla="+- 0 10391 9996"/>
                              <a:gd name="T189" fmla="*/ T188 w 395"/>
                              <a:gd name="T190" fmla="+- 0 -34 -43"/>
                              <a:gd name="T191" fmla="*/ -34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 h="381">
                                <a:moveTo>
                                  <a:pt x="395" y="0"/>
                                </a:moveTo>
                                <a:lnTo>
                                  <a:pt x="0" y="0"/>
                                </a:lnTo>
                                <a:lnTo>
                                  <a:pt x="0" y="380"/>
                                </a:lnTo>
                                <a:lnTo>
                                  <a:pt x="395" y="380"/>
                                </a:lnTo>
                                <a:lnTo>
                                  <a:pt x="395" y="369"/>
                                </a:lnTo>
                                <a:lnTo>
                                  <a:pt x="19" y="369"/>
                                </a:lnTo>
                                <a:lnTo>
                                  <a:pt x="10" y="360"/>
                                </a:lnTo>
                                <a:lnTo>
                                  <a:pt x="19" y="360"/>
                                </a:lnTo>
                                <a:lnTo>
                                  <a:pt x="19" y="20"/>
                                </a:lnTo>
                                <a:lnTo>
                                  <a:pt x="10" y="20"/>
                                </a:lnTo>
                                <a:lnTo>
                                  <a:pt x="19" y="9"/>
                                </a:lnTo>
                                <a:lnTo>
                                  <a:pt x="395" y="9"/>
                                </a:lnTo>
                                <a:lnTo>
                                  <a:pt x="395" y="0"/>
                                </a:lnTo>
                                <a:close/>
                                <a:moveTo>
                                  <a:pt x="19" y="360"/>
                                </a:moveTo>
                                <a:lnTo>
                                  <a:pt x="10" y="360"/>
                                </a:lnTo>
                                <a:lnTo>
                                  <a:pt x="19" y="369"/>
                                </a:lnTo>
                                <a:lnTo>
                                  <a:pt x="19" y="360"/>
                                </a:lnTo>
                                <a:close/>
                                <a:moveTo>
                                  <a:pt x="374" y="360"/>
                                </a:moveTo>
                                <a:lnTo>
                                  <a:pt x="19" y="360"/>
                                </a:lnTo>
                                <a:lnTo>
                                  <a:pt x="19" y="369"/>
                                </a:lnTo>
                                <a:lnTo>
                                  <a:pt x="374" y="369"/>
                                </a:lnTo>
                                <a:lnTo>
                                  <a:pt x="374" y="360"/>
                                </a:lnTo>
                                <a:close/>
                                <a:moveTo>
                                  <a:pt x="374" y="9"/>
                                </a:moveTo>
                                <a:lnTo>
                                  <a:pt x="374" y="369"/>
                                </a:lnTo>
                                <a:lnTo>
                                  <a:pt x="384" y="360"/>
                                </a:lnTo>
                                <a:lnTo>
                                  <a:pt x="395" y="360"/>
                                </a:lnTo>
                                <a:lnTo>
                                  <a:pt x="395" y="20"/>
                                </a:lnTo>
                                <a:lnTo>
                                  <a:pt x="384" y="20"/>
                                </a:lnTo>
                                <a:lnTo>
                                  <a:pt x="374" y="9"/>
                                </a:lnTo>
                                <a:close/>
                                <a:moveTo>
                                  <a:pt x="395" y="360"/>
                                </a:moveTo>
                                <a:lnTo>
                                  <a:pt x="384" y="360"/>
                                </a:lnTo>
                                <a:lnTo>
                                  <a:pt x="374" y="369"/>
                                </a:lnTo>
                                <a:lnTo>
                                  <a:pt x="395" y="369"/>
                                </a:lnTo>
                                <a:lnTo>
                                  <a:pt x="395" y="360"/>
                                </a:lnTo>
                                <a:close/>
                                <a:moveTo>
                                  <a:pt x="19" y="9"/>
                                </a:moveTo>
                                <a:lnTo>
                                  <a:pt x="10" y="20"/>
                                </a:lnTo>
                                <a:lnTo>
                                  <a:pt x="19" y="20"/>
                                </a:lnTo>
                                <a:lnTo>
                                  <a:pt x="19" y="9"/>
                                </a:lnTo>
                                <a:close/>
                                <a:moveTo>
                                  <a:pt x="374" y="9"/>
                                </a:moveTo>
                                <a:lnTo>
                                  <a:pt x="19" y="9"/>
                                </a:lnTo>
                                <a:lnTo>
                                  <a:pt x="19" y="20"/>
                                </a:lnTo>
                                <a:lnTo>
                                  <a:pt x="374" y="20"/>
                                </a:lnTo>
                                <a:lnTo>
                                  <a:pt x="374" y="9"/>
                                </a:lnTo>
                                <a:close/>
                                <a:moveTo>
                                  <a:pt x="395" y="9"/>
                                </a:moveTo>
                                <a:lnTo>
                                  <a:pt x="374" y="9"/>
                                </a:lnTo>
                                <a:lnTo>
                                  <a:pt x="384" y="20"/>
                                </a:lnTo>
                                <a:lnTo>
                                  <a:pt x="395" y="20"/>
                                </a:lnTo>
                                <a:lnTo>
                                  <a:pt x="395"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docshape24"/>
                        <wps:cNvSpPr>
                          <a:spLocks noChangeArrowheads="1"/>
                        </wps:cNvSpPr>
                        <wps:spPr bwMode="auto">
                          <a:xfrm>
                            <a:off x="10022" y="-43"/>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docshape25"/>
                        <wps:cNvSpPr>
                          <a:spLocks noChangeArrowheads="1"/>
                        </wps:cNvSpPr>
                        <wps:spPr bwMode="auto">
                          <a:xfrm>
                            <a:off x="10032" y="-33"/>
                            <a:ext cx="34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142B1" id="docshapegroup22" o:spid="_x0000_s1026" style="position:absolute;margin-left:499.8pt;margin-top:-2.15pt;width:19.75pt;height:19.05pt;z-index:15731200;mso-position-horizontal-relative:page" coordorigin="9996,-43" coordsize="395,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">
                <v:shape id="docshape23" o:spid="_x0000_s1027" style="position:absolute;left:9996;top:-44;width:395;height:381;visibility:visible;mso-wrap-style:square;v-text-anchor:top" coordsize="39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" path="m395,l,,,380r395,l395,369r-376,l10,360r9,l19,20r-9,l19,9r376,l395,xm19,360r-9,l19,369r,-9xm374,360r-355,l19,369r355,l374,360xm374,9r,360l384,360r11,l395,20r-11,l374,9xm395,360r-11,l374,369r21,l395,360xm19,9l10,20r9,l19,9xm374,9l19,9r,11l374,20r,-11xm395,9r-21,l384,20r11,l395,9xe" fillcolor="black" stroked="f">
                  <v:path arrowok="t" o:connecttype="custom" o:connectlocs="395,-43;0,-43;0,337;395,337;395,326;19,326;10,317;19,317;19,-23;10,-23;19,-34;395,-34;395,-43;19,317;10,317;19,326;19,317;374,317;19,317;19,326;374,326;374,317;374,-34;374,326;384,317;395,317;395,-23;384,-23;374,-34;395,317;384,317;374,326;395,326;395,317;19,-34;10,-23;19,-23;19,-34;374,-34;19,-34;19,-23;374,-23;374,-34;395,-34;374,-34;384,-23;395,-23;395,-34" o:connectangles="0,0,0,0,0,0,0,0,0,0,0,0,0,0,0,0,0,0,0,0,0,0,0,0,0,0,0,0,0,0,0,0,0,0,0,0,0,0,0,0,0,0,0,0,0,0,0,0"/>
                </v:shape>
                <v:rect id="docshape24" o:spid="_x0000_s1028" style="position:absolute;left:10022;top:-43;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" stroked="f"/>
                <v:rect id="docshape25" o:spid="_x0000_s1029" style="position:absolute;left:10032;top:-33;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" filled="f" strokeweight="1pt"/>
                <w10:wrap anchorx="page"/>
              </v:group>
            </w:pict>
          </mc:Fallback>
        </mc:AlternateContent>
      </w:r>
      <w:r w:rsidR="00587827">
        <w:rPr>
          <w:spacing w:val="-5"/>
        </w:rPr>
        <w:t>Yes</w:t>
      </w:r>
      <w:r w:rsidR="00587827">
        <w:tab/>
      </w:r>
      <w:r w:rsidR="00587827">
        <w:rPr>
          <w:spacing w:val="-5"/>
        </w:rPr>
        <w:t>No</w:t>
      </w:r>
      <w:r w:rsidR="00587827">
        <w:tab/>
        <w:t>I</w:t>
      </w:r>
      <w:r w:rsidR="00587827">
        <w:rPr>
          <w:spacing w:val="-4"/>
        </w:rPr>
        <w:t xml:space="preserve"> </w:t>
      </w:r>
      <w:r w:rsidR="00587827">
        <w:t>am</w:t>
      </w:r>
      <w:r w:rsidR="00587827">
        <w:rPr>
          <w:spacing w:val="-1"/>
        </w:rPr>
        <w:t xml:space="preserve"> </w:t>
      </w:r>
      <w:r w:rsidR="00587827">
        <w:t>taking</w:t>
      </w:r>
      <w:r w:rsidR="00587827">
        <w:rPr>
          <w:spacing w:val="-2"/>
        </w:rPr>
        <w:t xml:space="preserve"> </w:t>
      </w:r>
      <w:r w:rsidR="00587827">
        <w:t>TECM</w:t>
      </w:r>
      <w:r w:rsidR="00587827">
        <w:rPr>
          <w:spacing w:val="-2"/>
        </w:rPr>
        <w:t xml:space="preserve"> </w:t>
      </w:r>
      <w:r w:rsidR="00587827">
        <w:t>5550</w:t>
      </w:r>
      <w:r w:rsidR="00587827">
        <w:rPr>
          <w:spacing w:val="-2"/>
        </w:rPr>
        <w:t xml:space="preserve"> </w:t>
      </w:r>
      <w:r w:rsidR="00587827">
        <w:t>during the</w:t>
      </w:r>
      <w:r w:rsidR="00587827">
        <w:rPr>
          <w:spacing w:val="-1"/>
        </w:rPr>
        <w:t xml:space="preserve"> </w:t>
      </w:r>
      <w:r w:rsidR="00587827">
        <w:t>semester</w:t>
      </w:r>
      <w:r w:rsidR="00587827">
        <w:rPr>
          <w:spacing w:val="-2"/>
        </w:rPr>
        <w:t xml:space="preserve"> </w:t>
      </w:r>
      <w:r w:rsidR="00587827">
        <w:t>I</w:t>
      </w:r>
      <w:r w:rsidR="00587827">
        <w:rPr>
          <w:spacing w:val="-2"/>
        </w:rPr>
        <w:t xml:space="preserve"> </w:t>
      </w:r>
      <w:r w:rsidR="00587827">
        <w:t>will</w:t>
      </w:r>
      <w:r w:rsidR="00587827">
        <w:rPr>
          <w:spacing w:val="-2"/>
        </w:rPr>
        <w:t xml:space="preserve"> </w:t>
      </w:r>
      <w:r w:rsidR="00587827">
        <w:t>teach</w:t>
      </w:r>
      <w:r w:rsidR="00587827">
        <w:rPr>
          <w:spacing w:val="-1"/>
        </w:rPr>
        <w:t xml:space="preserve"> </w:t>
      </w:r>
      <w:r w:rsidR="00587827">
        <w:rPr>
          <w:spacing w:val="-4"/>
        </w:rPr>
        <w:t>2700</w:t>
      </w:r>
    </w:p>
    <w:p w:rsidR="00955217" w:rsidRDefault="00955217">
      <w:pPr>
        <w:pStyle w:val="BodyText"/>
        <w:spacing w:before="8"/>
      </w:pPr>
    </w:p>
    <w:p w:rsidR="00955217" w:rsidRDefault="00587827">
      <w:pPr>
        <w:pStyle w:val="BodyText"/>
        <w:tabs>
          <w:tab w:val="left" w:pos="5694"/>
          <w:tab w:val="left" w:pos="5911"/>
          <w:tab w:val="left" w:pos="10262"/>
        </w:tabs>
        <w:spacing w:before="85"/>
        <w:ind w:left="119"/>
        <w:rPr>
          <w:rFonts w:ascii="Times New Roman"/>
        </w:rPr>
      </w:pPr>
      <w:r>
        <w:t>UNT degree program:</w:t>
      </w:r>
      <w:r>
        <w:rPr>
          <w:spacing w:val="53"/>
        </w:rPr>
        <w:t xml:space="preserve"> </w:t>
      </w:r>
      <w:r>
        <w:rPr>
          <w:rFonts w:ascii="Times New Roman"/>
          <w:u w:val="single"/>
        </w:rPr>
        <w:tab/>
      </w:r>
      <w:r>
        <w:rPr>
          <w:rFonts w:ascii="Times New Roman"/>
        </w:rPr>
        <w:tab/>
      </w:r>
      <w:r>
        <w:t>Department:</w:t>
      </w:r>
      <w:r>
        <w:rPr>
          <w:spacing w:val="53"/>
        </w:rPr>
        <w:t xml:space="preserve"> </w:t>
      </w:r>
      <w:r>
        <w:rPr>
          <w:rFonts w:ascii="Times New Roman"/>
          <w:u w:val="single"/>
        </w:rPr>
        <w:tab/>
      </w:r>
    </w:p>
    <w:p w:rsidR="00955217" w:rsidRDefault="00955217">
      <w:pPr>
        <w:pStyle w:val="BodyText"/>
        <w:spacing w:before="2"/>
        <w:rPr>
          <w:rFonts w:ascii="Times New Roman"/>
          <w:sz w:val="26"/>
        </w:rPr>
      </w:pPr>
    </w:p>
    <w:p w:rsidR="00955217" w:rsidRDefault="00587827">
      <w:pPr>
        <w:pStyle w:val="BodyText"/>
        <w:tabs>
          <w:tab w:val="left" w:pos="9049"/>
        </w:tabs>
        <w:spacing w:before="86"/>
        <w:ind w:left="119"/>
        <w:rPr>
          <w:rFonts w:ascii="Times New Roman"/>
        </w:rPr>
      </w:pPr>
      <w:r>
        <w:t xml:space="preserve">Overall GPA for all graduate coursework: </w:t>
      </w:r>
      <w:r>
        <w:rPr>
          <w:rFonts w:ascii="Times New Roman"/>
          <w:u w:val="single"/>
        </w:rPr>
        <w:tab/>
      </w:r>
    </w:p>
    <w:p w:rsidR="00955217" w:rsidRDefault="00955217">
      <w:pPr>
        <w:pStyle w:val="BodyText"/>
        <w:spacing w:before="3"/>
        <w:rPr>
          <w:rFonts w:ascii="Times New Roman"/>
          <w:sz w:val="26"/>
        </w:rPr>
      </w:pPr>
    </w:p>
    <w:p w:rsidR="00955217" w:rsidRDefault="00587827">
      <w:pPr>
        <w:pStyle w:val="BodyText"/>
        <w:tabs>
          <w:tab w:val="left" w:pos="9058"/>
        </w:tabs>
        <w:spacing w:before="85"/>
        <w:ind w:left="119"/>
        <w:rPr>
          <w:rFonts w:ascii="Times New Roman"/>
        </w:rPr>
      </w:pPr>
      <w:r>
        <w:t>GPA last 18 hours of graduate coursework:</w:t>
      </w:r>
      <w:r>
        <w:rPr>
          <w:spacing w:val="53"/>
        </w:rPr>
        <w:t xml:space="preserve"> </w:t>
      </w:r>
      <w:r>
        <w:rPr>
          <w:rFonts w:ascii="Times New Roman"/>
          <w:u w:val="single"/>
        </w:rPr>
        <w:tab/>
      </w:r>
    </w:p>
    <w:p w:rsidR="00955217" w:rsidRDefault="00955217">
      <w:pPr>
        <w:pStyle w:val="BodyText"/>
        <w:spacing w:before="2"/>
        <w:rPr>
          <w:rFonts w:ascii="Times New Roman"/>
          <w:sz w:val="29"/>
        </w:rPr>
      </w:pPr>
    </w:p>
    <w:p w:rsidR="00955217" w:rsidRDefault="00587827">
      <w:pPr>
        <w:pStyle w:val="BodyText"/>
        <w:spacing w:before="52" w:line="266" w:lineRule="auto"/>
        <w:ind w:left="129" w:right="159" w:hanging="10"/>
      </w:pPr>
      <w:r>
        <w:t>Please</w:t>
      </w:r>
      <w:r>
        <w:rPr>
          <w:spacing w:val="-2"/>
        </w:rPr>
        <w:t xml:space="preserve"> </w:t>
      </w:r>
      <w:r>
        <w:t>list</w:t>
      </w:r>
      <w:r>
        <w:rPr>
          <w:spacing w:val="-2"/>
        </w:rPr>
        <w:t xml:space="preserve"> </w:t>
      </w:r>
      <w:r>
        <w:t>the</w:t>
      </w:r>
      <w:r>
        <w:rPr>
          <w:spacing w:val="-2"/>
        </w:rPr>
        <w:t xml:space="preserve"> </w:t>
      </w:r>
      <w:r>
        <w:t>last</w:t>
      </w:r>
      <w:r>
        <w:rPr>
          <w:spacing w:val="-2"/>
        </w:rPr>
        <w:t xml:space="preserve"> </w:t>
      </w:r>
      <w:r>
        <w:t>18</w:t>
      </w:r>
      <w:r>
        <w:rPr>
          <w:spacing w:val="-3"/>
        </w:rPr>
        <w:t xml:space="preserve"> </w:t>
      </w:r>
      <w:r>
        <w:t>hours</w:t>
      </w:r>
      <w:r>
        <w:rPr>
          <w:spacing w:val="-3"/>
        </w:rPr>
        <w:t xml:space="preserve"> </w:t>
      </w:r>
      <w:r>
        <w:t>of</w:t>
      </w:r>
      <w:r>
        <w:rPr>
          <w:spacing w:val="-3"/>
        </w:rPr>
        <w:t xml:space="preserve"> </w:t>
      </w:r>
      <w:r>
        <w:t>graduate</w:t>
      </w:r>
      <w:r>
        <w:rPr>
          <w:spacing w:val="-2"/>
        </w:rPr>
        <w:t xml:space="preserve"> </w:t>
      </w:r>
      <w:r>
        <w:t>courses</w:t>
      </w:r>
      <w:r>
        <w:rPr>
          <w:spacing w:val="-4"/>
        </w:rPr>
        <w:t xml:space="preserve"> </w:t>
      </w:r>
      <w:r>
        <w:t>you</w:t>
      </w:r>
      <w:r>
        <w:rPr>
          <w:spacing w:val="-3"/>
        </w:rPr>
        <w:t xml:space="preserve"> </w:t>
      </w:r>
      <w:r>
        <w:t>have</w:t>
      </w:r>
      <w:r>
        <w:rPr>
          <w:spacing w:val="-2"/>
        </w:rPr>
        <w:t xml:space="preserve"> </w:t>
      </w:r>
      <w:r>
        <w:t>completed</w:t>
      </w:r>
      <w:r>
        <w:rPr>
          <w:spacing w:val="-3"/>
        </w:rPr>
        <w:t xml:space="preserve"> </w:t>
      </w:r>
      <w:r>
        <w:t>(this</w:t>
      </w:r>
      <w:r>
        <w:rPr>
          <w:spacing w:val="-3"/>
        </w:rPr>
        <w:t xml:space="preserve"> </w:t>
      </w:r>
      <w:r>
        <w:t>may</w:t>
      </w:r>
      <w:r>
        <w:rPr>
          <w:spacing w:val="-2"/>
        </w:rPr>
        <w:t xml:space="preserve"> </w:t>
      </w:r>
      <w:r>
        <w:t>be</w:t>
      </w:r>
      <w:r>
        <w:rPr>
          <w:spacing w:val="-2"/>
        </w:rPr>
        <w:t xml:space="preserve"> </w:t>
      </w:r>
      <w:r>
        <w:t>waived</w:t>
      </w:r>
      <w:r>
        <w:rPr>
          <w:spacing w:val="-4"/>
        </w:rPr>
        <w:t xml:space="preserve"> </w:t>
      </w:r>
      <w:r>
        <w:t>if</w:t>
      </w:r>
      <w:r>
        <w:rPr>
          <w:spacing w:val="-3"/>
        </w:rPr>
        <w:t xml:space="preserve"> </w:t>
      </w:r>
      <w:r>
        <w:t>you</w:t>
      </w:r>
      <w:r>
        <w:rPr>
          <w:spacing w:val="-3"/>
        </w:rPr>
        <w:t xml:space="preserve"> </w:t>
      </w:r>
      <w:r>
        <w:t>are teaching TECM 1200):</w:t>
      </w:r>
    </w:p>
    <w:p w:rsidR="00955217" w:rsidRDefault="00955217">
      <w:pPr>
        <w:pStyle w:val="BodyText"/>
        <w:spacing w:before="9" w:after="1"/>
        <w:rPr>
          <w:sz w:val="26"/>
        </w:rPr>
      </w:pPr>
    </w:p>
    <w:tbl>
      <w:tblPr>
        <w:tblW w:w="0" w:type="auto"/>
        <w:tblInd w:w="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0"/>
        <w:gridCol w:w="3960"/>
        <w:gridCol w:w="1530"/>
        <w:gridCol w:w="1080"/>
      </w:tblGrid>
      <w:tr w:rsidR="00955217">
        <w:trPr>
          <w:trHeight w:val="369"/>
        </w:trPr>
        <w:tc>
          <w:tcPr>
            <w:tcW w:w="3320" w:type="dxa"/>
          </w:tcPr>
          <w:p w:rsidR="00955217" w:rsidRDefault="00587827">
            <w:pPr>
              <w:pStyle w:val="TableParagraph"/>
              <w:spacing w:before="53"/>
              <w:ind w:left="414"/>
              <w:rPr>
                <w:sz w:val="24"/>
              </w:rPr>
            </w:pPr>
            <w:r>
              <w:rPr>
                <w:spacing w:val="-2"/>
                <w:sz w:val="24"/>
              </w:rPr>
              <w:t>Institution/Semester/Year</w:t>
            </w:r>
          </w:p>
        </w:tc>
        <w:tc>
          <w:tcPr>
            <w:tcW w:w="3960" w:type="dxa"/>
          </w:tcPr>
          <w:p w:rsidR="00955217" w:rsidRDefault="00587827">
            <w:pPr>
              <w:pStyle w:val="TableParagraph"/>
              <w:spacing w:before="53"/>
              <w:ind w:left="904"/>
              <w:rPr>
                <w:sz w:val="24"/>
              </w:rPr>
            </w:pPr>
            <w:r>
              <w:rPr>
                <w:sz w:val="24"/>
              </w:rPr>
              <w:t>Course</w:t>
            </w:r>
            <w:r>
              <w:rPr>
                <w:spacing w:val="-5"/>
                <w:sz w:val="24"/>
              </w:rPr>
              <w:t xml:space="preserve"> </w:t>
            </w:r>
            <w:r>
              <w:rPr>
                <w:spacing w:val="-2"/>
                <w:sz w:val="24"/>
              </w:rPr>
              <w:t>Number/Name</w:t>
            </w:r>
          </w:p>
        </w:tc>
        <w:tc>
          <w:tcPr>
            <w:tcW w:w="1530" w:type="dxa"/>
          </w:tcPr>
          <w:p w:rsidR="00955217" w:rsidRDefault="00587827">
            <w:pPr>
              <w:pStyle w:val="TableParagraph"/>
              <w:spacing w:before="53"/>
              <w:ind w:left="180"/>
              <w:rPr>
                <w:sz w:val="24"/>
              </w:rPr>
            </w:pPr>
            <w:r>
              <w:rPr>
                <w:sz w:val="24"/>
              </w:rPr>
              <w:t xml:space="preserve">Credit </w:t>
            </w:r>
            <w:r>
              <w:rPr>
                <w:spacing w:val="-2"/>
                <w:sz w:val="24"/>
              </w:rPr>
              <w:t>Hours</w:t>
            </w:r>
          </w:p>
        </w:tc>
        <w:tc>
          <w:tcPr>
            <w:tcW w:w="1080" w:type="dxa"/>
          </w:tcPr>
          <w:p w:rsidR="00955217" w:rsidRDefault="00587827">
            <w:pPr>
              <w:pStyle w:val="TableParagraph"/>
              <w:spacing w:before="53"/>
              <w:ind w:left="270"/>
              <w:rPr>
                <w:sz w:val="24"/>
              </w:rPr>
            </w:pPr>
            <w:r>
              <w:rPr>
                <w:spacing w:val="-2"/>
                <w:sz w:val="24"/>
              </w:rPr>
              <w:t>Grade</w:t>
            </w:r>
          </w:p>
        </w:tc>
      </w:tr>
      <w:tr w:rsidR="00955217">
        <w:trPr>
          <w:trHeight w:val="531"/>
        </w:trPr>
        <w:tc>
          <w:tcPr>
            <w:tcW w:w="3320" w:type="dxa"/>
          </w:tcPr>
          <w:p w:rsidR="00955217" w:rsidRDefault="00955217">
            <w:pPr>
              <w:pStyle w:val="TableParagraph"/>
              <w:rPr>
                <w:rFonts w:ascii="Times New Roman"/>
              </w:rPr>
            </w:pPr>
          </w:p>
        </w:tc>
        <w:tc>
          <w:tcPr>
            <w:tcW w:w="3960" w:type="dxa"/>
          </w:tcPr>
          <w:p w:rsidR="00955217" w:rsidRDefault="00955217">
            <w:pPr>
              <w:pStyle w:val="TableParagraph"/>
              <w:rPr>
                <w:rFonts w:ascii="Times New Roman"/>
              </w:rPr>
            </w:pPr>
          </w:p>
        </w:tc>
        <w:tc>
          <w:tcPr>
            <w:tcW w:w="1530" w:type="dxa"/>
          </w:tcPr>
          <w:p w:rsidR="00955217" w:rsidRDefault="00955217">
            <w:pPr>
              <w:pStyle w:val="TableParagraph"/>
              <w:rPr>
                <w:rFonts w:ascii="Times New Roman"/>
              </w:rPr>
            </w:pPr>
          </w:p>
        </w:tc>
        <w:tc>
          <w:tcPr>
            <w:tcW w:w="1080" w:type="dxa"/>
          </w:tcPr>
          <w:p w:rsidR="00955217" w:rsidRDefault="00955217">
            <w:pPr>
              <w:pStyle w:val="TableParagraph"/>
              <w:rPr>
                <w:rFonts w:ascii="Times New Roman"/>
              </w:rPr>
            </w:pPr>
          </w:p>
        </w:tc>
      </w:tr>
      <w:tr w:rsidR="00955217">
        <w:trPr>
          <w:trHeight w:val="530"/>
        </w:trPr>
        <w:tc>
          <w:tcPr>
            <w:tcW w:w="3320" w:type="dxa"/>
          </w:tcPr>
          <w:p w:rsidR="00955217" w:rsidRDefault="00955217">
            <w:pPr>
              <w:pStyle w:val="TableParagraph"/>
              <w:rPr>
                <w:rFonts w:ascii="Times New Roman"/>
              </w:rPr>
            </w:pPr>
          </w:p>
        </w:tc>
        <w:tc>
          <w:tcPr>
            <w:tcW w:w="3960" w:type="dxa"/>
          </w:tcPr>
          <w:p w:rsidR="00955217" w:rsidRDefault="00955217">
            <w:pPr>
              <w:pStyle w:val="TableParagraph"/>
              <w:rPr>
                <w:rFonts w:ascii="Times New Roman"/>
              </w:rPr>
            </w:pPr>
          </w:p>
        </w:tc>
        <w:tc>
          <w:tcPr>
            <w:tcW w:w="1530" w:type="dxa"/>
          </w:tcPr>
          <w:p w:rsidR="00955217" w:rsidRDefault="00955217">
            <w:pPr>
              <w:pStyle w:val="TableParagraph"/>
              <w:rPr>
                <w:rFonts w:ascii="Times New Roman"/>
              </w:rPr>
            </w:pPr>
          </w:p>
        </w:tc>
        <w:tc>
          <w:tcPr>
            <w:tcW w:w="1080" w:type="dxa"/>
          </w:tcPr>
          <w:p w:rsidR="00955217" w:rsidRDefault="00955217">
            <w:pPr>
              <w:pStyle w:val="TableParagraph"/>
              <w:rPr>
                <w:rFonts w:ascii="Times New Roman"/>
              </w:rPr>
            </w:pPr>
          </w:p>
        </w:tc>
      </w:tr>
      <w:tr w:rsidR="00955217">
        <w:trPr>
          <w:trHeight w:val="530"/>
        </w:trPr>
        <w:tc>
          <w:tcPr>
            <w:tcW w:w="3320" w:type="dxa"/>
          </w:tcPr>
          <w:p w:rsidR="00955217" w:rsidRDefault="00955217">
            <w:pPr>
              <w:pStyle w:val="TableParagraph"/>
              <w:rPr>
                <w:rFonts w:ascii="Times New Roman"/>
              </w:rPr>
            </w:pPr>
          </w:p>
        </w:tc>
        <w:tc>
          <w:tcPr>
            <w:tcW w:w="3960" w:type="dxa"/>
          </w:tcPr>
          <w:p w:rsidR="00955217" w:rsidRDefault="00955217">
            <w:pPr>
              <w:pStyle w:val="TableParagraph"/>
              <w:rPr>
                <w:rFonts w:ascii="Times New Roman"/>
              </w:rPr>
            </w:pPr>
          </w:p>
        </w:tc>
        <w:tc>
          <w:tcPr>
            <w:tcW w:w="1530" w:type="dxa"/>
          </w:tcPr>
          <w:p w:rsidR="00955217" w:rsidRDefault="00955217">
            <w:pPr>
              <w:pStyle w:val="TableParagraph"/>
              <w:rPr>
                <w:rFonts w:ascii="Times New Roman"/>
              </w:rPr>
            </w:pPr>
          </w:p>
        </w:tc>
        <w:tc>
          <w:tcPr>
            <w:tcW w:w="1080" w:type="dxa"/>
          </w:tcPr>
          <w:p w:rsidR="00955217" w:rsidRDefault="00955217">
            <w:pPr>
              <w:pStyle w:val="TableParagraph"/>
              <w:rPr>
                <w:rFonts w:ascii="Times New Roman"/>
              </w:rPr>
            </w:pPr>
          </w:p>
        </w:tc>
      </w:tr>
      <w:tr w:rsidR="00955217">
        <w:trPr>
          <w:trHeight w:val="530"/>
        </w:trPr>
        <w:tc>
          <w:tcPr>
            <w:tcW w:w="3320" w:type="dxa"/>
          </w:tcPr>
          <w:p w:rsidR="00955217" w:rsidRDefault="00955217">
            <w:pPr>
              <w:pStyle w:val="TableParagraph"/>
              <w:rPr>
                <w:rFonts w:ascii="Times New Roman"/>
              </w:rPr>
            </w:pPr>
          </w:p>
        </w:tc>
        <w:tc>
          <w:tcPr>
            <w:tcW w:w="3960" w:type="dxa"/>
          </w:tcPr>
          <w:p w:rsidR="00955217" w:rsidRDefault="00955217">
            <w:pPr>
              <w:pStyle w:val="TableParagraph"/>
              <w:rPr>
                <w:rFonts w:ascii="Times New Roman"/>
              </w:rPr>
            </w:pPr>
          </w:p>
        </w:tc>
        <w:tc>
          <w:tcPr>
            <w:tcW w:w="1530" w:type="dxa"/>
          </w:tcPr>
          <w:p w:rsidR="00955217" w:rsidRDefault="00955217">
            <w:pPr>
              <w:pStyle w:val="TableParagraph"/>
              <w:rPr>
                <w:rFonts w:ascii="Times New Roman"/>
              </w:rPr>
            </w:pPr>
          </w:p>
        </w:tc>
        <w:tc>
          <w:tcPr>
            <w:tcW w:w="1080" w:type="dxa"/>
          </w:tcPr>
          <w:p w:rsidR="00955217" w:rsidRDefault="00955217">
            <w:pPr>
              <w:pStyle w:val="TableParagraph"/>
              <w:rPr>
                <w:rFonts w:ascii="Times New Roman"/>
              </w:rPr>
            </w:pPr>
          </w:p>
        </w:tc>
      </w:tr>
      <w:tr w:rsidR="00955217">
        <w:trPr>
          <w:trHeight w:val="530"/>
        </w:trPr>
        <w:tc>
          <w:tcPr>
            <w:tcW w:w="3320" w:type="dxa"/>
          </w:tcPr>
          <w:p w:rsidR="00955217" w:rsidRDefault="00955217">
            <w:pPr>
              <w:pStyle w:val="TableParagraph"/>
              <w:rPr>
                <w:rFonts w:ascii="Times New Roman"/>
              </w:rPr>
            </w:pPr>
          </w:p>
        </w:tc>
        <w:tc>
          <w:tcPr>
            <w:tcW w:w="3960" w:type="dxa"/>
          </w:tcPr>
          <w:p w:rsidR="00955217" w:rsidRDefault="00955217">
            <w:pPr>
              <w:pStyle w:val="TableParagraph"/>
              <w:rPr>
                <w:rFonts w:ascii="Times New Roman"/>
              </w:rPr>
            </w:pPr>
          </w:p>
        </w:tc>
        <w:tc>
          <w:tcPr>
            <w:tcW w:w="1530" w:type="dxa"/>
          </w:tcPr>
          <w:p w:rsidR="00955217" w:rsidRDefault="00955217">
            <w:pPr>
              <w:pStyle w:val="TableParagraph"/>
              <w:rPr>
                <w:rFonts w:ascii="Times New Roman"/>
              </w:rPr>
            </w:pPr>
          </w:p>
        </w:tc>
        <w:tc>
          <w:tcPr>
            <w:tcW w:w="1080" w:type="dxa"/>
          </w:tcPr>
          <w:p w:rsidR="00955217" w:rsidRDefault="00955217">
            <w:pPr>
              <w:pStyle w:val="TableParagraph"/>
              <w:rPr>
                <w:rFonts w:ascii="Times New Roman"/>
              </w:rPr>
            </w:pPr>
          </w:p>
        </w:tc>
      </w:tr>
      <w:tr w:rsidR="00955217">
        <w:trPr>
          <w:trHeight w:val="531"/>
        </w:trPr>
        <w:tc>
          <w:tcPr>
            <w:tcW w:w="3320" w:type="dxa"/>
          </w:tcPr>
          <w:p w:rsidR="00955217" w:rsidRDefault="00955217">
            <w:pPr>
              <w:pStyle w:val="TableParagraph"/>
              <w:rPr>
                <w:rFonts w:ascii="Times New Roman"/>
              </w:rPr>
            </w:pPr>
          </w:p>
        </w:tc>
        <w:tc>
          <w:tcPr>
            <w:tcW w:w="3960" w:type="dxa"/>
          </w:tcPr>
          <w:p w:rsidR="00955217" w:rsidRDefault="00955217">
            <w:pPr>
              <w:pStyle w:val="TableParagraph"/>
              <w:rPr>
                <w:rFonts w:ascii="Times New Roman"/>
              </w:rPr>
            </w:pPr>
          </w:p>
        </w:tc>
        <w:tc>
          <w:tcPr>
            <w:tcW w:w="1530" w:type="dxa"/>
          </w:tcPr>
          <w:p w:rsidR="00955217" w:rsidRDefault="00955217">
            <w:pPr>
              <w:pStyle w:val="TableParagraph"/>
              <w:rPr>
                <w:rFonts w:ascii="Times New Roman"/>
              </w:rPr>
            </w:pPr>
          </w:p>
        </w:tc>
        <w:tc>
          <w:tcPr>
            <w:tcW w:w="1080" w:type="dxa"/>
          </w:tcPr>
          <w:p w:rsidR="00955217" w:rsidRDefault="00955217">
            <w:pPr>
              <w:pStyle w:val="TableParagraph"/>
              <w:rPr>
                <w:rFonts w:ascii="Times New Roman"/>
              </w:rPr>
            </w:pPr>
          </w:p>
        </w:tc>
      </w:tr>
    </w:tbl>
    <w:p w:rsidR="00955217" w:rsidRDefault="00955217">
      <w:pPr>
        <w:rPr>
          <w:rFonts w:ascii="Times New Roman"/>
        </w:rPr>
        <w:sectPr w:rsidR="00955217">
          <w:type w:val="continuous"/>
          <w:pgSz w:w="12240" w:h="15840"/>
          <w:pgMar w:top="540" w:right="620" w:bottom="600" w:left="960" w:header="0" w:footer="418" w:gutter="0"/>
          <w:cols w:space="720"/>
        </w:sectPr>
      </w:pPr>
    </w:p>
    <w:p w:rsidR="00955217" w:rsidRDefault="00587827">
      <w:pPr>
        <w:pStyle w:val="BodyText"/>
        <w:spacing w:before="43" w:line="237" w:lineRule="auto"/>
        <w:ind w:left="115" w:right="159" w:hanging="11"/>
      </w:pPr>
      <w:r>
        <w:lastRenderedPageBreak/>
        <w:t>Please</w:t>
      </w:r>
      <w:r>
        <w:rPr>
          <w:spacing w:val="-3"/>
        </w:rPr>
        <w:t xml:space="preserve"> </w:t>
      </w:r>
      <w:r>
        <w:t>list</w:t>
      </w:r>
      <w:r>
        <w:rPr>
          <w:spacing w:val="-3"/>
        </w:rPr>
        <w:t xml:space="preserve"> </w:t>
      </w:r>
      <w:r>
        <w:t>the</w:t>
      </w:r>
      <w:r>
        <w:rPr>
          <w:spacing w:val="-3"/>
        </w:rPr>
        <w:t xml:space="preserve"> </w:t>
      </w:r>
      <w:r>
        <w:t>courses</w:t>
      </w:r>
      <w:r>
        <w:rPr>
          <w:spacing w:val="-4"/>
        </w:rPr>
        <w:t xml:space="preserve"> </w:t>
      </w:r>
      <w:r>
        <w:t>you</w:t>
      </w:r>
      <w:r>
        <w:rPr>
          <w:spacing w:val="-4"/>
        </w:rPr>
        <w:t xml:space="preserve"> </w:t>
      </w:r>
      <w:r>
        <w:t>have</w:t>
      </w:r>
      <w:r>
        <w:rPr>
          <w:spacing w:val="-3"/>
        </w:rPr>
        <w:t xml:space="preserve"> </w:t>
      </w:r>
      <w:r>
        <w:t>taught.</w:t>
      </w:r>
      <w:r>
        <w:rPr>
          <w:spacing w:val="-4"/>
        </w:rPr>
        <w:t xml:space="preserve"> </w:t>
      </w:r>
      <w:r>
        <w:t>Include</w:t>
      </w:r>
      <w:r>
        <w:rPr>
          <w:spacing w:val="-3"/>
        </w:rPr>
        <w:t xml:space="preserve"> </w:t>
      </w:r>
      <w:r>
        <w:t>the</w:t>
      </w:r>
      <w:r>
        <w:rPr>
          <w:spacing w:val="-3"/>
        </w:rPr>
        <w:t xml:space="preserve"> </w:t>
      </w:r>
      <w:r>
        <w:t>actual</w:t>
      </w:r>
      <w:r>
        <w:rPr>
          <w:spacing w:val="-4"/>
        </w:rPr>
        <w:t xml:space="preserve"> </w:t>
      </w:r>
      <w:r>
        <w:t>course</w:t>
      </w:r>
      <w:r>
        <w:rPr>
          <w:spacing w:val="-3"/>
        </w:rPr>
        <w:t xml:space="preserve"> </w:t>
      </w:r>
      <w:r>
        <w:t>name</w:t>
      </w:r>
      <w:r>
        <w:rPr>
          <w:spacing w:val="-3"/>
        </w:rPr>
        <w:t xml:space="preserve"> </w:t>
      </w:r>
      <w:r>
        <w:t>(not</w:t>
      </w:r>
      <w:r>
        <w:rPr>
          <w:spacing w:val="-3"/>
        </w:rPr>
        <w:t xml:space="preserve"> </w:t>
      </w:r>
      <w:r>
        <w:t>just</w:t>
      </w:r>
      <w:r>
        <w:rPr>
          <w:spacing w:val="-3"/>
        </w:rPr>
        <w:t xml:space="preserve"> </w:t>
      </w:r>
      <w:r>
        <w:t>number),</w:t>
      </w:r>
      <w:r>
        <w:rPr>
          <w:spacing w:val="-3"/>
        </w:rPr>
        <w:t xml:space="preserve"> </w:t>
      </w:r>
      <w:r>
        <w:t>the year/semester, and the institution at which you taught the course.</w:t>
      </w: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pPr>
    </w:p>
    <w:p w:rsidR="00955217" w:rsidRDefault="00955217">
      <w:pPr>
        <w:pStyle w:val="BodyText"/>
        <w:spacing w:before="9"/>
        <w:rPr>
          <w:sz w:val="34"/>
        </w:rPr>
      </w:pPr>
    </w:p>
    <w:p w:rsidR="00955217" w:rsidRDefault="00587827">
      <w:pPr>
        <w:pStyle w:val="BodyText"/>
        <w:ind w:left="177" w:hanging="11"/>
      </w:pPr>
      <w:r>
        <w:t>List</w:t>
      </w:r>
      <w:r>
        <w:rPr>
          <w:spacing w:val="-3"/>
        </w:rPr>
        <w:t xml:space="preserve"> </w:t>
      </w:r>
      <w:r>
        <w:t>the</w:t>
      </w:r>
      <w:r>
        <w:rPr>
          <w:spacing w:val="-3"/>
        </w:rPr>
        <w:t xml:space="preserve"> </w:t>
      </w:r>
      <w:r>
        <w:t>classes</w:t>
      </w:r>
      <w:r>
        <w:rPr>
          <w:spacing w:val="-2"/>
        </w:rPr>
        <w:t xml:space="preserve"> </w:t>
      </w:r>
      <w:r>
        <w:t>you</w:t>
      </w:r>
      <w:r>
        <w:rPr>
          <w:spacing w:val="-2"/>
        </w:rPr>
        <w:t xml:space="preserve"> </w:t>
      </w:r>
      <w:r>
        <w:t>will</w:t>
      </w:r>
      <w:r>
        <w:rPr>
          <w:spacing w:val="-2"/>
        </w:rPr>
        <w:t xml:space="preserve"> </w:t>
      </w:r>
      <w:r>
        <w:t>take</w:t>
      </w:r>
      <w:r>
        <w:rPr>
          <w:spacing w:val="-2"/>
        </w:rPr>
        <w:t xml:space="preserve"> </w:t>
      </w:r>
      <w:r>
        <w:t>in</w:t>
      </w:r>
      <w:r>
        <w:rPr>
          <w:spacing w:val="-3"/>
        </w:rPr>
        <w:t xml:space="preserve"> </w:t>
      </w:r>
      <w:r>
        <w:t>fall.</w:t>
      </w:r>
      <w:r>
        <w:rPr>
          <w:spacing w:val="-3"/>
        </w:rPr>
        <w:t xml:space="preserve"> </w:t>
      </w:r>
      <w:r>
        <w:t>If</w:t>
      </w:r>
      <w:r>
        <w:rPr>
          <w:spacing w:val="-3"/>
        </w:rPr>
        <w:t xml:space="preserve"> </w:t>
      </w:r>
      <w:r>
        <w:t>you</w:t>
      </w:r>
      <w:r>
        <w:rPr>
          <w:spacing w:val="-2"/>
        </w:rPr>
        <w:t xml:space="preserve"> </w:t>
      </w:r>
      <w:r>
        <w:t>plan</w:t>
      </w:r>
      <w:r>
        <w:rPr>
          <w:spacing w:val="-2"/>
        </w:rPr>
        <w:t xml:space="preserve"> </w:t>
      </w:r>
      <w:r>
        <w:t>to</w:t>
      </w:r>
      <w:r>
        <w:rPr>
          <w:spacing w:val="-2"/>
        </w:rPr>
        <w:t xml:space="preserve"> </w:t>
      </w:r>
      <w:r>
        <w:t>take</w:t>
      </w:r>
      <w:r>
        <w:rPr>
          <w:spacing w:val="-2"/>
        </w:rPr>
        <w:t xml:space="preserve"> </w:t>
      </w:r>
      <w:r>
        <w:t>less</w:t>
      </w:r>
      <w:r>
        <w:rPr>
          <w:spacing w:val="-3"/>
        </w:rPr>
        <w:t xml:space="preserve"> </w:t>
      </w:r>
      <w:r>
        <w:t>than</w:t>
      </w:r>
      <w:r>
        <w:rPr>
          <w:spacing w:val="-3"/>
        </w:rPr>
        <w:t xml:space="preserve"> </w:t>
      </w:r>
      <w:r>
        <w:t>9</w:t>
      </w:r>
      <w:r>
        <w:rPr>
          <w:spacing w:val="-2"/>
        </w:rPr>
        <w:t xml:space="preserve"> </w:t>
      </w:r>
      <w:r>
        <w:t>hours,</w:t>
      </w:r>
      <w:r>
        <w:rPr>
          <w:spacing w:val="-1"/>
        </w:rPr>
        <w:t xml:space="preserve"> </w:t>
      </w:r>
      <w:r>
        <w:t>provide</w:t>
      </w:r>
      <w:r>
        <w:rPr>
          <w:spacing w:val="-2"/>
        </w:rPr>
        <w:t xml:space="preserve"> </w:t>
      </w:r>
      <w:r>
        <w:t>a</w:t>
      </w:r>
      <w:r>
        <w:rPr>
          <w:spacing w:val="-3"/>
        </w:rPr>
        <w:t xml:space="preserve"> </w:t>
      </w:r>
      <w:r>
        <w:t>copy</w:t>
      </w:r>
      <w:r>
        <w:rPr>
          <w:spacing w:val="-3"/>
        </w:rPr>
        <w:t xml:space="preserve"> </w:t>
      </w:r>
      <w:r>
        <w:t>of</w:t>
      </w:r>
      <w:r>
        <w:rPr>
          <w:spacing w:val="-3"/>
        </w:rPr>
        <w:t xml:space="preserve"> </w:t>
      </w:r>
      <w:r>
        <w:t>your</w:t>
      </w:r>
      <w:r>
        <w:rPr>
          <w:spacing w:val="-2"/>
        </w:rPr>
        <w:t xml:space="preserve"> </w:t>
      </w:r>
      <w:r>
        <w:t>course</w:t>
      </w:r>
      <w:r>
        <w:rPr>
          <w:spacing w:val="-2"/>
        </w:rPr>
        <w:t xml:space="preserve"> </w:t>
      </w:r>
      <w:r>
        <w:t xml:space="preserve">load exception from the graduate school to </w:t>
      </w:r>
      <w:hyperlink r:id="rId11" w:history="1">
        <w:r w:rsidR="00991A41" w:rsidRPr="0067216E">
          <w:rPr>
            <w:rStyle w:val="Hyperlink"/>
          </w:rPr>
          <w:t>Lucero.Carranza@unt.edu</w:t>
        </w:r>
      </w:hyperlink>
      <w:r>
        <w:t>.</w:t>
      </w: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rPr>
          <w:sz w:val="20"/>
        </w:rPr>
      </w:pPr>
    </w:p>
    <w:p w:rsidR="00955217" w:rsidRDefault="00955217">
      <w:pPr>
        <w:pStyle w:val="BodyText"/>
        <w:spacing w:before="2"/>
        <w:rPr>
          <w:sz w:val="27"/>
        </w:rPr>
      </w:pPr>
    </w:p>
    <w:p w:rsidR="00955217" w:rsidRDefault="00587827">
      <w:pPr>
        <w:pStyle w:val="BodyText"/>
        <w:tabs>
          <w:tab w:val="left" w:pos="5904"/>
          <w:tab w:val="left" w:pos="10145"/>
        </w:tabs>
        <w:spacing w:before="86"/>
        <w:ind w:left="120"/>
        <w:rPr>
          <w:rFonts w:ascii="Times New Roman"/>
        </w:rPr>
      </w:pPr>
      <w:r>
        <w:t>Applicant Signature:</w:t>
      </w:r>
      <w:r>
        <w:rPr>
          <w:spacing w:val="53"/>
        </w:rPr>
        <w:t xml:space="preserve"> </w:t>
      </w:r>
      <w:r>
        <w:rPr>
          <w:rFonts w:ascii="Times New Roman"/>
          <w:u w:val="single"/>
        </w:rPr>
        <w:tab/>
      </w:r>
      <w:r>
        <w:rPr>
          <w:rFonts w:ascii="Times New Roman"/>
          <w:spacing w:val="40"/>
        </w:rPr>
        <w:t xml:space="preserve"> </w:t>
      </w:r>
      <w:r>
        <w:t xml:space="preserve">Application Date: </w:t>
      </w:r>
      <w:r>
        <w:rPr>
          <w:rFonts w:ascii="Times New Roman"/>
          <w:u w:val="single"/>
        </w:rPr>
        <w:tab/>
      </w:r>
    </w:p>
    <w:p w:rsidR="00955217" w:rsidRDefault="00955217">
      <w:pPr>
        <w:pStyle w:val="BodyText"/>
        <w:rPr>
          <w:rFonts w:ascii="Times New Roman"/>
          <w:sz w:val="20"/>
        </w:rPr>
      </w:pPr>
    </w:p>
    <w:p w:rsidR="00955217" w:rsidRDefault="00955217">
      <w:pPr>
        <w:pStyle w:val="BodyText"/>
        <w:rPr>
          <w:rFonts w:ascii="Times New Roman"/>
          <w:sz w:val="20"/>
        </w:rPr>
      </w:pPr>
    </w:p>
    <w:p w:rsidR="00955217" w:rsidRDefault="00955217">
      <w:pPr>
        <w:pStyle w:val="BodyText"/>
        <w:rPr>
          <w:rFonts w:ascii="Times New Roman"/>
          <w:sz w:val="20"/>
        </w:rPr>
      </w:pPr>
    </w:p>
    <w:p w:rsidR="00955217" w:rsidRDefault="00955217">
      <w:pPr>
        <w:pStyle w:val="BodyText"/>
        <w:rPr>
          <w:rFonts w:ascii="Times New Roman"/>
          <w:sz w:val="20"/>
        </w:rPr>
      </w:pPr>
    </w:p>
    <w:p w:rsidR="00955217" w:rsidRDefault="00955217">
      <w:pPr>
        <w:pStyle w:val="BodyText"/>
        <w:rPr>
          <w:rFonts w:ascii="Times New Roman"/>
          <w:sz w:val="20"/>
        </w:rPr>
      </w:pPr>
    </w:p>
    <w:p w:rsidR="00955217" w:rsidRDefault="00587827">
      <w:pPr>
        <w:pStyle w:val="BodyText"/>
        <w:spacing w:before="170"/>
        <w:ind w:left="120"/>
      </w:pPr>
      <w:r>
        <w:t>For</w:t>
      </w:r>
      <w:r>
        <w:rPr>
          <w:spacing w:val="-3"/>
        </w:rPr>
        <w:t xml:space="preserve"> </w:t>
      </w:r>
      <w:r>
        <w:t>office</w:t>
      </w:r>
      <w:r>
        <w:rPr>
          <w:spacing w:val="-3"/>
        </w:rPr>
        <w:t xml:space="preserve"> </w:t>
      </w:r>
      <w:r>
        <w:t>use</w:t>
      </w:r>
      <w:r>
        <w:rPr>
          <w:spacing w:val="-3"/>
        </w:rPr>
        <w:t xml:space="preserve"> </w:t>
      </w:r>
      <w:r>
        <w:rPr>
          <w:spacing w:val="-2"/>
        </w:rPr>
        <w:t>only:</w:t>
      </w:r>
    </w:p>
    <w:p w:rsidR="00955217" w:rsidRDefault="00991A41">
      <w:pPr>
        <w:pStyle w:val="BodyText"/>
        <w:spacing w:before="8"/>
        <w:rPr>
          <w:sz w:val="17"/>
        </w:rPr>
      </w:pPr>
      <w:r>
        <w:rPr>
          <w:noProof/>
        </w:rPr>
        <mc:AlternateContent>
          <mc:Choice Requires="wpg">
            <w:drawing>
              <wp:anchor distT="0" distB="0" distL="0" distR="0" simplePos="0" relativeHeight="487590912" behindDoc="1" locked="0" layoutInCell="1" allowOverlap="1">
                <wp:simplePos x="0" y="0"/>
                <wp:positionH relativeFrom="page">
                  <wp:posOffset>724535</wp:posOffset>
                </wp:positionH>
                <wp:positionV relativeFrom="paragraph">
                  <wp:posOffset>152400</wp:posOffset>
                </wp:positionV>
                <wp:extent cx="5171440" cy="1129030"/>
                <wp:effectExtent l="0" t="0" r="0" b="0"/>
                <wp:wrapTopAndBottom/>
                <wp:docPr id="3" name="docshapegroup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1440" cy="1129030"/>
                          <a:chOff x="1141" y="240"/>
                          <a:chExt cx="8144" cy="1778"/>
                        </a:xfrm>
                      </wpg:grpSpPr>
                      <wps:wsp>
                        <wps:cNvPr id="4" name="docshape27"/>
                        <wps:cNvSpPr>
                          <a:spLocks noChangeArrowheads="1"/>
                        </wps:cNvSpPr>
                        <wps:spPr bwMode="auto">
                          <a:xfrm>
                            <a:off x="1150" y="249"/>
                            <a:ext cx="8124" cy="293"/>
                          </a:xfrm>
                          <a:prstGeom prst="rect">
                            <a:avLst/>
                          </a:prstGeom>
                          <a:solidFill>
                            <a:srgbClr val="DAEE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docshape28"/>
                        <wps:cNvSpPr>
                          <a:spLocks/>
                        </wps:cNvSpPr>
                        <wps:spPr bwMode="auto">
                          <a:xfrm>
                            <a:off x="1141" y="239"/>
                            <a:ext cx="8144" cy="303"/>
                          </a:xfrm>
                          <a:custGeom>
                            <a:avLst/>
                            <a:gdLst>
                              <a:gd name="T0" fmla="+- 0 9284 1141"/>
                              <a:gd name="T1" fmla="*/ T0 w 8144"/>
                              <a:gd name="T2" fmla="+- 0 240 240"/>
                              <a:gd name="T3" fmla="*/ 240 h 303"/>
                              <a:gd name="T4" fmla="+- 0 9275 1141"/>
                              <a:gd name="T5" fmla="*/ T4 w 8144"/>
                              <a:gd name="T6" fmla="+- 0 240 240"/>
                              <a:gd name="T7" fmla="*/ 240 h 303"/>
                              <a:gd name="T8" fmla="+- 0 1151 1141"/>
                              <a:gd name="T9" fmla="*/ T8 w 8144"/>
                              <a:gd name="T10" fmla="+- 0 240 240"/>
                              <a:gd name="T11" fmla="*/ 240 h 303"/>
                              <a:gd name="T12" fmla="+- 0 1141 1141"/>
                              <a:gd name="T13" fmla="*/ T12 w 8144"/>
                              <a:gd name="T14" fmla="+- 0 240 240"/>
                              <a:gd name="T15" fmla="*/ 240 h 303"/>
                              <a:gd name="T16" fmla="+- 0 1141 1141"/>
                              <a:gd name="T17" fmla="*/ T16 w 8144"/>
                              <a:gd name="T18" fmla="+- 0 249 240"/>
                              <a:gd name="T19" fmla="*/ 249 h 303"/>
                              <a:gd name="T20" fmla="+- 0 1141 1141"/>
                              <a:gd name="T21" fmla="*/ T20 w 8144"/>
                              <a:gd name="T22" fmla="+- 0 542 240"/>
                              <a:gd name="T23" fmla="*/ 542 h 303"/>
                              <a:gd name="T24" fmla="+- 0 1151 1141"/>
                              <a:gd name="T25" fmla="*/ T24 w 8144"/>
                              <a:gd name="T26" fmla="+- 0 542 240"/>
                              <a:gd name="T27" fmla="*/ 542 h 303"/>
                              <a:gd name="T28" fmla="+- 0 1151 1141"/>
                              <a:gd name="T29" fmla="*/ T28 w 8144"/>
                              <a:gd name="T30" fmla="+- 0 249 240"/>
                              <a:gd name="T31" fmla="*/ 249 h 303"/>
                              <a:gd name="T32" fmla="+- 0 9275 1141"/>
                              <a:gd name="T33" fmla="*/ T32 w 8144"/>
                              <a:gd name="T34" fmla="+- 0 249 240"/>
                              <a:gd name="T35" fmla="*/ 249 h 303"/>
                              <a:gd name="T36" fmla="+- 0 9275 1141"/>
                              <a:gd name="T37" fmla="*/ T36 w 8144"/>
                              <a:gd name="T38" fmla="+- 0 542 240"/>
                              <a:gd name="T39" fmla="*/ 542 h 303"/>
                              <a:gd name="T40" fmla="+- 0 9284 1141"/>
                              <a:gd name="T41" fmla="*/ T40 w 8144"/>
                              <a:gd name="T42" fmla="+- 0 542 240"/>
                              <a:gd name="T43" fmla="*/ 542 h 303"/>
                              <a:gd name="T44" fmla="+- 0 9284 1141"/>
                              <a:gd name="T45" fmla="*/ T44 w 8144"/>
                              <a:gd name="T46" fmla="+- 0 249 240"/>
                              <a:gd name="T47" fmla="*/ 249 h 303"/>
                              <a:gd name="T48" fmla="+- 0 9284 1141"/>
                              <a:gd name="T49" fmla="*/ T48 w 8144"/>
                              <a:gd name="T50" fmla="+- 0 240 240"/>
                              <a:gd name="T51" fmla="*/ 240 h 3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144" h="303">
                                <a:moveTo>
                                  <a:pt x="8143" y="0"/>
                                </a:moveTo>
                                <a:lnTo>
                                  <a:pt x="8134" y="0"/>
                                </a:lnTo>
                                <a:lnTo>
                                  <a:pt x="10" y="0"/>
                                </a:lnTo>
                                <a:lnTo>
                                  <a:pt x="0" y="0"/>
                                </a:lnTo>
                                <a:lnTo>
                                  <a:pt x="0" y="9"/>
                                </a:lnTo>
                                <a:lnTo>
                                  <a:pt x="0" y="302"/>
                                </a:lnTo>
                                <a:lnTo>
                                  <a:pt x="10" y="302"/>
                                </a:lnTo>
                                <a:lnTo>
                                  <a:pt x="10" y="9"/>
                                </a:lnTo>
                                <a:lnTo>
                                  <a:pt x="8134" y="9"/>
                                </a:lnTo>
                                <a:lnTo>
                                  <a:pt x="8134" y="302"/>
                                </a:lnTo>
                                <a:lnTo>
                                  <a:pt x="8143" y="302"/>
                                </a:lnTo>
                                <a:lnTo>
                                  <a:pt x="8143" y="9"/>
                                </a:lnTo>
                                <a:lnTo>
                                  <a:pt x="81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docshape29"/>
                        <wps:cNvSpPr>
                          <a:spLocks noChangeArrowheads="1"/>
                        </wps:cNvSpPr>
                        <wps:spPr bwMode="auto">
                          <a:xfrm>
                            <a:off x="1150" y="541"/>
                            <a:ext cx="8124" cy="294"/>
                          </a:xfrm>
                          <a:prstGeom prst="rect">
                            <a:avLst/>
                          </a:prstGeom>
                          <a:solidFill>
                            <a:srgbClr val="DAEE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docshape30"/>
                        <wps:cNvSpPr>
                          <a:spLocks/>
                        </wps:cNvSpPr>
                        <wps:spPr bwMode="auto">
                          <a:xfrm>
                            <a:off x="1141" y="541"/>
                            <a:ext cx="8144" cy="294"/>
                          </a:xfrm>
                          <a:custGeom>
                            <a:avLst/>
                            <a:gdLst>
                              <a:gd name="T0" fmla="+- 0 1151 1141"/>
                              <a:gd name="T1" fmla="*/ T0 w 8144"/>
                              <a:gd name="T2" fmla="+- 0 542 542"/>
                              <a:gd name="T3" fmla="*/ 542 h 294"/>
                              <a:gd name="T4" fmla="+- 0 1141 1141"/>
                              <a:gd name="T5" fmla="*/ T4 w 8144"/>
                              <a:gd name="T6" fmla="+- 0 542 542"/>
                              <a:gd name="T7" fmla="*/ 542 h 294"/>
                              <a:gd name="T8" fmla="+- 0 1141 1141"/>
                              <a:gd name="T9" fmla="*/ T8 w 8144"/>
                              <a:gd name="T10" fmla="+- 0 836 542"/>
                              <a:gd name="T11" fmla="*/ 836 h 294"/>
                              <a:gd name="T12" fmla="+- 0 1151 1141"/>
                              <a:gd name="T13" fmla="*/ T12 w 8144"/>
                              <a:gd name="T14" fmla="+- 0 836 542"/>
                              <a:gd name="T15" fmla="*/ 836 h 294"/>
                              <a:gd name="T16" fmla="+- 0 1151 1141"/>
                              <a:gd name="T17" fmla="*/ T16 w 8144"/>
                              <a:gd name="T18" fmla="+- 0 542 542"/>
                              <a:gd name="T19" fmla="*/ 542 h 294"/>
                              <a:gd name="T20" fmla="+- 0 9284 1141"/>
                              <a:gd name="T21" fmla="*/ T20 w 8144"/>
                              <a:gd name="T22" fmla="+- 0 542 542"/>
                              <a:gd name="T23" fmla="*/ 542 h 294"/>
                              <a:gd name="T24" fmla="+- 0 9275 1141"/>
                              <a:gd name="T25" fmla="*/ T24 w 8144"/>
                              <a:gd name="T26" fmla="+- 0 542 542"/>
                              <a:gd name="T27" fmla="*/ 542 h 294"/>
                              <a:gd name="T28" fmla="+- 0 9275 1141"/>
                              <a:gd name="T29" fmla="*/ T28 w 8144"/>
                              <a:gd name="T30" fmla="+- 0 836 542"/>
                              <a:gd name="T31" fmla="*/ 836 h 294"/>
                              <a:gd name="T32" fmla="+- 0 9284 1141"/>
                              <a:gd name="T33" fmla="*/ T32 w 8144"/>
                              <a:gd name="T34" fmla="+- 0 836 542"/>
                              <a:gd name="T35" fmla="*/ 836 h 294"/>
                              <a:gd name="T36" fmla="+- 0 9284 1141"/>
                              <a:gd name="T37" fmla="*/ T36 w 8144"/>
                              <a:gd name="T38" fmla="+- 0 542 542"/>
                              <a:gd name="T39" fmla="*/ 542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144" h="294">
                                <a:moveTo>
                                  <a:pt x="10" y="0"/>
                                </a:moveTo>
                                <a:lnTo>
                                  <a:pt x="0" y="0"/>
                                </a:lnTo>
                                <a:lnTo>
                                  <a:pt x="0" y="294"/>
                                </a:lnTo>
                                <a:lnTo>
                                  <a:pt x="10" y="294"/>
                                </a:lnTo>
                                <a:lnTo>
                                  <a:pt x="10" y="0"/>
                                </a:lnTo>
                                <a:close/>
                                <a:moveTo>
                                  <a:pt x="8143" y="0"/>
                                </a:moveTo>
                                <a:lnTo>
                                  <a:pt x="8134" y="0"/>
                                </a:lnTo>
                                <a:lnTo>
                                  <a:pt x="8134" y="294"/>
                                </a:lnTo>
                                <a:lnTo>
                                  <a:pt x="8143" y="294"/>
                                </a:lnTo>
                                <a:lnTo>
                                  <a:pt x="81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docshape31"/>
                        <wps:cNvSpPr>
                          <a:spLocks noChangeArrowheads="1"/>
                        </wps:cNvSpPr>
                        <wps:spPr bwMode="auto">
                          <a:xfrm>
                            <a:off x="1150" y="835"/>
                            <a:ext cx="8124" cy="293"/>
                          </a:xfrm>
                          <a:prstGeom prst="rect">
                            <a:avLst/>
                          </a:prstGeom>
                          <a:solidFill>
                            <a:srgbClr val="DAEE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docshape32"/>
                        <wps:cNvSpPr>
                          <a:spLocks/>
                        </wps:cNvSpPr>
                        <wps:spPr bwMode="auto">
                          <a:xfrm>
                            <a:off x="1141" y="835"/>
                            <a:ext cx="8144" cy="293"/>
                          </a:xfrm>
                          <a:custGeom>
                            <a:avLst/>
                            <a:gdLst>
                              <a:gd name="T0" fmla="+- 0 1151 1141"/>
                              <a:gd name="T1" fmla="*/ T0 w 8144"/>
                              <a:gd name="T2" fmla="+- 0 836 836"/>
                              <a:gd name="T3" fmla="*/ 836 h 293"/>
                              <a:gd name="T4" fmla="+- 0 1141 1141"/>
                              <a:gd name="T5" fmla="*/ T4 w 8144"/>
                              <a:gd name="T6" fmla="+- 0 836 836"/>
                              <a:gd name="T7" fmla="*/ 836 h 293"/>
                              <a:gd name="T8" fmla="+- 0 1141 1141"/>
                              <a:gd name="T9" fmla="*/ T8 w 8144"/>
                              <a:gd name="T10" fmla="+- 0 1129 836"/>
                              <a:gd name="T11" fmla="*/ 1129 h 293"/>
                              <a:gd name="T12" fmla="+- 0 1151 1141"/>
                              <a:gd name="T13" fmla="*/ T12 w 8144"/>
                              <a:gd name="T14" fmla="+- 0 1129 836"/>
                              <a:gd name="T15" fmla="*/ 1129 h 293"/>
                              <a:gd name="T16" fmla="+- 0 1151 1141"/>
                              <a:gd name="T17" fmla="*/ T16 w 8144"/>
                              <a:gd name="T18" fmla="+- 0 836 836"/>
                              <a:gd name="T19" fmla="*/ 836 h 293"/>
                              <a:gd name="T20" fmla="+- 0 9284 1141"/>
                              <a:gd name="T21" fmla="*/ T20 w 8144"/>
                              <a:gd name="T22" fmla="+- 0 836 836"/>
                              <a:gd name="T23" fmla="*/ 836 h 293"/>
                              <a:gd name="T24" fmla="+- 0 9275 1141"/>
                              <a:gd name="T25" fmla="*/ T24 w 8144"/>
                              <a:gd name="T26" fmla="+- 0 836 836"/>
                              <a:gd name="T27" fmla="*/ 836 h 293"/>
                              <a:gd name="T28" fmla="+- 0 9275 1141"/>
                              <a:gd name="T29" fmla="*/ T28 w 8144"/>
                              <a:gd name="T30" fmla="+- 0 1129 836"/>
                              <a:gd name="T31" fmla="*/ 1129 h 293"/>
                              <a:gd name="T32" fmla="+- 0 9284 1141"/>
                              <a:gd name="T33" fmla="*/ T32 w 8144"/>
                              <a:gd name="T34" fmla="+- 0 1129 836"/>
                              <a:gd name="T35" fmla="*/ 1129 h 293"/>
                              <a:gd name="T36" fmla="+- 0 9284 1141"/>
                              <a:gd name="T37" fmla="*/ T36 w 8144"/>
                              <a:gd name="T38" fmla="+- 0 836 836"/>
                              <a:gd name="T39" fmla="*/ 836 h 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144" h="293">
                                <a:moveTo>
                                  <a:pt x="10" y="0"/>
                                </a:moveTo>
                                <a:lnTo>
                                  <a:pt x="0" y="0"/>
                                </a:lnTo>
                                <a:lnTo>
                                  <a:pt x="0" y="293"/>
                                </a:lnTo>
                                <a:lnTo>
                                  <a:pt x="10" y="293"/>
                                </a:lnTo>
                                <a:lnTo>
                                  <a:pt x="10" y="0"/>
                                </a:lnTo>
                                <a:close/>
                                <a:moveTo>
                                  <a:pt x="8143" y="0"/>
                                </a:moveTo>
                                <a:lnTo>
                                  <a:pt x="8134" y="0"/>
                                </a:lnTo>
                                <a:lnTo>
                                  <a:pt x="8134" y="293"/>
                                </a:lnTo>
                                <a:lnTo>
                                  <a:pt x="8143" y="293"/>
                                </a:lnTo>
                                <a:lnTo>
                                  <a:pt x="81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docshape33"/>
                        <wps:cNvSpPr>
                          <a:spLocks noChangeArrowheads="1"/>
                        </wps:cNvSpPr>
                        <wps:spPr bwMode="auto">
                          <a:xfrm>
                            <a:off x="1150" y="1128"/>
                            <a:ext cx="8124" cy="293"/>
                          </a:xfrm>
                          <a:prstGeom prst="rect">
                            <a:avLst/>
                          </a:prstGeom>
                          <a:solidFill>
                            <a:srgbClr val="DAEE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docshape34"/>
                        <wps:cNvSpPr>
                          <a:spLocks/>
                        </wps:cNvSpPr>
                        <wps:spPr bwMode="auto">
                          <a:xfrm>
                            <a:off x="1141" y="1128"/>
                            <a:ext cx="8144" cy="293"/>
                          </a:xfrm>
                          <a:custGeom>
                            <a:avLst/>
                            <a:gdLst>
                              <a:gd name="T0" fmla="+- 0 1151 1141"/>
                              <a:gd name="T1" fmla="*/ T0 w 8144"/>
                              <a:gd name="T2" fmla="+- 0 1129 1129"/>
                              <a:gd name="T3" fmla="*/ 1129 h 293"/>
                              <a:gd name="T4" fmla="+- 0 1141 1141"/>
                              <a:gd name="T5" fmla="*/ T4 w 8144"/>
                              <a:gd name="T6" fmla="+- 0 1129 1129"/>
                              <a:gd name="T7" fmla="*/ 1129 h 293"/>
                              <a:gd name="T8" fmla="+- 0 1141 1141"/>
                              <a:gd name="T9" fmla="*/ T8 w 8144"/>
                              <a:gd name="T10" fmla="+- 0 1422 1129"/>
                              <a:gd name="T11" fmla="*/ 1422 h 293"/>
                              <a:gd name="T12" fmla="+- 0 1151 1141"/>
                              <a:gd name="T13" fmla="*/ T12 w 8144"/>
                              <a:gd name="T14" fmla="+- 0 1422 1129"/>
                              <a:gd name="T15" fmla="*/ 1422 h 293"/>
                              <a:gd name="T16" fmla="+- 0 1151 1141"/>
                              <a:gd name="T17" fmla="*/ T16 w 8144"/>
                              <a:gd name="T18" fmla="+- 0 1129 1129"/>
                              <a:gd name="T19" fmla="*/ 1129 h 293"/>
                              <a:gd name="T20" fmla="+- 0 9284 1141"/>
                              <a:gd name="T21" fmla="*/ T20 w 8144"/>
                              <a:gd name="T22" fmla="+- 0 1129 1129"/>
                              <a:gd name="T23" fmla="*/ 1129 h 293"/>
                              <a:gd name="T24" fmla="+- 0 9275 1141"/>
                              <a:gd name="T25" fmla="*/ T24 w 8144"/>
                              <a:gd name="T26" fmla="+- 0 1129 1129"/>
                              <a:gd name="T27" fmla="*/ 1129 h 293"/>
                              <a:gd name="T28" fmla="+- 0 9275 1141"/>
                              <a:gd name="T29" fmla="*/ T28 w 8144"/>
                              <a:gd name="T30" fmla="+- 0 1422 1129"/>
                              <a:gd name="T31" fmla="*/ 1422 h 293"/>
                              <a:gd name="T32" fmla="+- 0 9284 1141"/>
                              <a:gd name="T33" fmla="*/ T32 w 8144"/>
                              <a:gd name="T34" fmla="+- 0 1422 1129"/>
                              <a:gd name="T35" fmla="*/ 1422 h 293"/>
                              <a:gd name="T36" fmla="+- 0 9284 1141"/>
                              <a:gd name="T37" fmla="*/ T36 w 8144"/>
                              <a:gd name="T38" fmla="+- 0 1129 1129"/>
                              <a:gd name="T39" fmla="*/ 1129 h 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144" h="293">
                                <a:moveTo>
                                  <a:pt x="10" y="0"/>
                                </a:moveTo>
                                <a:lnTo>
                                  <a:pt x="0" y="0"/>
                                </a:lnTo>
                                <a:lnTo>
                                  <a:pt x="0" y="293"/>
                                </a:lnTo>
                                <a:lnTo>
                                  <a:pt x="10" y="293"/>
                                </a:lnTo>
                                <a:lnTo>
                                  <a:pt x="10" y="0"/>
                                </a:lnTo>
                                <a:close/>
                                <a:moveTo>
                                  <a:pt x="8143" y="0"/>
                                </a:moveTo>
                                <a:lnTo>
                                  <a:pt x="8134" y="0"/>
                                </a:lnTo>
                                <a:lnTo>
                                  <a:pt x="8134" y="293"/>
                                </a:lnTo>
                                <a:lnTo>
                                  <a:pt x="8143" y="293"/>
                                </a:lnTo>
                                <a:lnTo>
                                  <a:pt x="81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docshape35"/>
                        <wps:cNvSpPr>
                          <a:spLocks noChangeArrowheads="1"/>
                        </wps:cNvSpPr>
                        <wps:spPr bwMode="auto">
                          <a:xfrm>
                            <a:off x="1150" y="1421"/>
                            <a:ext cx="8124" cy="586"/>
                          </a:xfrm>
                          <a:prstGeom prst="rect">
                            <a:avLst/>
                          </a:prstGeom>
                          <a:solidFill>
                            <a:srgbClr val="DAEE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docshape36"/>
                        <wps:cNvSpPr>
                          <a:spLocks/>
                        </wps:cNvSpPr>
                        <wps:spPr bwMode="auto">
                          <a:xfrm>
                            <a:off x="1141" y="1421"/>
                            <a:ext cx="8144" cy="596"/>
                          </a:xfrm>
                          <a:custGeom>
                            <a:avLst/>
                            <a:gdLst>
                              <a:gd name="T0" fmla="+- 0 1151 1141"/>
                              <a:gd name="T1" fmla="*/ T0 w 8144"/>
                              <a:gd name="T2" fmla="+- 0 1422 1422"/>
                              <a:gd name="T3" fmla="*/ 1422 h 596"/>
                              <a:gd name="T4" fmla="+- 0 1141 1141"/>
                              <a:gd name="T5" fmla="*/ T4 w 8144"/>
                              <a:gd name="T6" fmla="+- 0 1422 1422"/>
                              <a:gd name="T7" fmla="*/ 1422 h 596"/>
                              <a:gd name="T8" fmla="+- 0 1141 1141"/>
                              <a:gd name="T9" fmla="*/ T8 w 8144"/>
                              <a:gd name="T10" fmla="+- 0 2007 1422"/>
                              <a:gd name="T11" fmla="*/ 2007 h 596"/>
                              <a:gd name="T12" fmla="+- 0 1151 1141"/>
                              <a:gd name="T13" fmla="*/ T12 w 8144"/>
                              <a:gd name="T14" fmla="+- 0 2007 1422"/>
                              <a:gd name="T15" fmla="*/ 2007 h 596"/>
                              <a:gd name="T16" fmla="+- 0 1151 1141"/>
                              <a:gd name="T17" fmla="*/ T16 w 8144"/>
                              <a:gd name="T18" fmla="+- 0 1422 1422"/>
                              <a:gd name="T19" fmla="*/ 1422 h 596"/>
                              <a:gd name="T20" fmla="+- 0 9284 1141"/>
                              <a:gd name="T21" fmla="*/ T20 w 8144"/>
                              <a:gd name="T22" fmla="+- 0 2007 1422"/>
                              <a:gd name="T23" fmla="*/ 2007 h 596"/>
                              <a:gd name="T24" fmla="+- 0 9275 1141"/>
                              <a:gd name="T25" fmla="*/ T24 w 8144"/>
                              <a:gd name="T26" fmla="+- 0 2007 1422"/>
                              <a:gd name="T27" fmla="*/ 2007 h 596"/>
                              <a:gd name="T28" fmla="+- 0 1151 1141"/>
                              <a:gd name="T29" fmla="*/ T28 w 8144"/>
                              <a:gd name="T30" fmla="+- 0 2007 1422"/>
                              <a:gd name="T31" fmla="*/ 2007 h 596"/>
                              <a:gd name="T32" fmla="+- 0 1141 1141"/>
                              <a:gd name="T33" fmla="*/ T32 w 8144"/>
                              <a:gd name="T34" fmla="+- 0 2007 1422"/>
                              <a:gd name="T35" fmla="*/ 2007 h 596"/>
                              <a:gd name="T36" fmla="+- 0 1141 1141"/>
                              <a:gd name="T37" fmla="*/ T36 w 8144"/>
                              <a:gd name="T38" fmla="+- 0 2017 1422"/>
                              <a:gd name="T39" fmla="*/ 2017 h 596"/>
                              <a:gd name="T40" fmla="+- 0 1151 1141"/>
                              <a:gd name="T41" fmla="*/ T40 w 8144"/>
                              <a:gd name="T42" fmla="+- 0 2017 1422"/>
                              <a:gd name="T43" fmla="*/ 2017 h 596"/>
                              <a:gd name="T44" fmla="+- 0 9275 1141"/>
                              <a:gd name="T45" fmla="*/ T44 w 8144"/>
                              <a:gd name="T46" fmla="+- 0 2017 1422"/>
                              <a:gd name="T47" fmla="*/ 2017 h 596"/>
                              <a:gd name="T48" fmla="+- 0 9284 1141"/>
                              <a:gd name="T49" fmla="*/ T48 w 8144"/>
                              <a:gd name="T50" fmla="+- 0 2017 1422"/>
                              <a:gd name="T51" fmla="*/ 2017 h 596"/>
                              <a:gd name="T52" fmla="+- 0 9284 1141"/>
                              <a:gd name="T53" fmla="*/ T52 w 8144"/>
                              <a:gd name="T54" fmla="+- 0 2007 1422"/>
                              <a:gd name="T55" fmla="*/ 2007 h 596"/>
                              <a:gd name="T56" fmla="+- 0 9284 1141"/>
                              <a:gd name="T57" fmla="*/ T56 w 8144"/>
                              <a:gd name="T58" fmla="+- 0 1422 1422"/>
                              <a:gd name="T59" fmla="*/ 1422 h 596"/>
                              <a:gd name="T60" fmla="+- 0 9275 1141"/>
                              <a:gd name="T61" fmla="*/ T60 w 8144"/>
                              <a:gd name="T62" fmla="+- 0 1422 1422"/>
                              <a:gd name="T63" fmla="*/ 1422 h 596"/>
                              <a:gd name="T64" fmla="+- 0 9275 1141"/>
                              <a:gd name="T65" fmla="*/ T64 w 8144"/>
                              <a:gd name="T66" fmla="+- 0 2007 1422"/>
                              <a:gd name="T67" fmla="*/ 2007 h 596"/>
                              <a:gd name="T68" fmla="+- 0 9284 1141"/>
                              <a:gd name="T69" fmla="*/ T68 w 8144"/>
                              <a:gd name="T70" fmla="+- 0 2007 1422"/>
                              <a:gd name="T71" fmla="*/ 2007 h 596"/>
                              <a:gd name="T72" fmla="+- 0 9284 1141"/>
                              <a:gd name="T73" fmla="*/ T72 w 8144"/>
                              <a:gd name="T74" fmla="+- 0 1422 1422"/>
                              <a:gd name="T75" fmla="*/ 1422 h 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8144" h="596">
                                <a:moveTo>
                                  <a:pt x="10" y="0"/>
                                </a:moveTo>
                                <a:lnTo>
                                  <a:pt x="0" y="0"/>
                                </a:lnTo>
                                <a:lnTo>
                                  <a:pt x="0" y="585"/>
                                </a:lnTo>
                                <a:lnTo>
                                  <a:pt x="10" y="585"/>
                                </a:lnTo>
                                <a:lnTo>
                                  <a:pt x="10" y="0"/>
                                </a:lnTo>
                                <a:close/>
                                <a:moveTo>
                                  <a:pt x="8143" y="585"/>
                                </a:moveTo>
                                <a:lnTo>
                                  <a:pt x="8134" y="585"/>
                                </a:lnTo>
                                <a:lnTo>
                                  <a:pt x="10" y="585"/>
                                </a:lnTo>
                                <a:lnTo>
                                  <a:pt x="0" y="585"/>
                                </a:lnTo>
                                <a:lnTo>
                                  <a:pt x="0" y="595"/>
                                </a:lnTo>
                                <a:lnTo>
                                  <a:pt x="10" y="595"/>
                                </a:lnTo>
                                <a:lnTo>
                                  <a:pt x="8134" y="595"/>
                                </a:lnTo>
                                <a:lnTo>
                                  <a:pt x="8143" y="595"/>
                                </a:lnTo>
                                <a:lnTo>
                                  <a:pt x="8143" y="585"/>
                                </a:lnTo>
                                <a:close/>
                                <a:moveTo>
                                  <a:pt x="8143" y="0"/>
                                </a:moveTo>
                                <a:lnTo>
                                  <a:pt x="8134" y="0"/>
                                </a:lnTo>
                                <a:lnTo>
                                  <a:pt x="8134" y="585"/>
                                </a:lnTo>
                                <a:lnTo>
                                  <a:pt x="8143" y="585"/>
                                </a:lnTo>
                                <a:lnTo>
                                  <a:pt x="81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docshape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7490" y="427"/>
                            <a:ext cx="395"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docshape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80" y="424"/>
                            <a:ext cx="395"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docshape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846" y="1324"/>
                            <a:ext cx="395"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docshape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10" y="1324"/>
                            <a:ext cx="395"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docshape41"/>
                        <wps:cNvSpPr txBox="1">
                          <a:spLocks noChangeArrowheads="1"/>
                        </wps:cNvSpPr>
                        <wps:spPr bwMode="auto">
                          <a:xfrm>
                            <a:off x="1180" y="589"/>
                            <a:ext cx="6268"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5217" w:rsidRDefault="00587827">
                              <w:pPr>
                                <w:tabs>
                                  <w:tab w:val="left" w:pos="5917"/>
                                </w:tabs>
                                <w:spacing w:line="240" w:lineRule="exact"/>
                                <w:rPr>
                                  <w:sz w:val="24"/>
                                </w:rPr>
                              </w:pPr>
                              <w:r>
                                <w:rPr>
                                  <w:sz w:val="24"/>
                                </w:rPr>
                                <w:t>Interview</w:t>
                              </w:r>
                              <w:r>
                                <w:rPr>
                                  <w:spacing w:val="-4"/>
                                  <w:sz w:val="24"/>
                                </w:rPr>
                                <w:t xml:space="preserve"> </w:t>
                              </w:r>
                              <w:r>
                                <w:rPr>
                                  <w:sz w:val="24"/>
                                </w:rPr>
                                <w:t>with</w:t>
                              </w:r>
                              <w:r>
                                <w:rPr>
                                  <w:spacing w:val="-4"/>
                                  <w:sz w:val="24"/>
                                </w:rPr>
                                <w:t xml:space="preserve"> </w:t>
                              </w:r>
                              <w:r>
                                <w:rPr>
                                  <w:sz w:val="24"/>
                                </w:rPr>
                                <w:t>the</w:t>
                              </w:r>
                              <w:r>
                                <w:rPr>
                                  <w:spacing w:val="-3"/>
                                  <w:sz w:val="24"/>
                                </w:rPr>
                                <w:t xml:space="preserve"> </w:t>
                              </w:r>
                              <w:r>
                                <w:rPr>
                                  <w:sz w:val="24"/>
                                </w:rPr>
                                <w:t>department</w:t>
                              </w:r>
                              <w:r>
                                <w:rPr>
                                  <w:spacing w:val="-3"/>
                                  <w:sz w:val="24"/>
                                </w:rPr>
                                <w:t xml:space="preserve"> </w:t>
                              </w:r>
                              <w:r>
                                <w:rPr>
                                  <w:sz w:val="24"/>
                                </w:rPr>
                                <w:t>chair</w:t>
                              </w:r>
                              <w:r>
                                <w:rPr>
                                  <w:spacing w:val="-5"/>
                                  <w:sz w:val="24"/>
                                </w:rPr>
                                <w:t xml:space="preserve"> </w:t>
                              </w:r>
                              <w:r>
                                <w:rPr>
                                  <w:sz w:val="24"/>
                                </w:rPr>
                                <w:t>or</w:t>
                              </w:r>
                              <w:r>
                                <w:rPr>
                                  <w:spacing w:val="-3"/>
                                  <w:sz w:val="24"/>
                                </w:rPr>
                                <w:t xml:space="preserve"> </w:t>
                              </w:r>
                              <w:r>
                                <w:rPr>
                                  <w:sz w:val="24"/>
                                </w:rPr>
                                <w:t>course</w:t>
                              </w:r>
                              <w:r>
                                <w:rPr>
                                  <w:spacing w:val="-2"/>
                                  <w:sz w:val="24"/>
                                </w:rPr>
                                <w:t xml:space="preserve"> supervisor?</w:t>
                              </w:r>
                              <w:r>
                                <w:rPr>
                                  <w:sz w:val="24"/>
                                </w:rPr>
                                <w:tab/>
                              </w:r>
                              <w:r>
                                <w:rPr>
                                  <w:spacing w:val="-5"/>
                                  <w:sz w:val="24"/>
                                </w:rPr>
                                <w:t>Yes</w:t>
                              </w:r>
                            </w:p>
                          </w:txbxContent>
                        </wps:txbx>
                        <wps:bodyPr rot="0" vert="horz" wrap="square" lIns="0" tIns="0" rIns="0" bIns="0" anchor="t" anchorCtr="0" upright="1">
                          <a:noAutofit/>
                        </wps:bodyPr>
                      </wps:wsp>
                      <wps:wsp>
                        <wps:cNvPr id="19" name="docshape42"/>
                        <wps:cNvSpPr txBox="1">
                          <a:spLocks noChangeArrowheads="1"/>
                        </wps:cNvSpPr>
                        <wps:spPr bwMode="auto">
                          <a:xfrm>
                            <a:off x="8132" y="589"/>
                            <a:ext cx="304"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5217" w:rsidRDefault="00587827">
                              <w:pPr>
                                <w:spacing w:line="240" w:lineRule="exact"/>
                                <w:rPr>
                                  <w:sz w:val="24"/>
                                </w:rPr>
                              </w:pPr>
                              <w:r>
                                <w:rPr>
                                  <w:spacing w:val="-5"/>
                                  <w:sz w:val="24"/>
                                </w:rPr>
                                <w:t>No</w:t>
                              </w:r>
                            </w:p>
                          </w:txbxContent>
                        </wps:txbx>
                        <wps:bodyPr rot="0" vert="horz" wrap="square" lIns="0" tIns="0" rIns="0" bIns="0" anchor="t" anchorCtr="0" upright="1">
                          <a:noAutofit/>
                        </wps:bodyPr>
                      </wps:wsp>
                      <wps:wsp>
                        <wps:cNvPr id="20" name="docshape43"/>
                        <wps:cNvSpPr txBox="1">
                          <a:spLocks noChangeArrowheads="1"/>
                        </wps:cNvSpPr>
                        <wps:spPr bwMode="auto">
                          <a:xfrm>
                            <a:off x="1180" y="1470"/>
                            <a:ext cx="264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5217" w:rsidRDefault="00587827">
                              <w:pPr>
                                <w:tabs>
                                  <w:tab w:val="left" w:pos="2289"/>
                                </w:tabs>
                                <w:spacing w:line="240" w:lineRule="exact"/>
                                <w:rPr>
                                  <w:sz w:val="24"/>
                                </w:rPr>
                              </w:pPr>
                              <w:r>
                                <w:rPr>
                                  <w:sz w:val="24"/>
                                </w:rPr>
                                <w:t>Recommend</w:t>
                              </w:r>
                              <w:r>
                                <w:rPr>
                                  <w:spacing w:val="-4"/>
                                  <w:sz w:val="24"/>
                                </w:rPr>
                                <w:t xml:space="preserve"> </w:t>
                              </w:r>
                              <w:r>
                                <w:rPr>
                                  <w:sz w:val="24"/>
                                </w:rPr>
                                <w:t>for</w:t>
                              </w:r>
                              <w:r>
                                <w:rPr>
                                  <w:spacing w:val="-2"/>
                                  <w:sz w:val="24"/>
                                </w:rPr>
                                <w:t xml:space="preserve"> hire:</w:t>
                              </w:r>
                              <w:r>
                                <w:rPr>
                                  <w:sz w:val="24"/>
                                </w:rPr>
                                <w:tab/>
                              </w:r>
                              <w:r>
                                <w:rPr>
                                  <w:spacing w:val="-5"/>
                                  <w:sz w:val="24"/>
                                </w:rPr>
                                <w:t>Yes</w:t>
                              </w:r>
                            </w:p>
                          </w:txbxContent>
                        </wps:txbx>
                        <wps:bodyPr rot="0" vert="horz" wrap="square" lIns="0" tIns="0" rIns="0" bIns="0" anchor="t" anchorCtr="0" upright="1">
                          <a:noAutofit/>
                        </wps:bodyPr>
                      </wps:wsp>
                      <wps:wsp>
                        <wps:cNvPr id="21" name="docshape44"/>
                        <wps:cNvSpPr txBox="1">
                          <a:spLocks noChangeArrowheads="1"/>
                        </wps:cNvSpPr>
                        <wps:spPr bwMode="auto">
                          <a:xfrm>
                            <a:off x="4560" y="1470"/>
                            <a:ext cx="302"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5217" w:rsidRDefault="00587827">
                              <w:pPr>
                                <w:spacing w:line="240" w:lineRule="exact"/>
                                <w:rPr>
                                  <w:sz w:val="24"/>
                                </w:rPr>
                              </w:pPr>
                              <w:r>
                                <w:rPr>
                                  <w:spacing w:val="-5"/>
                                  <w:sz w:val="24"/>
                                </w:rPr>
                                <w:t>N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docshapegroup26" o:spid="_x0000_s1026" style="position:absolute;margin-left:57.05pt;margin-top:12pt;width:407.2pt;height:88.9pt;z-index:-15725568;mso-wrap-distance-left:0;mso-wrap-distance-right:0;mso-position-horizontal-relative:page" coordorigin="1141,240" coordsize="8144,1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">
                <v:rect id="docshape27" o:spid="_x0000_s1027" style="position:absolute;left:1150;top:249;width:812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" fillcolor="#daeef3" stroked="f"/>
                <v:shape id="docshape28" o:spid="_x0000_s1028" style="position:absolute;left:1141;top:239;width:8144;height:303;visibility:visible;mso-wrap-style:square;v-text-anchor:top" coordsize="8144,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" path="m8143,r-9,l10,,,,,9,,302r10,l10,9r8124,l8134,302r9,l8143,9r,-9xe" fillcolor="black" stroked="f">
                  <v:path arrowok="t" o:connecttype="custom" o:connectlocs="8143,240;8134,240;10,240;0,240;0,249;0,542;10,542;10,249;8134,249;8134,542;8143,542;8143,249;8143,240" o:connectangles="0,0,0,0,0,0,0,0,0,0,0,0,0"/>
                </v:shape>
                <v:rect id="docshape29" o:spid="_x0000_s1029" style="position:absolute;left:1150;top:541;width:8124;height: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" fillcolor="#daeef3" stroked="f"/>
                <v:shape id="docshape30" o:spid="_x0000_s1030" style="position:absolute;left:1141;top:541;width:8144;height:294;visibility:visible;mso-wrap-style:square;v-text-anchor:top" coordsize="8144,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" path="m10,l,,,294r10,l10,xm8143,r-9,l8134,294r9,l8143,xe" fillcolor="black" stroked="f">
                  <v:path arrowok="t" o:connecttype="custom" o:connectlocs="10,542;0,542;0,836;10,836;10,542;8143,542;8134,542;8134,836;8143,836;8143,542" o:connectangles="0,0,0,0,0,0,0,0,0,0"/>
                </v:shape>
                <v:rect id="docshape31" o:spid="_x0000_s1031" style="position:absolute;left:1150;top:835;width:812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" fillcolor="#daeef3" stroked="f"/>
                <v:shape id="docshape32" o:spid="_x0000_s1032" style="position:absolute;left:1141;top:835;width:8144;height:293;visibility:visible;mso-wrap-style:square;v-text-anchor:top" coordsize="8144,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" path="m10,l,,,293r10,l10,xm8143,r-9,l8134,293r9,l8143,xe" fillcolor="black" stroked="f">
                  <v:path arrowok="t" o:connecttype="custom" o:connectlocs="10,836;0,836;0,1129;10,1129;10,836;8143,836;8134,836;8134,1129;8143,1129;8143,836" o:connectangles="0,0,0,0,0,0,0,0,0,0"/>
                </v:shape>
                <v:rect id="docshape33" o:spid="_x0000_s1033" style="position:absolute;left:1150;top:1128;width:812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" fillcolor="#daeef3" stroked="f"/>
                <v:shape id="docshape34" o:spid="_x0000_s1034" style="position:absolute;left:1141;top:1128;width:8144;height:293;visibility:visible;mso-wrap-style:square;v-text-anchor:top" coordsize="8144,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" path="m10,l,,,293r10,l10,xm8143,r-9,l8134,293r9,l8143,xe" fillcolor="black" stroked="f">
                  <v:path arrowok="t" o:connecttype="custom" o:connectlocs="10,1129;0,1129;0,1422;10,1422;10,1129;8143,1129;8134,1129;8134,1422;8143,1422;8143,1129" o:connectangles="0,0,0,0,0,0,0,0,0,0"/>
                </v:shape>
                <v:rect id="docshape35" o:spid="_x0000_s1035" style="position:absolute;left:1150;top:1421;width:8124;height: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" fillcolor="#daeef3" stroked="f"/>
                <v:shape id="docshape36" o:spid="_x0000_s1036" style="position:absolute;left:1141;top:1421;width:8144;height:596;visibility:visible;mso-wrap-style:square;v-text-anchor:top" coordsize="8144,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" path="m10,l,,,585r10,l10,xm8143,585r-9,l10,585,,585r,10l10,595r8124,l8143,595r,-10xm8143,r-9,l8134,585r9,l8143,xe" fillcolor="black" stroked="f">
                  <v:path arrowok="t" o:connecttype="custom" o:connectlocs="10,1422;0,1422;0,2007;10,2007;10,1422;8143,2007;8134,2007;10,2007;0,2007;0,2017;10,2017;8134,2017;8143,2017;8143,2007;8143,1422;8134,1422;8134,2007;8143,2007;8143,1422" o:connectangles="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7" o:spid="_x0000_s1037" type="#_x0000_t75" style="position:absolute;left:7490;top:427;width:395;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">
                  <v:imagedata r:id="rId15" o:title=""/>
                </v:shape>
                <v:shape id="docshape38" o:spid="_x0000_s1038" type="#_x0000_t75" style="position:absolute;left:8480;top:424;width:395;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">
                  <v:imagedata r:id="rId16" o:title=""/>
                </v:shape>
                <v:shape id="docshape39" o:spid="_x0000_s1039" type="#_x0000_t75" style="position:absolute;left:3846;top:1324;width:395;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">
                  <v:imagedata r:id="rId17" o:title=""/>
                </v:shape>
                <v:shape id="docshape40" o:spid="_x0000_s1040" type="#_x0000_t75" style="position:absolute;left:4910;top:1324;width:395;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">
                  <v:imagedata r:id="rId16" o:title=""/>
                </v:shape>
                <v:shapetype id="_x0000_t202" coordsize="21600,21600" o:spt="202" path="m,l,21600r21600,l21600,xe">
                  <v:stroke joinstyle="miter"/>
                  <v:path gradientshapeok="t" o:connecttype="rect"/>
                </v:shapetype>
                <v:shape id="docshape41" o:spid="_x0000_s1041" type="#_x0000_t202" style="position:absolute;left:1180;top:589;width:6268;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955217" w:rsidRDefault="00587827">
                        <w:pPr>
                          <w:tabs>
                            <w:tab w:val="left" w:pos="5917"/>
                          </w:tabs>
                          <w:spacing w:line="240" w:lineRule="exact"/>
                          <w:rPr>
                            <w:sz w:val="24"/>
                          </w:rPr>
                        </w:pPr>
                        <w:r>
                          <w:rPr>
                            <w:sz w:val="24"/>
                          </w:rPr>
                          <w:t>Interview</w:t>
                        </w:r>
                        <w:r>
                          <w:rPr>
                            <w:spacing w:val="-4"/>
                            <w:sz w:val="24"/>
                          </w:rPr>
                          <w:t xml:space="preserve"> </w:t>
                        </w:r>
                        <w:r>
                          <w:rPr>
                            <w:sz w:val="24"/>
                          </w:rPr>
                          <w:t>with</w:t>
                        </w:r>
                        <w:r>
                          <w:rPr>
                            <w:spacing w:val="-4"/>
                            <w:sz w:val="24"/>
                          </w:rPr>
                          <w:t xml:space="preserve"> </w:t>
                        </w:r>
                        <w:r>
                          <w:rPr>
                            <w:sz w:val="24"/>
                          </w:rPr>
                          <w:t>the</w:t>
                        </w:r>
                        <w:r>
                          <w:rPr>
                            <w:spacing w:val="-3"/>
                            <w:sz w:val="24"/>
                          </w:rPr>
                          <w:t xml:space="preserve"> </w:t>
                        </w:r>
                        <w:r>
                          <w:rPr>
                            <w:sz w:val="24"/>
                          </w:rPr>
                          <w:t>department</w:t>
                        </w:r>
                        <w:r>
                          <w:rPr>
                            <w:spacing w:val="-3"/>
                            <w:sz w:val="24"/>
                          </w:rPr>
                          <w:t xml:space="preserve"> </w:t>
                        </w:r>
                        <w:r>
                          <w:rPr>
                            <w:sz w:val="24"/>
                          </w:rPr>
                          <w:t>chair</w:t>
                        </w:r>
                        <w:r>
                          <w:rPr>
                            <w:spacing w:val="-5"/>
                            <w:sz w:val="24"/>
                          </w:rPr>
                          <w:t xml:space="preserve"> </w:t>
                        </w:r>
                        <w:r>
                          <w:rPr>
                            <w:sz w:val="24"/>
                          </w:rPr>
                          <w:t>or</w:t>
                        </w:r>
                        <w:r>
                          <w:rPr>
                            <w:spacing w:val="-3"/>
                            <w:sz w:val="24"/>
                          </w:rPr>
                          <w:t xml:space="preserve"> </w:t>
                        </w:r>
                        <w:r>
                          <w:rPr>
                            <w:sz w:val="24"/>
                          </w:rPr>
                          <w:t>course</w:t>
                        </w:r>
                        <w:r>
                          <w:rPr>
                            <w:spacing w:val="-2"/>
                            <w:sz w:val="24"/>
                          </w:rPr>
                          <w:t xml:space="preserve"> supervisor?</w:t>
                        </w:r>
                        <w:r>
                          <w:rPr>
                            <w:sz w:val="24"/>
                          </w:rPr>
                          <w:tab/>
                        </w:r>
                        <w:r>
                          <w:rPr>
                            <w:spacing w:val="-5"/>
                            <w:sz w:val="24"/>
                          </w:rPr>
                          <w:t>Yes</w:t>
                        </w:r>
                      </w:p>
                    </w:txbxContent>
                  </v:textbox>
                </v:shape>
                <v:shape id="docshape42" o:spid="_x0000_s1042" type="#_x0000_t202" style="position:absolute;left:8132;top:589;width:304;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955217" w:rsidRDefault="00587827">
                        <w:pPr>
                          <w:spacing w:line="240" w:lineRule="exact"/>
                          <w:rPr>
                            <w:sz w:val="24"/>
                          </w:rPr>
                        </w:pPr>
                        <w:r>
                          <w:rPr>
                            <w:spacing w:val="-5"/>
                            <w:sz w:val="24"/>
                          </w:rPr>
                          <w:t>No</w:t>
                        </w:r>
                      </w:p>
                    </w:txbxContent>
                  </v:textbox>
                </v:shape>
                <v:shape id="docshape43" o:spid="_x0000_s1043" type="#_x0000_t202" style="position:absolute;left:1180;top:1470;width:264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955217" w:rsidRDefault="00587827">
                        <w:pPr>
                          <w:tabs>
                            <w:tab w:val="left" w:pos="2289"/>
                          </w:tabs>
                          <w:spacing w:line="240" w:lineRule="exact"/>
                          <w:rPr>
                            <w:sz w:val="24"/>
                          </w:rPr>
                        </w:pPr>
                        <w:r>
                          <w:rPr>
                            <w:sz w:val="24"/>
                          </w:rPr>
                          <w:t>Recommend</w:t>
                        </w:r>
                        <w:r>
                          <w:rPr>
                            <w:spacing w:val="-4"/>
                            <w:sz w:val="24"/>
                          </w:rPr>
                          <w:t xml:space="preserve"> </w:t>
                        </w:r>
                        <w:r>
                          <w:rPr>
                            <w:sz w:val="24"/>
                          </w:rPr>
                          <w:t>for</w:t>
                        </w:r>
                        <w:r>
                          <w:rPr>
                            <w:spacing w:val="-2"/>
                            <w:sz w:val="24"/>
                          </w:rPr>
                          <w:t xml:space="preserve"> hire:</w:t>
                        </w:r>
                        <w:r>
                          <w:rPr>
                            <w:sz w:val="24"/>
                          </w:rPr>
                          <w:tab/>
                        </w:r>
                        <w:r>
                          <w:rPr>
                            <w:spacing w:val="-5"/>
                            <w:sz w:val="24"/>
                          </w:rPr>
                          <w:t>Yes</w:t>
                        </w:r>
                      </w:p>
                    </w:txbxContent>
                  </v:textbox>
                </v:shape>
                <v:shape id="docshape44" o:spid="_x0000_s1044" type="#_x0000_t202" style="position:absolute;left:4560;top:1470;width:302;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rsidR="00955217" w:rsidRDefault="00587827">
                        <w:pPr>
                          <w:spacing w:line="240" w:lineRule="exact"/>
                          <w:rPr>
                            <w:sz w:val="24"/>
                          </w:rPr>
                        </w:pPr>
                        <w:r>
                          <w:rPr>
                            <w:spacing w:val="-5"/>
                            <w:sz w:val="24"/>
                          </w:rPr>
                          <w:t>No</w:t>
                        </w:r>
                      </w:p>
                    </w:txbxContent>
                  </v:textbox>
                </v:shape>
                <w10:wrap type="topAndBottom" anchorx="page"/>
              </v:group>
            </w:pict>
          </mc:Fallback>
        </mc:AlternateContent>
      </w:r>
    </w:p>
    <w:sectPr w:rsidR="00955217">
      <w:pgSz w:w="12240" w:h="15840"/>
      <w:pgMar w:top="720" w:right="620" w:bottom="600" w:left="960" w:header="0" w:footer="4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7827" w:rsidRDefault="00587827">
      <w:r>
        <w:separator/>
      </w:r>
    </w:p>
  </w:endnote>
  <w:endnote w:type="continuationSeparator" w:id="0">
    <w:p w:rsidR="00587827" w:rsidRDefault="00587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217" w:rsidRDefault="00991A41">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6871970</wp:posOffset>
              </wp:positionH>
              <wp:positionV relativeFrom="page">
                <wp:posOffset>9653270</wp:posOffset>
              </wp:positionV>
              <wp:extent cx="494030" cy="15303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03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5217" w:rsidRDefault="00587827">
                          <w:pPr>
                            <w:spacing w:line="224" w:lineRule="exact"/>
                            <w:ind w:left="20"/>
                            <w:rPr>
                              <w:sz w:val="20"/>
                            </w:rPr>
                          </w:pPr>
                          <w:r>
                            <w:rPr>
                              <w:sz w:val="20"/>
                            </w:rPr>
                            <w:t>Page</w:t>
                          </w:r>
                          <w:r>
                            <w:rPr>
                              <w:spacing w:val="-1"/>
                              <w:sz w:val="20"/>
                            </w:rPr>
                            <w:t xml:space="preserve"> </w:t>
                          </w:r>
                          <w:r>
                            <w:rPr>
                              <w:sz w:val="20"/>
                            </w:rPr>
                            <w:t>|</w:t>
                          </w:r>
                          <w:r>
                            <w:rPr>
                              <w:spacing w:val="-1"/>
                              <w:sz w:val="20"/>
                            </w:rPr>
                            <w:t xml:space="preserve"> </w:t>
                          </w:r>
                          <w:r>
                            <w:rPr>
                              <w:spacing w:val="-10"/>
                              <w:sz w:val="20"/>
                            </w:rPr>
                            <w:fldChar w:fldCharType="begin"/>
                          </w:r>
                          <w:r>
                            <w:rPr>
                              <w:spacing w:val="-10"/>
                              <w:sz w:val="20"/>
                            </w:rPr>
                            <w:instrText xml:space="preserve"> PAGE </w:instrText>
                          </w:r>
                          <w:r>
                            <w:rPr>
                              <w:spacing w:val="-10"/>
                              <w:sz w:val="20"/>
                            </w:rPr>
                            <w:fldChar w:fldCharType="separate"/>
                          </w:r>
                          <w:r>
                            <w:rPr>
                              <w:spacing w:val="-10"/>
                              <w:sz w:val="20"/>
                            </w:rPr>
                            <w:t>1</w:t>
                          </w:r>
                          <w:r>
                            <w:rPr>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45" type="#_x0000_t202" style="position:absolute;margin-left:541.1pt;margin-top:760.1pt;width:38.9pt;height:12.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" filled="f" stroked="f">
              <v:textbox inset="0,0,0,0">
                <w:txbxContent>
                  <w:p w:rsidR="00955217" w:rsidRDefault="00587827">
                    <w:pPr>
                      <w:spacing w:line="224" w:lineRule="exact"/>
                      <w:ind w:left="20"/>
                      <w:rPr>
                        <w:sz w:val="20"/>
                      </w:rPr>
                    </w:pPr>
                    <w:r>
                      <w:rPr>
                        <w:sz w:val="20"/>
                      </w:rPr>
                      <w:t>Page</w:t>
                    </w:r>
                    <w:r>
                      <w:rPr>
                        <w:spacing w:val="-1"/>
                        <w:sz w:val="20"/>
                      </w:rPr>
                      <w:t xml:space="preserve"> </w:t>
                    </w:r>
                    <w:r>
                      <w:rPr>
                        <w:sz w:val="20"/>
                      </w:rPr>
                      <w:t>|</w:t>
                    </w:r>
                    <w:r>
                      <w:rPr>
                        <w:spacing w:val="-1"/>
                        <w:sz w:val="20"/>
                      </w:rPr>
                      <w:t xml:space="preserve"> </w:t>
                    </w:r>
                    <w:r>
                      <w:rPr>
                        <w:spacing w:val="-10"/>
                        <w:sz w:val="20"/>
                      </w:rPr>
                      <w:fldChar w:fldCharType="begin"/>
                    </w:r>
                    <w:r>
                      <w:rPr>
                        <w:spacing w:val="-10"/>
                        <w:sz w:val="20"/>
                      </w:rPr>
                      <w:instrText xml:space="preserve"> PAGE </w:instrText>
                    </w:r>
                    <w:r>
                      <w:rPr>
                        <w:spacing w:val="-10"/>
                        <w:sz w:val="20"/>
                      </w:rPr>
                      <w:fldChar w:fldCharType="separate"/>
                    </w:r>
                    <w:r>
                      <w:rPr>
                        <w:spacing w:val="-10"/>
                        <w:sz w:val="20"/>
                      </w:rPr>
                      <w:t>1</w:t>
                    </w:r>
                    <w:r>
                      <w:rPr>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7827" w:rsidRDefault="00587827">
      <w:r>
        <w:separator/>
      </w:r>
    </w:p>
  </w:footnote>
  <w:footnote w:type="continuationSeparator" w:id="0">
    <w:p w:rsidR="00587827" w:rsidRDefault="005878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F94A6F"/>
    <w:multiLevelType w:val="hybridMultilevel"/>
    <w:tmpl w:val="A6E66502"/>
    <w:lvl w:ilvl="0" w:tplc="5A224012">
      <w:numFmt w:val="bullet"/>
      <w:lvlText w:val="•"/>
      <w:lvlJc w:val="left"/>
      <w:pPr>
        <w:ind w:left="854" w:hanging="360"/>
      </w:pPr>
      <w:rPr>
        <w:rFonts w:ascii="Arial" w:eastAsia="Arial" w:hAnsi="Arial" w:cs="Arial" w:hint="default"/>
        <w:b w:val="0"/>
        <w:bCs w:val="0"/>
        <w:i w:val="0"/>
        <w:iCs w:val="0"/>
        <w:w w:val="100"/>
        <w:sz w:val="24"/>
        <w:szCs w:val="24"/>
        <w:lang w:val="en-US" w:eastAsia="en-US" w:bidi="ar-SA"/>
      </w:rPr>
    </w:lvl>
    <w:lvl w:ilvl="1" w:tplc="6BE49B9C">
      <w:numFmt w:val="bullet"/>
      <w:lvlText w:val="•"/>
      <w:lvlJc w:val="left"/>
      <w:pPr>
        <w:ind w:left="1840" w:hanging="360"/>
      </w:pPr>
      <w:rPr>
        <w:rFonts w:hint="default"/>
        <w:lang w:val="en-US" w:eastAsia="en-US" w:bidi="ar-SA"/>
      </w:rPr>
    </w:lvl>
    <w:lvl w:ilvl="2" w:tplc="4082228E">
      <w:numFmt w:val="bullet"/>
      <w:lvlText w:val="•"/>
      <w:lvlJc w:val="left"/>
      <w:pPr>
        <w:ind w:left="2820" w:hanging="360"/>
      </w:pPr>
      <w:rPr>
        <w:rFonts w:hint="default"/>
        <w:lang w:val="en-US" w:eastAsia="en-US" w:bidi="ar-SA"/>
      </w:rPr>
    </w:lvl>
    <w:lvl w:ilvl="3" w:tplc="0190518E">
      <w:numFmt w:val="bullet"/>
      <w:lvlText w:val="•"/>
      <w:lvlJc w:val="left"/>
      <w:pPr>
        <w:ind w:left="3800" w:hanging="360"/>
      </w:pPr>
      <w:rPr>
        <w:rFonts w:hint="default"/>
        <w:lang w:val="en-US" w:eastAsia="en-US" w:bidi="ar-SA"/>
      </w:rPr>
    </w:lvl>
    <w:lvl w:ilvl="4" w:tplc="2A5C5786">
      <w:numFmt w:val="bullet"/>
      <w:lvlText w:val="•"/>
      <w:lvlJc w:val="left"/>
      <w:pPr>
        <w:ind w:left="4780" w:hanging="360"/>
      </w:pPr>
      <w:rPr>
        <w:rFonts w:hint="default"/>
        <w:lang w:val="en-US" w:eastAsia="en-US" w:bidi="ar-SA"/>
      </w:rPr>
    </w:lvl>
    <w:lvl w:ilvl="5" w:tplc="100E4172">
      <w:numFmt w:val="bullet"/>
      <w:lvlText w:val="•"/>
      <w:lvlJc w:val="left"/>
      <w:pPr>
        <w:ind w:left="5760" w:hanging="360"/>
      </w:pPr>
      <w:rPr>
        <w:rFonts w:hint="default"/>
        <w:lang w:val="en-US" w:eastAsia="en-US" w:bidi="ar-SA"/>
      </w:rPr>
    </w:lvl>
    <w:lvl w:ilvl="6" w:tplc="12408712">
      <w:numFmt w:val="bullet"/>
      <w:lvlText w:val="•"/>
      <w:lvlJc w:val="left"/>
      <w:pPr>
        <w:ind w:left="6740" w:hanging="360"/>
      </w:pPr>
      <w:rPr>
        <w:rFonts w:hint="default"/>
        <w:lang w:val="en-US" w:eastAsia="en-US" w:bidi="ar-SA"/>
      </w:rPr>
    </w:lvl>
    <w:lvl w:ilvl="7" w:tplc="20829742">
      <w:numFmt w:val="bullet"/>
      <w:lvlText w:val="•"/>
      <w:lvlJc w:val="left"/>
      <w:pPr>
        <w:ind w:left="7720" w:hanging="360"/>
      </w:pPr>
      <w:rPr>
        <w:rFonts w:hint="default"/>
        <w:lang w:val="en-US" w:eastAsia="en-US" w:bidi="ar-SA"/>
      </w:rPr>
    </w:lvl>
    <w:lvl w:ilvl="8" w:tplc="5200277E">
      <w:numFmt w:val="bullet"/>
      <w:lvlText w:val="•"/>
      <w:lvlJc w:val="left"/>
      <w:pPr>
        <w:ind w:left="8700"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TUyNLE0MzC0NLZQ0lEKTi0uzszPAykwrAUAQYAKDCwAAAA="/>
  </w:docVars>
  <w:rsids>
    <w:rsidRoot w:val="00955217"/>
    <w:rsid w:val="00587827"/>
    <w:rsid w:val="00955217"/>
    <w:rsid w:val="00991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78CEF"/>
  <w15:docId w15:val="{7DEC0B81-BB46-4C79-B50D-802C2E8E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33"/>
      <w:ind w:left="2392" w:right="2388"/>
      <w:jc w:val="center"/>
    </w:pPr>
    <w:rPr>
      <w:b/>
      <w:bCs/>
      <w:sz w:val="44"/>
      <w:szCs w:val="44"/>
    </w:rPr>
  </w:style>
  <w:style w:type="paragraph" w:styleId="ListParagraph">
    <w:name w:val="List Paragraph"/>
    <w:basedOn w:val="Normal"/>
    <w:uiPriority w:val="1"/>
    <w:qFormat/>
    <w:pPr>
      <w:ind w:left="854"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91A41"/>
    <w:rPr>
      <w:color w:val="0000FF" w:themeColor="hyperlink"/>
      <w:u w:val="single"/>
    </w:rPr>
  </w:style>
  <w:style w:type="character" w:styleId="UnresolvedMention">
    <w:name w:val="Unresolved Mention"/>
    <w:basedOn w:val="DefaultParagraphFont"/>
    <w:uiPriority w:val="99"/>
    <w:semiHidden/>
    <w:unhideWhenUsed/>
    <w:rsid w:val="00991A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Lucero.Carranza@unt.edu"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cero.Carranza@unt.edu"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Lucero.Carranza@unt.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30</Words>
  <Characters>3021</Characters>
  <Application>Microsoft Office Word</Application>
  <DocSecurity>0</DocSecurity>
  <Lines>25</Lines>
  <Paragraphs>7</Paragraphs>
  <ScaleCrop>false</ScaleCrop>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F_Application_Form_REVISED</dc:title>
  <dc:creator>lmc0247</dc:creator>
  <cp:lastModifiedBy>Boettger, Ryan</cp:lastModifiedBy>
  <cp:revision>2</cp:revision>
  <dcterms:created xsi:type="dcterms:W3CDTF">2023-02-08T15:57:00Z</dcterms:created>
  <dcterms:modified xsi:type="dcterms:W3CDTF">2023-02-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10T00:00:00Z</vt:filetime>
  </property>
  <property fmtid="{D5CDD505-2E9C-101B-9397-08002B2CF9AE}" pid="3" name="Creator">
    <vt:lpwstr>PScript5.dll Version 5.2.2</vt:lpwstr>
  </property>
  <property fmtid="{D5CDD505-2E9C-101B-9397-08002B2CF9AE}" pid="4" name="LastSaved">
    <vt:filetime>2022-11-01T00:00:00Z</vt:filetime>
  </property>
  <property fmtid="{D5CDD505-2E9C-101B-9397-08002B2CF9AE}" pid="5" name="Producer">
    <vt:lpwstr>Acrobat Distiller 21.0 (Windows)</vt:lpwstr>
  </property>
</Properties>
</file>